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2A6314" w14:textId="77777777" w:rsidR="0003090D" w:rsidRPr="00B979F0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COUNCIL ON SOCIAL WORK EDUCATION - FORM AS 4(B)</w:t>
      </w:r>
      <w:r w:rsidRPr="00B979F0">
        <w:rPr>
          <w:rFonts w:ascii="Arial" w:eastAsia="Times New Roman" w:hAnsi="Arial" w:cs="Arial"/>
        </w:rPr>
        <w:t> </w:t>
      </w:r>
    </w:p>
    <w:p w14:paraId="1727A121" w14:textId="73FB989E" w:rsidR="0003090D" w:rsidRPr="00B979F0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8B5E92">
        <w:rPr>
          <w:rFonts w:ascii="Arial" w:eastAsia="Times New Roman" w:hAnsi="Arial" w:cs="Arial"/>
          <w:b/>
          <w:bCs/>
        </w:rPr>
        <w:t> </w:t>
      </w:r>
      <w:r w:rsidR="008B5E92" w:rsidRPr="008B5E92">
        <w:rPr>
          <w:rFonts w:ascii="Arial" w:eastAsia="Times New Roman" w:hAnsi="Arial" w:cs="Arial"/>
          <w:b/>
          <w:bCs/>
          <w:u w:val="single"/>
        </w:rPr>
        <w:t>UNIVERSITY OF LOUISIANA AT MONROE</w:t>
      </w:r>
      <w:r w:rsidRPr="00B979F0">
        <w:rPr>
          <w:rFonts w:ascii="Arial" w:eastAsia="Times New Roman" w:hAnsi="Arial" w:cs="Arial"/>
          <w:b/>
          <w:bCs/>
        </w:rPr>
        <w:t xml:space="preserve"> BACCALAUREATE SOCIAL WORK PROGRAM</w:t>
      </w:r>
      <w:r w:rsidRPr="00B979F0">
        <w:rPr>
          <w:rFonts w:ascii="Arial" w:eastAsia="Times New Roman" w:hAnsi="Arial" w:cs="Arial"/>
        </w:rPr>
        <w:t> </w:t>
      </w:r>
    </w:p>
    <w:p w14:paraId="665D1E91" w14:textId="024EA160" w:rsidR="0003090D" w:rsidRPr="00B979F0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ASSESSMENT OF STUDENT LEARNING OUTCOMES</w:t>
      </w:r>
      <w:r w:rsidRPr="00B979F0">
        <w:rPr>
          <w:rFonts w:ascii="Arial" w:eastAsia="Times New Roman" w:hAnsi="Arial" w:cs="Arial"/>
        </w:rPr>
        <w:t> </w:t>
      </w:r>
    </w:p>
    <w:p w14:paraId="7CB042C7" w14:textId="602B6EDF" w:rsidR="5EE1C256" w:rsidRPr="00871D43" w:rsidRDefault="5EE1C256" w:rsidP="00871D43">
      <w:pPr>
        <w:spacing w:after="0" w:line="240" w:lineRule="auto"/>
        <w:rPr>
          <w:rFonts w:ascii="Arial" w:eastAsia="Calibri" w:hAnsi="Arial" w:cs="Arial"/>
          <w:b/>
          <w:bCs/>
        </w:rPr>
      </w:pPr>
    </w:p>
    <w:p w14:paraId="6F43F565" w14:textId="04B5E486" w:rsidR="008A4058" w:rsidRPr="00B979F0" w:rsidRDefault="008A4058" w:rsidP="7C5423DE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bCs/>
        </w:rPr>
      </w:pPr>
      <w:r w:rsidRPr="00B979F0">
        <w:rPr>
          <w:rFonts w:ascii="Arial" w:eastAsia="Calibri" w:hAnsi="Arial" w:cs="Arial"/>
          <w:b/>
          <w:bCs/>
          <w:spacing w:val="-3"/>
        </w:rPr>
        <w:t>Form AS</w:t>
      </w:r>
      <w:r w:rsidR="00906D62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/>
          <w:bCs/>
          <w:spacing w:val="-3"/>
        </w:rPr>
        <w:t>4(B)</w:t>
      </w:r>
      <w:r w:rsidR="00867A26"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="329B5768" w:rsidRPr="00B979F0">
        <w:rPr>
          <w:rFonts w:ascii="Arial" w:eastAsia="Calibri" w:hAnsi="Arial" w:cs="Arial"/>
          <w:spacing w:val="-3"/>
        </w:rPr>
        <w:t xml:space="preserve">A form required for </w:t>
      </w:r>
      <w:r w:rsidR="009567D8">
        <w:rPr>
          <w:rFonts w:ascii="Arial" w:eastAsia="Calibri" w:hAnsi="Arial" w:cs="Arial"/>
          <w:spacing w:val="-3"/>
        </w:rPr>
        <w:t>R</w:t>
      </w:r>
      <w:r w:rsidR="329B5768" w:rsidRPr="00B979F0">
        <w:rPr>
          <w:rFonts w:ascii="Arial" w:eastAsia="Calibri" w:hAnsi="Arial" w:cs="Arial"/>
          <w:spacing w:val="-3"/>
        </w:rPr>
        <w:t>ea</w:t>
      </w:r>
      <w:r w:rsidR="5EE1C256" w:rsidRPr="00B979F0">
        <w:rPr>
          <w:rFonts w:ascii="Arial" w:eastAsia="Calibri" w:hAnsi="Arial" w:cs="Arial"/>
          <w:spacing w:val="-3"/>
        </w:rPr>
        <w:t xml:space="preserve">ffirmation, </w:t>
      </w:r>
      <w:r w:rsidR="00CD45BA">
        <w:rPr>
          <w:rFonts w:ascii="Arial" w:eastAsia="Calibri" w:hAnsi="Arial" w:cs="Arial"/>
          <w:spacing w:val="-3"/>
        </w:rPr>
        <w:t>C</w:t>
      </w:r>
      <w:r w:rsidR="5EE1C256" w:rsidRPr="00B979F0">
        <w:rPr>
          <w:rFonts w:ascii="Arial" w:eastAsia="Calibri" w:hAnsi="Arial" w:cs="Arial"/>
          <w:spacing w:val="-3"/>
        </w:rPr>
        <w:t xml:space="preserve">andidacy, and ongoing compliance per AS 4.0.3. </w:t>
      </w:r>
      <w:r w:rsidRPr="00B979F0">
        <w:rPr>
          <w:rFonts w:ascii="Arial" w:eastAsia="Calibri" w:hAnsi="Arial" w:cs="Arial"/>
          <w:spacing w:val="-3"/>
        </w:rPr>
        <w:t xml:space="preserve">  </w:t>
      </w:r>
    </w:p>
    <w:p w14:paraId="1CC3B0F3" w14:textId="730D6BDF" w:rsidR="7C5423DE" w:rsidRPr="00A848FE" w:rsidRDefault="7C5423DE" w:rsidP="006F741B">
      <w:pPr>
        <w:spacing w:after="0" w:line="360" w:lineRule="auto"/>
        <w:jc w:val="center"/>
        <w:rPr>
          <w:rFonts w:ascii="Arial" w:eastAsia="Calibri" w:hAnsi="Arial" w:cs="Arial"/>
          <w:u w:val="single"/>
        </w:rPr>
      </w:pPr>
    </w:p>
    <w:p w14:paraId="64F02CB1" w14:textId="3894D1E4" w:rsidR="005E42B1" w:rsidRPr="00CD45BA" w:rsidRDefault="00480106" w:rsidP="00BB7B85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CD45BA">
        <w:rPr>
          <w:rFonts w:ascii="Arial" w:eastAsia="Calibri" w:hAnsi="Arial" w:cs="Arial"/>
          <w:b/>
        </w:rPr>
        <w:t xml:space="preserve">Submitting Form AS 4 for </w:t>
      </w:r>
      <w:r w:rsidR="005E42B1" w:rsidRPr="00CD45BA">
        <w:rPr>
          <w:rFonts w:ascii="Arial" w:eastAsia="Calibri" w:hAnsi="Arial" w:cs="Arial"/>
          <w:b/>
        </w:rPr>
        <w:t>Reaffirmation</w:t>
      </w:r>
      <w:r w:rsidR="005C2F03" w:rsidRPr="00CD45BA">
        <w:rPr>
          <w:rFonts w:ascii="Arial" w:eastAsia="Calibri" w:hAnsi="Arial" w:cs="Arial"/>
          <w:b/>
        </w:rPr>
        <w:t xml:space="preserve"> </w:t>
      </w:r>
      <w:r w:rsidR="005E42B1" w:rsidRPr="00CD45BA">
        <w:rPr>
          <w:rFonts w:ascii="Arial" w:eastAsia="Calibri" w:hAnsi="Arial" w:cs="Arial"/>
          <w:b/>
        </w:rPr>
        <w:t>Self-Study</w:t>
      </w:r>
      <w:r w:rsidR="005C2F03" w:rsidRPr="00CD45BA">
        <w:rPr>
          <w:rFonts w:ascii="Arial" w:eastAsia="Calibri" w:hAnsi="Arial" w:cs="Arial"/>
          <w:b/>
        </w:rPr>
        <w:t xml:space="preserve"> &amp; Candidacy Benchmarks</w:t>
      </w:r>
    </w:p>
    <w:p w14:paraId="4044DB30" w14:textId="77777777" w:rsidR="00775DDC" w:rsidRPr="00CD45BA" w:rsidRDefault="00775DDC" w:rsidP="00BB7B85">
      <w:pPr>
        <w:spacing w:after="0" w:line="240" w:lineRule="auto"/>
        <w:jc w:val="center"/>
        <w:rPr>
          <w:rFonts w:ascii="Arial" w:eastAsia="Calibri" w:hAnsi="Arial" w:cs="Arial"/>
          <w:b/>
        </w:rPr>
      </w:pPr>
    </w:p>
    <w:p w14:paraId="1D2A0912" w14:textId="0F646D0B" w:rsidR="008A4058" w:rsidRDefault="008A4058" w:rsidP="008A4058">
      <w:pPr>
        <w:spacing w:after="0" w:line="240" w:lineRule="auto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Cs/>
          <w:spacing w:val="-3"/>
        </w:rPr>
        <w:t>This form is used to assist the COA in the evaluation of the program’s compliance with the accreditation standard below:</w:t>
      </w:r>
    </w:p>
    <w:p w14:paraId="1AB7E656" w14:textId="77777777" w:rsidR="00572ECE" w:rsidRPr="00B979F0" w:rsidRDefault="00572ECE" w:rsidP="008A4058">
      <w:pPr>
        <w:spacing w:after="0" w:line="240" w:lineRule="auto"/>
        <w:rPr>
          <w:rFonts w:ascii="Arial" w:eastAsia="Calibri" w:hAnsi="Arial" w:cs="Arial"/>
          <w:bCs/>
          <w:spacing w:val="-3"/>
        </w:rPr>
      </w:pPr>
    </w:p>
    <w:p w14:paraId="62D097B0" w14:textId="621B09A8" w:rsidR="008A4058" w:rsidRPr="00B979F0" w:rsidRDefault="008A4058" w:rsidP="00BB7B85">
      <w:pPr>
        <w:spacing w:after="0" w:line="240" w:lineRule="auto"/>
        <w:ind w:left="720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/>
          <w:bCs/>
          <w:spacing w:val="-3"/>
        </w:rPr>
        <w:t>4.0.3</w:t>
      </w:r>
      <w:r w:rsidR="00867A26"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Cs/>
          <w:spacing w:val="-3"/>
        </w:rPr>
        <w:t>The program uses Form A</w:t>
      </w:r>
      <w:r w:rsidR="00906D62">
        <w:rPr>
          <w:rFonts w:ascii="Arial" w:eastAsia="Calibri" w:hAnsi="Arial" w:cs="Arial"/>
          <w:bCs/>
          <w:spacing w:val="-3"/>
        </w:rPr>
        <w:t>S</w:t>
      </w:r>
      <w:r w:rsidRPr="00B979F0">
        <w:rPr>
          <w:rFonts w:ascii="Arial" w:eastAsia="Calibri" w:hAnsi="Arial" w:cs="Arial"/>
          <w:bCs/>
          <w:spacing w:val="-3"/>
        </w:rPr>
        <w:t xml:space="preserve"> 4(B) and/or Form AS 4(M) to report its most recent assessment outcomes for each program option to constituents and the public on its website and routinely up-dates (minimally every 2 years) its findings.</w:t>
      </w:r>
    </w:p>
    <w:p w14:paraId="7758185F" w14:textId="77777777" w:rsidR="008A4058" w:rsidRPr="00B979F0" w:rsidRDefault="008A4058" w:rsidP="008A4058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7564631B" w14:textId="4FAD2745" w:rsidR="00821BBF" w:rsidRDefault="008A4058" w:rsidP="00821BBF">
      <w:pPr>
        <w:spacing w:after="0" w:line="240" w:lineRule="auto"/>
      </w:pPr>
      <w:r w:rsidRPr="00B979F0">
        <w:rPr>
          <w:rFonts w:ascii="Arial" w:eastAsia="Calibri" w:hAnsi="Arial" w:cs="Arial"/>
          <w:spacing w:val="-3"/>
        </w:rPr>
        <w:t>All programs</w:t>
      </w:r>
      <w:r w:rsidR="00E74D68">
        <w:rPr>
          <w:rFonts w:ascii="Arial" w:eastAsia="Calibri" w:hAnsi="Arial" w:cs="Arial"/>
          <w:spacing w:val="-3"/>
        </w:rPr>
        <w:t xml:space="preserve"> accredited by the Council on Social Work Education’s Commission on Accreditation</w:t>
      </w:r>
      <w:r w:rsidRPr="00B979F0">
        <w:rPr>
          <w:rFonts w:ascii="Arial" w:eastAsia="Calibri" w:hAnsi="Arial" w:cs="Arial"/>
          <w:spacing w:val="-3"/>
        </w:rPr>
        <w:t xml:space="preserve"> </w:t>
      </w:r>
      <w:r w:rsidR="00867A26">
        <w:rPr>
          <w:rFonts w:ascii="Arial" w:eastAsia="Calibri" w:hAnsi="Arial" w:cs="Arial"/>
          <w:spacing w:val="-3"/>
        </w:rPr>
        <w:t xml:space="preserve">(COA) </w:t>
      </w:r>
      <w:r w:rsidR="006B1BCC">
        <w:rPr>
          <w:rFonts w:ascii="Arial" w:eastAsia="Calibri" w:hAnsi="Arial" w:cs="Arial"/>
          <w:spacing w:val="-3"/>
        </w:rPr>
        <w:t xml:space="preserve">are required to </w:t>
      </w:r>
      <w:r w:rsidRPr="00B979F0">
        <w:rPr>
          <w:rFonts w:ascii="Arial" w:eastAsia="Calibri" w:hAnsi="Arial" w:cs="Arial"/>
          <w:spacing w:val="-3"/>
        </w:rPr>
        <w:t xml:space="preserve">measure and report student learning outcomes.  </w:t>
      </w:r>
      <w:r w:rsidR="001B2800">
        <w:rPr>
          <w:rFonts w:ascii="Arial" w:eastAsia="Calibri" w:hAnsi="Arial" w:cs="Arial"/>
          <w:spacing w:val="-3"/>
        </w:rPr>
        <w:t>All</w:t>
      </w:r>
      <w:r w:rsidR="6F9F38F5">
        <w:rPr>
          <w:rFonts w:ascii="Arial" w:eastAsia="Calibri" w:hAnsi="Arial" w:cs="Arial"/>
          <w:spacing w:val="-3"/>
        </w:rPr>
        <w:t xml:space="preserve"> s</w:t>
      </w:r>
      <w:r w:rsidRPr="00B979F0">
        <w:rPr>
          <w:rFonts w:ascii="Arial" w:eastAsia="Calibri" w:hAnsi="Arial" w:cs="Arial"/>
          <w:spacing w:val="-3"/>
        </w:rPr>
        <w:t>tudents are assessed</w:t>
      </w:r>
      <w:r w:rsidR="00F660C7">
        <w:rPr>
          <w:rFonts w:ascii="Arial" w:eastAsia="Calibri" w:hAnsi="Arial" w:cs="Arial"/>
          <w:spacing w:val="-3"/>
        </w:rPr>
        <w:t xml:space="preserve"> </w:t>
      </w:r>
      <w:r w:rsidR="00175FA7">
        <w:rPr>
          <w:rFonts w:ascii="Arial" w:eastAsia="Calibri" w:hAnsi="Arial" w:cs="Arial"/>
          <w:spacing w:val="-3"/>
        </w:rPr>
        <w:t>using a minimum of two measures</w:t>
      </w:r>
      <w:r w:rsidR="005C2F03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on their mastery of the </w:t>
      </w:r>
      <w:r w:rsidR="002E04AE">
        <w:rPr>
          <w:rFonts w:ascii="Arial" w:eastAsia="Calibri" w:hAnsi="Arial" w:cs="Arial"/>
          <w:spacing w:val="-3"/>
        </w:rPr>
        <w:t xml:space="preserve">nine </w:t>
      </w:r>
      <w:r w:rsidRPr="00B979F0">
        <w:rPr>
          <w:rFonts w:ascii="Arial" w:eastAsia="Calibri" w:hAnsi="Arial" w:cs="Arial"/>
          <w:spacing w:val="-3"/>
        </w:rPr>
        <w:t>competencies that comprise the</w:t>
      </w:r>
      <w:r w:rsidR="006B1BCC">
        <w:rPr>
          <w:rFonts w:ascii="Arial" w:eastAsia="Calibri" w:hAnsi="Arial" w:cs="Arial"/>
          <w:spacing w:val="-3"/>
        </w:rPr>
        <w:t xml:space="preserve"> Educational Policy and</w:t>
      </w:r>
      <w:r w:rsidRPr="00B979F0">
        <w:rPr>
          <w:rFonts w:ascii="Arial" w:eastAsia="Calibri" w:hAnsi="Arial" w:cs="Arial"/>
          <w:spacing w:val="-3"/>
        </w:rPr>
        <w:t xml:space="preserve"> </w:t>
      </w:r>
      <w:r w:rsidR="006B1BCC">
        <w:rPr>
          <w:rFonts w:ascii="Arial" w:eastAsia="Calibri" w:hAnsi="Arial" w:cs="Arial"/>
          <w:spacing w:val="-3"/>
        </w:rPr>
        <w:t>A</w:t>
      </w:r>
      <w:r w:rsidR="006B1BCC" w:rsidRPr="00B979F0">
        <w:rPr>
          <w:rFonts w:ascii="Arial" w:eastAsia="Calibri" w:hAnsi="Arial" w:cs="Arial"/>
          <w:spacing w:val="-3"/>
        </w:rPr>
        <w:t xml:space="preserve">ccreditation </w:t>
      </w:r>
      <w:r w:rsidR="006B1BCC">
        <w:rPr>
          <w:rFonts w:ascii="Arial" w:eastAsia="Calibri" w:hAnsi="Arial" w:cs="Arial"/>
          <w:spacing w:val="-3"/>
        </w:rPr>
        <w:t>S</w:t>
      </w:r>
      <w:r w:rsidR="006B1BCC" w:rsidRPr="00B979F0">
        <w:rPr>
          <w:rFonts w:ascii="Arial" w:eastAsia="Calibri" w:hAnsi="Arial" w:cs="Arial"/>
          <w:spacing w:val="-3"/>
        </w:rPr>
        <w:t>tandards</w:t>
      </w:r>
      <w:r w:rsidR="006B1BCC">
        <w:rPr>
          <w:rFonts w:ascii="Arial" w:eastAsia="Calibri" w:hAnsi="Arial" w:cs="Arial"/>
          <w:spacing w:val="-3"/>
        </w:rPr>
        <w:t xml:space="preserve"> (EPAS)</w:t>
      </w:r>
      <w:r w:rsidR="002E04AE">
        <w:rPr>
          <w:rFonts w:ascii="Arial" w:eastAsia="Calibri" w:hAnsi="Arial" w:cs="Arial"/>
          <w:spacing w:val="-3"/>
        </w:rPr>
        <w:t xml:space="preserve"> and any additional competencies programs may choose to add</w:t>
      </w:r>
      <w:r w:rsidRPr="00B979F0">
        <w:rPr>
          <w:rFonts w:ascii="Arial" w:eastAsia="Calibri" w:hAnsi="Arial" w:cs="Arial"/>
          <w:spacing w:val="-3"/>
        </w:rPr>
        <w:t xml:space="preserve">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These </w:t>
      </w:r>
      <w:r w:rsidR="00867A26">
        <w:rPr>
          <w:rFonts w:ascii="Arial" w:eastAsia="Calibri" w:hAnsi="Arial" w:cs="Arial"/>
          <w:spacing w:val="-3"/>
        </w:rPr>
        <w:t xml:space="preserve">holistic </w:t>
      </w:r>
      <w:r w:rsidRPr="00B979F0">
        <w:rPr>
          <w:rFonts w:ascii="Arial" w:eastAsia="Calibri" w:hAnsi="Arial" w:cs="Arial"/>
          <w:spacing w:val="-3"/>
        </w:rPr>
        <w:t xml:space="preserve">competencies </w:t>
      </w:r>
      <w:r w:rsidR="006A7197">
        <w:rPr>
          <w:rFonts w:ascii="Arial" w:eastAsia="Calibri" w:hAnsi="Arial" w:cs="Arial"/>
          <w:spacing w:val="-3"/>
        </w:rPr>
        <w:t>reflect the</w:t>
      </w:r>
      <w:r w:rsidR="006A7197" w:rsidRPr="00B979F0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dimensions </w:t>
      </w:r>
      <w:r w:rsidR="00E3487F">
        <w:rPr>
          <w:rFonts w:ascii="Arial" w:eastAsia="Calibri" w:hAnsi="Arial" w:cs="Arial"/>
          <w:spacing w:val="-3"/>
        </w:rPr>
        <w:t xml:space="preserve">(knowledge, values, skills, and cognitive &amp; affective processes) </w:t>
      </w:r>
      <w:r w:rsidRPr="00B979F0">
        <w:rPr>
          <w:rFonts w:ascii="Arial" w:eastAsia="Calibri" w:hAnsi="Arial" w:cs="Arial"/>
          <w:spacing w:val="-3"/>
        </w:rPr>
        <w:t xml:space="preserve">of social work practice that all social workers are expected to master during their professional training. </w:t>
      </w:r>
      <w:r w:rsidR="00CD45BA">
        <w:rPr>
          <w:rFonts w:ascii="Arial" w:eastAsia="Calibri" w:hAnsi="Arial" w:cs="Arial"/>
          <w:spacing w:val="-3"/>
        </w:rPr>
        <w:t xml:space="preserve"> </w:t>
      </w:r>
    </w:p>
    <w:p w14:paraId="22AA237D" w14:textId="0227821C" w:rsidR="007F4A3E" w:rsidRPr="00961A1A" w:rsidRDefault="00DB7EB2" w:rsidP="003114F9">
      <w:pPr>
        <w:spacing w:after="0" w:line="240" w:lineRule="auto"/>
        <w:rPr>
          <w:rFonts w:ascii="Arial" w:hAnsi="Arial" w:cs="Arial"/>
          <w:color w:val="000000"/>
        </w:rPr>
      </w:pPr>
      <w:r>
        <w:br/>
      </w:r>
      <w:r w:rsidR="00B90EFF" w:rsidRPr="46B1AE5C">
        <w:rPr>
          <w:rFonts w:ascii="Arial" w:hAnsi="Arial" w:cs="Arial"/>
          <w:color w:val="000000" w:themeColor="text1"/>
        </w:rPr>
        <w:t>P</w:t>
      </w:r>
      <w:r w:rsidR="007F4A3E" w:rsidRPr="46B1AE5C">
        <w:rPr>
          <w:rFonts w:ascii="Arial" w:hAnsi="Arial" w:cs="Arial"/>
          <w:color w:val="000000" w:themeColor="text1"/>
        </w:rPr>
        <w:t xml:space="preserve">rograms determine a percentage-based </w:t>
      </w:r>
      <w:r w:rsidR="00D05B60" w:rsidRPr="46B1AE5C">
        <w:rPr>
          <w:rFonts w:ascii="Arial" w:hAnsi="Arial" w:cs="Arial"/>
          <w:color w:val="000000" w:themeColor="text1"/>
        </w:rPr>
        <w:t>benchmark for</w:t>
      </w:r>
      <w:r w:rsidR="007F4A3E" w:rsidRPr="46B1AE5C">
        <w:rPr>
          <w:rFonts w:ascii="Arial" w:hAnsi="Arial" w:cs="Arial"/>
          <w:color w:val="000000" w:themeColor="text1"/>
        </w:rPr>
        <w:t xml:space="preserve"> each competency and determine</w:t>
      </w:r>
      <w:r w:rsidR="00DF4902" w:rsidRPr="46B1AE5C">
        <w:rPr>
          <w:rFonts w:ascii="Arial" w:hAnsi="Arial" w:cs="Arial"/>
          <w:color w:val="000000" w:themeColor="text1"/>
        </w:rPr>
        <w:t xml:space="preserve"> </w:t>
      </w:r>
      <w:r w:rsidR="00DE26FF" w:rsidRPr="46B1AE5C">
        <w:rPr>
          <w:rFonts w:ascii="Arial" w:hAnsi="Arial" w:cs="Arial"/>
          <w:color w:val="000000" w:themeColor="text1"/>
        </w:rPr>
        <w:t>an</w:t>
      </w:r>
      <w:r w:rsidR="007F4A3E" w:rsidRPr="46B1AE5C">
        <w:rPr>
          <w:rFonts w:ascii="Arial" w:hAnsi="Arial" w:cs="Arial"/>
          <w:color w:val="000000" w:themeColor="text1"/>
        </w:rPr>
        <w:t xml:space="preserve"> outcome-measure benchmark (minimum score) for each measure. The competency benchmark </w:t>
      </w:r>
      <w:r w:rsidR="00A14438" w:rsidRPr="46B1AE5C">
        <w:rPr>
          <w:rFonts w:ascii="Arial" w:hAnsi="Arial" w:cs="Arial"/>
          <w:color w:val="000000" w:themeColor="text1"/>
        </w:rPr>
        <w:t xml:space="preserve">(which can </w:t>
      </w:r>
      <w:r w:rsidR="00BE30C7">
        <w:rPr>
          <w:rFonts w:ascii="Arial" w:hAnsi="Arial" w:cs="Arial"/>
          <w:color w:val="000000" w:themeColor="text1"/>
        </w:rPr>
        <w:t>differ</w:t>
      </w:r>
      <w:r w:rsidR="00A14438" w:rsidRPr="46B1AE5C">
        <w:rPr>
          <w:rFonts w:ascii="Arial" w:hAnsi="Arial" w:cs="Arial"/>
          <w:color w:val="000000" w:themeColor="text1"/>
        </w:rPr>
        <w:t xml:space="preserve"> for each competency) </w:t>
      </w:r>
      <w:r w:rsidR="007F4A3E" w:rsidRPr="46B1AE5C">
        <w:rPr>
          <w:rFonts w:ascii="Arial" w:hAnsi="Arial" w:cs="Arial"/>
          <w:color w:val="000000" w:themeColor="text1"/>
        </w:rPr>
        <w:t xml:space="preserve">represents the minimum percent of students the program expects to have achieved </w:t>
      </w:r>
      <w:r w:rsidR="00A14438" w:rsidRPr="46B1AE5C">
        <w:rPr>
          <w:rFonts w:ascii="Arial" w:hAnsi="Arial" w:cs="Arial"/>
          <w:color w:val="000000" w:themeColor="text1"/>
        </w:rPr>
        <w:t xml:space="preserve">the </w:t>
      </w:r>
      <w:r w:rsidR="00B21C02" w:rsidRPr="46B1AE5C">
        <w:rPr>
          <w:rFonts w:ascii="Arial" w:hAnsi="Arial" w:cs="Arial"/>
          <w:color w:val="000000" w:themeColor="text1"/>
        </w:rPr>
        <w:t>outcome measure benchmarks in both/all measures</w:t>
      </w:r>
      <w:r w:rsidR="002F6662" w:rsidRPr="46B1AE5C">
        <w:rPr>
          <w:rFonts w:ascii="Arial" w:hAnsi="Arial" w:cs="Arial"/>
          <w:color w:val="000000" w:themeColor="text1"/>
        </w:rPr>
        <w:t xml:space="preserve"> for</w:t>
      </w:r>
      <w:r w:rsidR="007F4A3E" w:rsidRPr="46B1AE5C">
        <w:rPr>
          <w:rFonts w:ascii="Arial" w:hAnsi="Arial" w:cs="Arial"/>
          <w:color w:val="000000" w:themeColor="text1"/>
        </w:rPr>
        <w:t xml:space="preserve"> each of the nine </w:t>
      </w:r>
      <w:r w:rsidR="00DE26FF" w:rsidRPr="46B1AE5C">
        <w:rPr>
          <w:rFonts w:ascii="Arial" w:hAnsi="Arial" w:cs="Arial"/>
          <w:color w:val="000000" w:themeColor="text1"/>
        </w:rPr>
        <w:t>competencies.</w:t>
      </w:r>
      <w:r w:rsidR="00C479DF">
        <w:rPr>
          <w:rFonts w:ascii="Arial" w:hAnsi="Arial" w:cs="Arial"/>
          <w:color w:val="000000" w:themeColor="text1"/>
        </w:rPr>
        <w:t xml:space="preserve"> </w:t>
      </w:r>
      <w:r w:rsidR="007F4A3E" w:rsidRPr="46B1AE5C">
        <w:rPr>
          <w:rFonts w:ascii="Arial" w:hAnsi="Arial" w:cs="Arial"/>
          <w:color w:val="000000" w:themeColor="text1"/>
        </w:rPr>
        <w:t>The</w:t>
      </w:r>
      <w:r w:rsidR="00701EAA" w:rsidRPr="46B1AE5C">
        <w:rPr>
          <w:rFonts w:ascii="Arial" w:hAnsi="Arial" w:cs="Arial"/>
          <w:color w:val="000000" w:themeColor="text1"/>
        </w:rPr>
        <w:t xml:space="preserve"> program then</w:t>
      </w:r>
      <w:r w:rsidR="007F4A3E" w:rsidRPr="46B1AE5C">
        <w:rPr>
          <w:rFonts w:ascii="Arial" w:hAnsi="Arial" w:cs="Arial"/>
          <w:color w:val="000000" w:themeColor="text1"/>
        </w:rPr>
        <w:t xml:space="preserve"> </w:t>
      </w:r>
      <w:r w:rsidR="00EE1D71" w:rsidRPr="46B1AE5C">
        <w:rPr>
          <w:rFonts w:ascii="Arial" w:hAnsi="Arial" w:cs="Arial"/>
          <w:color w:val="000000" w:themeColor="text1"/>
        </w:rPr>
        <w:t>d</w:t>
      </w:r>
      <w:r w:rsidR="00EE1D71" w:rsidRPr="46B1AE5C">
        <w:rPr>
          <w:rFonts w:ascii="Arial" w:hAnsi="Arial" w:cs="Arial"/>
        </w:rPr>
        <w:t xml:space="preserve">etermines the percentage of students that attained each outcome measure (e.g., minimum score </w:t>
      </w:r>
      <w:r w:rsidR="00081E77" w:rsidRPr="46B1AE5C">
        <w:rPr>
          <w:rFonts w:ascii="Arial" w:hAnsi="Arial" w:cs="Arial"/>
        </w:rPr>
        <w:t>o</w:t>
      </w:r>
      <w:r w:rsidR="00081E77">
        <w:rPr>
          <w:rFonts w:ascii="Arial" w:hAnsi="Arial" w:cs="Arial"/>
        </w:rPr>
        <w:t>r</w:t>
      </w:r>
      <w:r w:rsidR="00081E77" w:rsidRPr="46B1AE5C">
        <w:rPr>
          <w:rFonts w:ascii="Arial" w:hAnsi="Arial" w:cs="Arial"/>
        </w:rPr>
        <w:t xml:space="preserve"> </w:t>
      </w:r>
      <w:r w:rsidR="00EE1D71" w:rsidRPr="46B1AE5C">
        <w:rPr>
          <w:rFonts w:ascii="Arial" w:hAnsi="Arial" w:cs="Arial"/>
        </w:rPr>
        <w:t>higher)</w:t>
      </w:r>
      <w:r w:rsidR="0025242A" w:rsidRPr="46B1AE5C">
        <w:rPr>
          <w:rFonts w:ascii="Arial" w:hAnsi="Arial" w:cs="Arial"/>
        </w:rPr>
        <w:t xml:space="preserve">, and </w:t>
      </w:r>
      <w:r w:rsidR="00EF21B6" w:rsidRPr="46B1AE5C">
        <w:rPr>
          <w:rFonts w:ascii="Arial" w:hAnsi="Arial" w:cs="Arial"/>
        </w:rPr>
        <w:t>aggregates</w:t>
      </w:r>
      <w:r w:rsidR="00180B77" w:rsidRPr="46B1AE5C">
        <w:rPr>
          <w:rFonts w:ascii="Arial" w:hAnsi="Arial" w:cs="Arial"/>
        </w:rPr>
        <w:t xml:space="preserve"> the percentages</w:t>
      </w:r>
      <w:r w:rsidR="002A6A84" w:rsidRPr="46B1AE5C">
        <w:rPr>
          <w:rFonts w:ascii="Arial" w:hAnsi="Arial" w:cs="Arial"/>
        </w:rPr>
        <w:t xml:space="preserve"> for both/all measures</w:t>
      </w:r>
      <w:r w:rsidR="00180B77" w:rsidRPr="46B1AE5C">
        <w:rPr>
          <w:rFonts w:ascii="Arial" w:hAnsi="Arial" w:cs="Arial"/>
        </w:rPr>
        <w:t xml:space="preserve"> together to obtain the percentage of students demonstrating competence inclusive of </w:t>
      </w:r>
      <w:r w:rsidR="0087180F">
        <w:rPr>
          <w:rFonts w:ascii="Arial" w:hAnsi="Arial" w:cs="Arial"/>
        </w:rPr>
        <w:t>two (</w:t>
      </w:r>
      <w:r w:rsidR="00180B77" w:rsidRPr="46B1AE5C">
        <w:rPr>
          <w:rFonts w:ascii="Arial" w:hAnsi="Arial" w:cs="Arial"/>
        </w:rPr>
        <w:t>2</w:t>
      </w:r>
      <w:r w:rsidR="0087180F">
        <w:rPr>
          <w:rFonts w:ascii="Arial" w:hAnsi="Arial" w:cs="Arial"/>
        </w:rPr>
        <w:t>)</w:t>
      </w:r>
      <w:r w:rsidR="00180B77" w:rsidRPr="46B1AE5C">
        <w:rPr>
          <w:rFonts w:ascii="Arial" w:hAnsi="Arial" w:cs="Arial"/>
        </w:rPr>
        <w:t xml:space="preserve"> or more </w:t>
      </w:r>
      <w:r w:rsidR="0020646B" w:rsidRPr="46B1AE5C">
        <w:rPr>
          <w:rFonts w:ascii="Arial" w:hAnsi="Arial" w:cs="Arial"/>
        </w:rPr>
        <w:t>measures</w:t>
      </w:r>
      <w:r w:rsidR="0020646B" w:rsidRPr="46B1AE5C">
        <w:rPr>
          <w:rFonts w:ascii="Arial" w:hAnsi="Arial" w:cs="Arial"/>
          <w:color w:val="000000" w:themeColor="text1"/>
        </w:rPr>
        <w:t xml:space="preserve">. The result of aggregating </w:t>
      </w:r>
      <w:r w:rsidR="009B73CF" w:rsidRPr="46B1AE5C">
        <w:rPr>
          <w:rFonts w:ascii="Arial" w:hAnsi="Arial" w:cs="Arial"/>
          <w:color w:val="000000" w:themeColor="text1"/>
        </w:rPr>
        <w:t>both/</w:t>
      </w:r>
      <w:r w:rsidR="007F4A3E" w:rsidRPr="46B1AE5C">
        <w:rPr>
          <w:rFonts w:ascii="Arial" w:hAnsi="Arial" w:cs="Arial"/>
          <w:color w:val="000000" w:themeColor="text1"/>
        </w:rPr>
        <w:t xml:space="preserve">all outcome measure </w:t>
      </w:r>
      <w:r w:rsidR="0020646B" w:rsidRPr="46B1AE5C">
        <w:rPr>
          <w:rFonts w:ascii="Arial" w:hAnsi="Arial" w:cs="Arial"/>
          <w:color w:val="000000" w:themeColor="text1"/>
        </w:rPr>
        <w:t xml:space="preserve">percentages </w:t>
      </w:r>
      <w:r w:rsidR="007F4A3E" w:rsidRPr="46B1AE5C">
        <w:rPr>
          <w:rFonts w:ascii="Arial" w:hAnsi="Arial" w:cs="Arial"/>
          <w:color w:val="000000" w:themeColor="text1"/>
        </w:rPr>
        <w:t xml:space="preserve">provides the </w:t>
      </w:r>
      <w:r w:rsidR="00FE7BF7" w:rsidRPr="46B1AE5C">
        <w:rPr>
          <w:rFonts w:ascii="Arial" w:hAnsi="Arial" w:cs="Arial"/>
          <w:color w:val="000000" w:themeColor="text1"/>
        </w:rPr>
        <w:t xml:space="preserve">percentage of </w:t>
      </w:r>
      <w:r w:rsidR="007F4A3E" w:rsidRPr="46B1AE5C">
        <w:rPr>
          <w:rFonts w:ascii="Arial" w:hAnsi="Arial" w:cs="Arial"/>
          <w:color w:val="000000" w:themeColor="text1"/>
        </w:rPr>
        <w:t>student</w:t>
      </w:r>
      <w:r w:rsidR="000F5ED1" w:rsidRPr="46B1AE5C">
        <w:rPr>
          <w:rFonts w:ascii="Arial" w:hAnsi="Arial" w:cs="Arial"/>
          <w:color w:val="000000" w:themeColor="text1"/>
        </w:rPr>
        <w:t>s</w:t>
      </w:r>
      <w:r w:rsidR="007F4A3E" w:rsidRPr="46B1AE5C">
        <w:rPr>
          <w:rFonts w:ascii="Arial" w:hAnsi="Arial" w:cs="Arial"/>
          <w:color w:val="000000" w:themeColor="text1"/>
        </w:rPr>
        <w:t xml:space="preserve"> </w:t>
      </w:r>
      <w:r w:rsidR="00701EAA" w:rsidRPr="46B1AE5C">
        <w:rPr>
          <w:rFonts w:ascii="Arial" w:hAnsi="Arial" w:cs="Arial"/>
          <w:color w:val="000000" w:themeColor="text1"/>
        </w:rPr>
        <w:t>achieving</w:t>
      </w:r>
      <w:r w:rsidR="00FE7BF7" w:rsidRPr="46B1AE5C">
        <w:rPr>
          <w:rFonts w:ascii="Arial" w:hAnsi="Arial" w:cs="Arial"/>
          <w:color w:val="000000" w:themeColor="text1"/>
        </w:rPr>
        <w:t xml:space="preserve"> the </w:t>
      </w:r>
      <w:r w:rsidR="0087180F">
        <w:rPr>
          <w:rFonts w:ascii="Arial" w:hAnsi="Arial" w:cs="Arial"/>
          <w:color w:val="000000" w:themeColor="text1"/>
        </w:rPr>
        <w:t>competency</w:t>
      </w:r>
      <w:r w:rsidR="00FE7BF7" w:rsidRPr="46B1AE5C">
        <w:rPr>
          <w:rFonts w:ascii="Arial" w:hAnsi="Arial" w:cs="Arial"/>
          <w:color w:val="000000" w:themeColor="text1"/>
        </w:rPr>
        <w:t xml:space="preserve"> benchmark</w:t>
      </w:r>
      <w:r w:rsidR="007F4A3E" w:rsidRPr="46B1AE5C">
        <w:rPr>
          <w:rFonts w:ascii="Arial" w:hAnsi="Arial" w:cs="Arial"/>
          <w:color w:val="000000" w:themeColor="text1"/>
        </w:rPr>
        <w:t>. An aggregated percentage at or above the competency benchmark is considered achievement of that competency.</w:t>
      </w:r>
      <w:r w:rsidR="1947163D" w:rsidRPr="46B1AE5C">
        <w:rPr>
          <w:rFonts w:ascii="Arial" w:hAnsi="Arial" w:cs="Arial"/>
          <w:color w:val="000000" w:themeColor="text1"/>
        </w:rPr>
        <w:t xml:space="preserve"> If the program has more than one program option, the program </w:t>
      </w:r>
      <w:r w:rsidR="00D030A2">
        <w:rPr>
          <w:rFonts w:ascii="Arial" w:hAnsi="Arial" w:cs="Arial"/>
          <w:color w:val="000000" w:themeColor="text1"/>
        </w:rPr>
        <w:t>must</w:t>
      </w:r>
      <w:r w:rsidR="1947163D" w:rsidRPr="46B1AE5C">
        <w:rPr>
          <w:rFonts w:ascii="Arial" w:hAnsi="Arial" w:cs="Arial"/>
          <w:color w:val="000000" w:themeColor="text1"/>
        </w:rPr>
        <w:t xml:space="preserve"> report data for each program option, and also</w:t>
      </w:r>
      <w:r w:rsidR="42F824E6" w:rsidRPr="46B1AE5C">
        <w:rPr>
          <w:rFonts w:ascii="Arial" w:hAnsi="Arial" w:cs="Arial"/>
          <w:color w:val="000000" w:themeColor="text1"/>
        </w:rPr>
        <w:t xml:space="preserve"> </w:t>
      </w:r>
      <w:r w:rsidR="007B5032">
        <w:rPr>
          <w:rFonts w:ascii="Arial" w:hAnsi="Arial" w:cs="Arial"/>
          <w:color w:val="000000" w:themeColor="text1"/>
        </w:rPr>
        <w:t>a</w:t>
      </w:r>
      <w:r w:rsidR="42F824E6" w:rsidRPr="46B1AE5C">
        <w:rPr>
          <w:rFonts w:ascii="Arial" w:hAnsi="Arial" w:cs="Arial"/>
          <w:color w:val="000000" w:themeColor="text1"/>
        </w:rPr>
        <w:t>n</w:t>
      </w:r>
      <w:r w:rsidR="1947163D" w:rsidRPr="46B1AE5C">
        <w:rPr>
          <w:rFonts w:ascii="Arial" w:hAnsi="Arial" w:cs="Arial"/>
          <w:color w:val="000000" w:themeColor="text1"/>
        </w:rPr>
        <w:t xml:space="preserve"> aggregate</w:t>
      </w:r>
      <w:r w:rsidR="00D030A2">
        <w:rPr>
          <w:rFonts w:ascii="Arial" w:hAnsi="Arial" w:cs="Arial"/>
          <w:color w:val="000000" w:themeColor="text1"/>
        </w:rPr>
        <w:t xml:space="preserve"> of</w:t>
      </w:r>
      <w:r w:rsidR="1947163D" w:rsidRPr="46B1AE5C">
        <w:rPr>
          <w:rFonts w:ascii="Arial" w:hAnsi="Arial" w:cs="Arial"/>
          <w:color w:val="000000" w:themeColor="text1"/>
        </w:rPr>
        <w:t xml:space="preserve"> all program options </w:t>
      </w:r>
      <w:r w:rsidR="00D030A2">
        <w:rPr>
          <w:rFonts w:ascii="Arial" w:hAnsi="Arial" w:cs="Arial"/>
          <w:color w:val="000000" w:themeColor="text1"/>
        </w:rPr>
        <w:t xml:space="preserve">combined </w:t>
      </w:r>
      <w:r w:rsidR="1947163D" w:rsidRPr="46B1AE5C">
        <w:rPr>
          <w:rFonts w:ascii="Arial" w:hAnsi="Arial" w:cs="Arial"/>
          <w:color w:val="000000" w:themeColor="text1"/>
        </w:rPr>
        <w:t xml:space="preserve">to determine an overall percentage </w:t>
      </w:r>
      <w:r w:rsidR="2EA2E8CF" w:rsidRPr="46B1AE5C">
        <w:rPr>
          <w:rFonts w:ascii="Arial" w:hAnsi="Arial" w:cs="Arial"/>
          <w:color w:val="000000" w:themeColor="text1"/>
        </w:rPr>
        <w:t xml:space="preserve">of students </w:t>
      </w:r>
      <w:r w:rsidR="00D030A2">
        <w:rPr>
          <w:rFonts w:ascii="Arial" w:hAnsi="Arial" w:cs="Arial"/>
          <w:color w:val="000000" w:themeColor="text1"/>
        </w:rPr>
        <w:t xml:space="preserve">across all program options </w:t>
      </w:r>
      <w:r w:rsidR="2EA2E8CF" w:rsidRPr="46B1AE5C">
        <w:rPr>
          <w:rFonts w:ascii="Arial" w:hAnsi="Arial" w:cs="Arial"/>
          <w:color w:val="000000" w:themeColor="text1"/>
        </w:rPr>
        <w:t xml:space="preserve">achieving the </w:t>
      </w:r>
      <w:r w:rsidR="00D030A2">
        <w:rPr>
          <w:rFonts w:ascii="Arial" w:hAnsi="Arial" w:cs="Arial"/>
          <w:color w:val="000000" w:themeColor="text1"/>
        </w:rPr>
        <w:t>competency benchmark</w:t>
      </w:r>
      <w:r w:rsidR="2EA2E8CF" w:rsidRPr="46B1AE5C">
        <w:rPr>
          <w:rFonts w:ascii="Arial" w:hAnsi="Arial" w:cs="Arial"/>
          <w:color w:val="000000" w:themeColor="text1"/>
        </w:rPr>
        <w:t>.</w:t>
      </w:r>
    </w:p>
    <w:p w14:paraId="2BDAE889" w14:textId="77777777" w:rsidR="00793C8E" w:rsidRPr="00CD45BA" w:rsidRDefault="00480106" w:rsidP="008537EA">
      <w:pPr>
        <w:spacing w:after="0" w:line="240" w:lineRule="auto"/>
        <w:jc w:val="center"/>
        <w:rPr>
          <w:rFonts w:ascii="Arial" w:eastAsia="Calibri" w:hAnsi="Arial" w:cs="Arial"/>
          <w:b/>
          <w:spacing w:val="-3"/>
        </w:rPr>
      </w:pPr>
      <w:r w:rsidRPr="00CD45BA">
        <w:rPr>
          <w:rFonts w:ascii="Arial" w:eastAsia="Calibri" w:hAnsi="Arial" w:cs="Arial"/>
          <w:b/>
          <w:spacing w:val="-3"/>
        </w:rPr>
        <w:t xml:space="preserve">Posting Form AS 4 for </w:t>
      </w:r>
      <w:r w:rsidR="00793C8E" w:rsidRPr="00CD45BA">
        <w:rPr>
          <w:rFonts w:ascii="Arial" w:eastAsia="Calibri" w:hAnsi="Arial" w:cs="Arial"/>
          <w:b/>
          <w:spacing w:val="-3"/>
        </w:rPr>
        <w:t>Ongoing Compliance with AS 4.0.3</w:t>
      </w:r>
    </w:p>
    <w:p w14:paraId="1D7273F0" w14:textId="77777777" w:rsidR="00775DDC" w:rsidRPr="00CD45BA" w:rsidRDefault="00775DDC" w:rsidP="00775DDC">
      <w:pPr>
        <w:spacing w:after="0" w:line="240" w:lineRule="auto"/>
        <w:jc w:val="center"/>
        <w:rPr>
          <w:rFonts w:ascii="Arial" w:eastAsia="Calibri" w:hAnsi="Arial" w:cs="Arial"/>
          <w:b/>
          <w:spacing w:val="-3"/>
        </w:rPr>
      </w:pPr>
    </w:p>
    <w:p w14:paraId="6FEAA957" w14:textId="099F8352" w:rsidR="00A848FE" w:rsidRDefault="00F275D7" w:rsidP="00A848FE">
      <w:pPr>
        <w:spacing w:after="0" w:line="240" w:lineRule="auto"/>
        <w:rPr>
          <w:rFonts w:ascii="Arial" w:eastAsia="Calibri" w:hAnsi="Arial" w:cs="Arial"/>
          <w:spacing w:val="-3"/>
        </w:rPr>
      </w:pPr>
      <w:r w:rsidRPr="00F275D7">
        <w:rPr>
          <w:rFonts w:ascii="Arial" w:eastAsia="Calibri" w:hAnsi="Arial" w:cs="Arial"/>
          <w:spacing w:val="-3"/>
        </w:rPr>
        <w:t xml:space="preserve">Per the requirement of </w:t>
      </w:r>
      <w:r>
        <w:rPr>
          <w:rFonts w:ascii="Arial" w:eastAsia="Calibri" w:hAnsi="Arial" w:cs="Arial"/>
          <w:spacing w:val="-3"/>
        </w:rPr>
        <w:t xml:space="preserve">CSWE COA’s </w:t>
      </w:r>
      <w:r w:rsidRPr="00F275D7">
        <w:rPr>
          <w:rFonts w:ascii="Arial" w:eastAsia="Calibri" w:hAnsi="Arial" w:cs="Arial"/>
          <w:spacing w:val="-3"/>
        </w:rPr>
        <w:t xml:space="preserve">recognizing body, the Council on Higher Education Accreditation (CHEA), and accreditation standard 4.0.3, </w:t>
      </w:r>
      <w:r w:rsidR="00793C8E">
        <w:rPr>
          <w:rFonts w:ascii="Arial" w:eastAsia="Calibri" w:hAnsi="Arial" w:cs="Arial"/>
          <w:spacing w:val="-3"/>
        </w:rPr>
        <w:t xml:space="preserve">programs must </w:t>
      </w:r>
      <w:r w:rsidR="006042C3">
        <w:rPr>
          <w:rFonts w:ascii="Arial" w:eastAsia="Calibri" w:hAnsi="Arial" w:cs="Arial"/>
          <w:spacing w:val="-3"/>
        </w:rPr>
        <w:t xml:space="preserve">post this form </w:t>
      </w:r>
      <w:r w:rsidR="00793C8E" w:rsidRPr="00793C8E">
        <w:rPr>
          <w:rFonts w:ascii="Arial" w:eastAsia="Calibri" w:hAnsi="Arial" w:cs="Arial"/>
          <w:spacing w:val="-3"/>
        </w:rPr>
        <w:t>public</w:t>
      </w:r>
      <w:r w:rsidR="006042C3">
        <w:rPr>
          <w:rFonts w:ascii="Arial" w:eastAsia="Calibri" w:hAnsi="Arial" w:cs="Arial"/>
          <w:spacing w:val="-3"/>
        </w:rPr>
        <w:t>ly</w:t>
      </w:r>
      <w:r w:rsidR="00793C8E" w:rsidRPr="00793C8E">
        <w:rPr>
          <w:rFonts w:ascii="Arial" w:eastAsia="Calibri" w:hAnsi="Arial" w:cs="Arial"/>
          <w:spacing w:val="-3"/>
        </w:rPr>
        <w:t xml:space="preserve"> on its website and routinely up-date</w:t>
      </w:r>
      <w:r w:rsidR="006042C3">
        <w:rPr>
          <w:rFonts w:ascii="Arial" w:eastAsia="Calibri" w:hAnsi="Arial" w:cs="Arial"/>
          <w:spacing w:val="-3"/>
        </w:rPr>
        <w:t xml:space="preserve"> </w:t>
      </w:r>
      <w:r w:rsidR="00793C8E" w:rsidRPr="00793C8E">
        <w:rPr>
          <w:rFonts w:ascii="Arial" w:eastAsia="Calibri" w:hAnsi="Arial" w:cs="Arial"/>
          <w:spacing w:val="-3"/>
        </w:rPr>
        <w:t>(minimally every 2 years) its findings.</w:t>
      </w:r>
      <w:r w:rsidR="006042C3">
        <w:rPr>
          <w:rFonts w:ascii="Arial" w:eastAsia="Calibri" w:hAnsi="Arial" w:cs="Arial"/>
          <w:spacing w:val="-3"/>
        </w:rPr>
        <w:t xml:space="preserve">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E8718F">
        <w:rPr>
          <w:rFonts w:ascii="Arial" w:eastAsia="Calibri" w:hAnsi="Arial" w:cs="Arial"/>
          <w:spacing w:val="-3"/>
        </w:rPr>
        <w:t xml:space="preserve">Upon request, programs must provide </w:t>
      </w:r>
      <w:r w:rsidR="00E80DB9">
        <w:rPr>
          <w:rFonts w:ascii="Arial" w:eastAsia="Calibri" w:hAnsi="Arial" w:cs="Arial"/>
          <w:spacing w:val="-3"/>
        </w:rPr>
        <w:t>CSWE</w:t>
      </w:r>
      <w:r w:rsidR="00DB2C50">
        <w:rPr>
          <w:rFonts w:ascii="Arial" w:eastAsia="Calibri" w:hAnsi="Arial" w:cs="Arial"/>
          <w:spacing w:val="-3"/>
        </w:rPr>
        <w:t xml:space="preserve"> with </w:t>
      </w:r>
      <w:r w:rsidR="00E8718F">
        <w:rPr>
          <w:rFonts w:ascii="Arial" w:eastAsia="Calibri" w:hAnsi="Arial" w:cs="Arial"/>
          <w:spacing w:val="-3"/>
        </w:rPr>
        <w:t xml:space="preserve">the </w:t>
      </w:r>
      <w:r w:rsidR="008017C5">
        <w:rPr>
          <w:rFonts w:ascii="Arial" w:eastAsia="Calibri" w:hAnsi="Arial" w:cs="Arial"/>
          <w:spacing w:val="-3"/>
        </w:rPr>
        <w:t>weblink to the p</w:t>
      </w:r>
      <w:r w:rsidR="008017C5" w:rsidRPr="008017C5">
        <w:rPr>
          <w:rFonts w:ascii="Arial" w:eastAsia="Calibri" w:hAnsi="Arial" w:cs="Arial"/>
          <w:spacing w:val="-3"/>
        </w:rPr>
        <w:t>ublished</w:t>
      </w:r>
      <w:r w:rsidR="008017C5">
        <w:rPr>
          <w:rFonts w:ascii="Arial" w:eastAsia="Calibri" w:hAnsi="Arial" w:cs="Arial"/>
          <w:spacing w:val="-3"/>
        </w:rPr>
        <w:t xml:space="preserve"> form</w:t>
      </w:r>
      <w:r w:rsidR="008017C5" w:rsidRPr="008017C5">
        <w:rPr>
          <w:rFonts w:ascii="Arial" w:eastAsia="Calibri" w:hAnsi="Arial" w:cs="Arial"/>
          <w:spacing w:val="-3"/>
        </w:rPr>
        <w:t xml:space="preserve"> on </w:t>
      </w:r>
      <w:r w:rsidR="008017C5">
        <w:rPr>
          <w:rFonts w:ascii="Arial" w:eastAsia="Calibri" w:hAnsi="Arial" w:cs="Arial"/>
          <w:spacing w:val="-3"/>
        </w:rPr>
        <w:t>the</w:t>
      </w:r>
      <w:r w:rsidR="008017C5" w:rsidRPr="008017C5">
        <w:rPr>
          <w:rFonts w:ascii="Arial" w:eastAsia="Calibri" w:hAnsi="Arial" w:cs="Arial"/>
          <w:spacing w:val="-3"/>
        </w:rPr>
        <w:t xml:space="preserve"> program’s web</w:t>
      </w:r>
      <w:r w:rsidR="00DB2C50">
        <w:rPr>
          <w:rFonts w:ascii="Arial" w:eastAsia="Calibri" w:hAnsi="Arial" w:cs="Arial"/>
          <w:spacing w:val="-3"/>
        </w:rPr>
        <w:t xml:space="preserve">site </w:t>
      </w:r>
      <w:r w:rsidR="00DB2C50" w:rsidRPr="008537EA">
        <w:rPr>
          <w:rFonts w:ascii="Arial" w:eastAsia="Calibri" w:hAnsi="Arial" w:cs="Arial"/>
          <w:spacing w:val="-3"/>
          <w:u w:val="single"/>
        </w:rPr>
        <w:t xml:space="preserve">where it is </w:t>
      </w:r>
      <w:r w:rsidR="008017C5" w:rsidRPr="008537EA">
        <w:rPr>
          <w:rFonts w:ascii="Arial" w:eastAsia="Calibri" w:hAnsi="Arial" w:cs="Arial"/>
          <w:spacing w:val="-3"/>
          <w:u w:val="single"/>
        </w:rPr>
        <w:t>accessible to the public</w:t>
      </w:r>
      <w:r w:rsidR="008017C5" w:rsidRPr="008017C5">
        <w:rPr>
          <w:rFonts w:ascii="Arial" w:eastAsia="Calibri" w:hAnsi="Arial" w:cs="Arial"/>
          <w:spacing w:val="-3"/>
        </w:rPr>
        <w:t xml:space="preserve">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DB2C50">
        <w:rPr>
          <w:rFonts w:ascii="Arial" w:eastAsia="Calibri" w:hAnsi="Arial" w:cs="Arial"/>
          <w:spacing w:val="-3"/>
        </w:rPr>
        <w:t>Data</w:t>
      </w:r>
      <w:r w:rsidR="005C2F03">
        <w:rPr>
          <w:rFonts w:ascii="Arial" w:eastAsia="Calibri" w:hAnsi="Arial" w:cs="Arial"/>
          <w:spacing w:val="-3"/>
        </w:rPr>
        <w:t xml:space="preserve"> </w:t>
      </w:r>
      <w:r w:rsidR="002A5349">
        <w:rPr>
          <w:rFonts w:ascii="Arial" w:eastAsia="Calibri" w:hAnsi="Arial" w:cs="Arial"/>
          <w:spacing w:val="-3"/>
        </w:rPr>
        <w:t xml:space="preserve">presented on the form must be </w:t>
      </w:r>
      <w:r w:rsidR="00E13A3B">
        <w:rPr>
          <w:rFonts w:ascii="Arial" w:eastAsia="Calibri" w:hAnsi="Arial" w:cs="Arial"/>
          <w:spacing w:val="-3"/>
        </w:rPr>
        <w:t xml:space="preserve">collected </w:t>
      </w:r>
      <w:r w:rsidR="002A5349">
        <w:rPr>
          <w:rFonts w:ascii="Arial" w:eastAsia="Calibri" w:hAnsi="Arial" w:cs="Arial"/>
          <w:spacing w:val="-3"/>
        </w:rPr>
        <w:t>within 2 years</w:t>
      </w:r>
      <w:r w:rsidR="00E13A3B">
        <w:rPr>
          <w:rFonts w:ascii="Arial" w:eastAsia="Calibri" w:hAnsi="Arial" w:cs="Arial"/>
          <w:spacing w:val="-3"/>
        </w:rPr>
        <w:t xml:space="preserve"> of today’s date</w:t>
      </w:r>
      <w:r w:rsidR="002A5349">
        <w:rPr>
          <w:rFonts w:ascii="Arial" w:eastAsia="Calibri" w:hAnsi="Arial" w:cs="Arial"/>
          <w:spacing w:val="-3"/>
        </w:rPr>
        <w:t xml:space="preserve"> at all times. </w:t>
      </w:r>
    </w:p>
    <w:p w14:paraId="160CA489" w14:textId="7E10DF6D" w:rsidR="0016785B" w:rsidRDefault="0016785B" w:rsidP="00A848FE">
      <w:pPr>
        <w:spacing w:after="0" w:line="240" w:lineRule="auto"/>
        <w:rPr>
          <w:rFonts w:ascii="Arial" w:eastAsia="Calibri" w:hAnsi="Arial" w:cs="Arial"/>
          <w:b/>
          <w:spacing w:val="-3"/>
          <w:u w:val="single"/>
        </w:rPr>
      </w:pPr>
    </w:p>
    <w:p w14:paraId="1F0182D7" w14:textId="77777777" w:rsidR="00775DDC" w:rsidRDefault="00775DDC" w:rsidP="00BB7B85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  <w:sectPr w:rsidR="00775DDC" w:rsidSect="00C134FA">
          <w:footerReference w:type="default" r:id="rId10"/>
          <w:pgSz w:w="15840" w:h="12240" w:orient="landscape"/>
          <w:pgMar w:top="360" w:right="360" w:bottom="360" w:left="360" w:header="720" w:footer="720" w:gutter="0"/>
          <w:cols w:space="720"/>
          <w:docGrid w:linePitch="360"/>
        </w:sectPr>
      </w:pPr>
    </w:p>
    <w:p w14:paraId="4DDA0256" w14:textId="72A0D324" w:rsidR="00AC3970" w:rsidRPr="00AC3970" w:rsidRDefault="00371795" w:rsidP="25426F17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25426F17">
        <w:rPr>
          <w:rFonts w:ascii="Arial" w:eastAsia="Calibri" w:hAnsi="Arial" w:cs="Arial"/>
          <w:b/>
          <w:bCs/>
          <w:spacing w:val="-3"/>
        </w:rPr>
        <w:lastRenderedPageBreak/>
        <w:t>Summary of the Program’s Assessment Plan</w:t>
      </w:r>
      <w:r w:rsidR="00AC3970" w:rsidRPr="25426F17">
        <w:rPr>
          <w:rFonts w:ascii="Arial" w:eastAsia="Calibri" w:hAnsi="Arial" w:cs="Arial"/>
          <w:b/>
          <w:bCs/>
          <w:spacing w:val="-3"/>
        </w:rPr>
        <w:t xml:space="preserve"> |</w:t>
      </w:r>
      <w:r w:rsidR="00AC3970" w:rsidRPr="25426F17">
        <w:rPr>
          <w:rFonts w:ascii="Arial" w:eastAsia="Times New Roman" w:hAnsi="Arial" w:cs="Arial"/>
          <w:b/>
          <w:bCs/>
        </w:rPr>
        <w:t xml:space="preserve"> Generalist Practice</w:t>
      </w:r>
      <w:r w:rsidR="0075242F" w:rsidRPr="25426F17">
        <w:rPr>
          <w:rFonts w:ascii="Arial" w:eastAsia="Times New Roman" w:hAnsi="Arial" w:cs="Arial"/>
          <w:b/>
          <w:bCs/>
        </w:rPr>
        <w:t xml:space="preserve"> (202</w:t>
      </w:r>
      <w:r w:rsidR="00F471F0">
        <w:rPr>
          <w:rFonts w:ascii="Arial" w:eastAsia="Times New Roman" w:hAnsi="Arial" w:cs="Arial"/>
          <w:b/>
          <w:bCs/>
        </w:rPr>
        <w:t>3</w:t>
      </w:r>
      <w:r w:rsidR="0075242F" w:rsidRPr="25426F17">
        <w:rPr>
          <w:rFonts w:ascii="Arial" w:eastAsia="Times New Roman" w:hAnsi="Arial" w:cs="Arial"/>
          <w:b/>
          <w:bCs/>
        </w:rPr>
        <w:t>/</w:t>
      </w:r>
      <w:r w:rsidR="55271633" w:rsidRPr="25426F17">
        <w:rPr>
          <w:rFonts w:ascii="Arial" w:eastAsia="Times New Roman" w:hAnsi="Arial" w:cs="Arial"/>
          <w:b/>
          <w:bCs/>
        </w:rPr>
        <w:t>20</w:t>
      </w:r>
      <w:r w:rsidR="0075242F" w:rsidRPr="25426F17">
        <w:rPr>
          <w:rFonts w:ascii="Arial" w:eastAsia="Times New Roman" w:hAnsi="Arial" w:cs="Arial"/>
          <w:b/>
          <w:bCs/>
        </w:rPr>
        <w:t>2</w:t>
      </w:r>
      <w:r w:rsidR="00F471F0">
        <w:rPr>
          <w:rFonts w:ascii="Arial" w:eastAsia="Times New Roman" w:hAnsi="Arial" w:cs="Arial"/>
          <w:b/>
          <w:bCs/>
        </w:rPr>
        <w:t>4</w:t>
      </w:r>
      <w:bookmarkStart w:id="0" w:name="_GoBack"/>
      <w:bookmarkEnd w:id="0"/>
      <w:r w:rsidR="0075242F" w:rsidRPr="25426F17">
        <w:rPr>
          <w:rFonts w:ascii="Arial" w:eastAsia="Times New Roman" w:hAnsi="Arial" w:cs="Arial"/>
          <w:b/>
          <w:bCs/>
        </w:rPr>
        <w:t>)</w:t>
      </w:r>
    </w:p>
    <w:p w14:paraId="677FBBA7" w14:textId="77777777" w:rsidR="00CD45BA" w:rsidRPr="006F741B" w:rsidRDefault="00CD45BA" w:rsidP="00AC3970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1C77FCCB" w14:textId="74202D4D" w:rsidR="00371795" w:rsidRPr="00B979F0" w:rsidRDefault="001B2800" w:rsidP="008A4058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All</w:t>
      </w:r>
      <w:r w:rsidR="6F9F38F5">
        <w:rPr>
          <w:rFonts w:ascii="Arial" w:eastAsia="Calibri" w:hAnsi="Arial" w:cs="Arial"/>
          <w:spacing w:val="-3"/>
        </w:rPr>
        <w:t xml:space="preserve"> s</w:t>
      </w:r>
      <w:r w:rsidR="00FC4D81" w:rsidRPr="00FC4D81">
        <w:rPr>
          <w:rFonts w:ascii="Arial" w:eastAsia="Calibri" w:hAnsi="Arial" w:cs="Arial"/>
          <w:spacing w:val="-3"/>
        </w:rPr>
        <w:t xml:space="preserve">tudents are assessed </w:t>
      </w:r>
      <w:r w:rsidR="001B0303" w:rsidRPr="001B0303">
        <w:rPr>
          <w:rFonts w:ascii="Arial" w:eastAsia="Calibri" w:hAnsi="Arial" w:cs="Arial"/>
          <w:spacing w:val="-3"/>
        </w:rPr>
        <w:t>using a minimum of two measures</w:t>
      </w:r>
      <w:r w:rsidR="007F4A3E">
        <w:rPr>
          <w:rFonts w:ascii="Arial" w:eastAsia="Calibri" w:hAnsi="Arial" w:cs="Arial"/>
          <w:spacing w:val="-3"/>
        </w:rPr>
        <w:t xml:space="preserve"> </w:t>
      </w:r>
      <w:r w:rsidR="00FC4D81" w:rsidRPr="00FC4D81">
        <w:rPr>
          <w:rFonts w:ascii="Arial" w:eastAsia="Calibri" w:hAnsi="Arial" w:cs="Arial"/>
          <w:spacing w:val="-3"/>
        </w:rPr>
        <w:t xml:space="preserve">on their mastery of the nine competencies that comprise the Educational Policy and Accreditation </w:t>
      </w:r>
      <w:r w:rsidR="005C2F03" w:rsidRPr="00FC4D81">
        <w:rPr>
          <w:rFonts w:ascii="Arial" w:eastAsia="Calibri" w:hAnsi="Arial" w:cs="Arial"/>
          <w:spacing w:val="-3"/>
        </w:rPr>
        <w:t>Standards</w:t>
      </w:r>
      <w:r w:rsidR="00FC4D81" w:rsidRPr="00FC4D81">
        <w:rPr>
          <w:rFonts w:ascii="Arial" w:eastAsia="Calibri" w:hAnsi="Arial" w:cs="Arial"/>
          <w:spacing w:val="-3"/>
        </w:rPr>
        <w:t xml:space="preserve"> of the Council on Social Work Education and any additional competencies programs may choose to add.</w:t>
      </w:r>
      <w:r w:rsidR="003308A9">
        <w:rPr>
          <w:rFonts w:ascii="Arial" w:eastAsia="Calibri" w:hAnsi="Arial" w:cs="Arial"/>
          <w:spacing w:val="-3"/>
        </w:rPr>
        <w:t xml:space="preserve">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3308A9">
        <w:rPr>
          <w:rFonts w:ascii="Arial" w:eastAsia="Calibri" w:hAnsi="Arial" w:cs="Arial"/>
          <w:spacing w:val="-3"/>
        </w:rPr>
        <w:t xml:space="preserve">Summarize the program’s competency-based assessment plan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3308A9">
        <w:rPr>
          <w:rFonts w:ascii="Arial" w:eastAsia="Calibri" w:hAnsi="Arial" w:cs="Arial"/>
          <w:spacing w:val="-3"/>
        </w:rPr>
        <w:t>Programs may add/delete rows</w:t>
      </w:r>
      <w:r w:rsidR="003308A9" w:rsidRPr="003308A9">
        <w:rPr>
          <w:rFonts w:ascii="Arial" w:eastAsia="Calibri" w:hAnsi="Arial" w:cs="Arial"/>
          <w:spacing w:val="-3"/>
        </w:rPr>
        <w:t xml:space="preserve"> to accurately reflect the number </w:t>
      </w:r>
      <w:r w:rsidR="003308A9">
        <w:rPr>
          <w:rFonts w:ascii="Arial" w:eastAsia="Calibri" w:hAnsi="Arial" w:cs="Arial"/>
          <w:spacing w:val="-3"/>
        </w:rPr>
        <w:t>measures included in the data presented</w:t>
      </w:r>
      <w:r w:rsidR="003308A9" w:rsidRPr="003308A9">
        <w:rPr>
          <w:rFonts w:ascii="Arial" w:eastAsia="Calibri" w:hAnsi="Arial" w:cs="Arial"/>
          <w:spacing w:val="-3"/>
        </w:rPr>
        <w:t>.</w:t>
      </w:r>
    </w:p>
    <w:p w14:paraId="6A849A21" w14:textId="77777777" w:rsidR="00E275E4" w:rsidRDefault="00E275E4" w:rsidP="00AC3970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465"/>
        <w:gridCol w:w="5940"/>
      </w:tblGrid>
      <w:tr w:rsidR="00E07C20" w14:paraId="42D6AE9D" w14:textId="77777777" w:rsidTr="06AE0C97">
        <w:trPr>
          <w:jc w:val="center"/>
        </w:trPr>
        <w:tc>
          <w:tcPr>
            <w:tcW w:w="13405" w:type="dxa"/>
            <w:gridSpan w:val="2"/>
            <w:shd w:val="clear" w:color="auto" w:fill="E7E6E6" w:themeFill="background2"/>
          </w:tcPr>
          <w:p w14:paraId="715772A9" w14:textId="31C2B91F" w:rsidR="00E07C20" w:rsidRPr="00544D37" w:rsidRDefault="00544D37" w:rsidP="00544D37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 w:rsidR="003308A9">
              <w:rPr>
                <w:rFonts w:ascii="Arial" w:eastAsia="Times New Roman" w:hAnsi="Arial" w:cs="Arial"/>
                <w:b/>
              </w:rPr>
              <w:t>(</w:t>
            </w:r>
            <w:r w:rsidR="00AB3596">
              <w:rPr>
                <w:rFonts w:ascii="Arial" w:eastAsia="Times New Roman" w:hAnsi="Arial" w:cs="Arial"/>
                <w:b/>
              </w:rPr>
              <w:t xml:space="preserve">FIELD </w:t>
            </w:r>
            <w:r w:rsidR="00BE7388">
              <w:rPr>
                <w:rFonts w:ascii="Arial" w:eastAsia="Times New Roman" w:hAnsi="Arial" w:cs="Arial"/>
                <w:b/>
              </w:rPr>
              <w:t>EDUCATION</w:t>
            </w:r>
            <w:r w:rsidR="00AB3596">
              <w:rPr>
                <w:rFonts w:ascii="Arial" w:eastAsia="Times New Roman" w:hAnsi="Arial" w:cs="Arial"/>
                <w:b/>
              </w:rPr>
              <w:t xml:space="preserve"> </w:t>
            </w:r>
            <w:r w:rsidR="00BE7388">
              <w:rPr>
                <w:rFonts w:ascii="Arial" w:eastAsia="Times New Roman" w:hAnsi="Arial" w:cs="Arial"/>
                <w:b/>
              </w:rPr>
              <w:t xml:space="preserve">FINAL </w:t>
            </w:r>
            <w:r w:rsidR="00AB3596">
              <w:rPr>
                <w:rFonts w:ascii="Arial" w:eastAsia="Times New Roman" w:hAnsi="Arial" w:cs="Arial"/>
                <w:b/>
              </w:rPr>
              <w:t>EVALUATION</w:t>
            </w:r>
            <w:r w:rsidR="003308A9"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E07C20" w14:paraId="2B6D1348" w14:textId="77777777" w:rsidTr="06AE0C97">
        <w:trPr>
          <w:jc w:val="center"/>
        </w:trPr>
        <w:tc>
          <w:tcPr>
            <w:tcW w:w="7465" w:type="dxa"/>
          </w:tcPr>
          <w:p w14:paraId="4C9D9629" w14:textId="0E4C94FD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  <w:r w:rsidR="00AB3596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5940" w:type="dxa"/>
          </w:tcPr>
          <w:p w14:paraId="54967756" w14:textId="2AFC5FD0" w:rsidR="00E07C20" w:rsidRPr="00B712E8" w:rsidRDefault="00AB3596" w:rsidP="00371795">
            <w:pPr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Knowledge, Skills, Cognitive &amp; Affective Processes</w:t>
            </w:r>
          </w:p>
        </w:tc>
      </w:tr>
      <w:tr w:rsidR="00E07C20" w14:paraId="39850034" w14:textId="77777777" w:rsidTr="06AE0C97">
        <w:trPr>
          <w:jc w:val="center"/>
        </w:trPr>
        <w:tc>
          <w:tcPr>
            <w:tcW w:w="7465" w:type="dxa"/>
          </w:tcPr>
          <w:p w14:paraId="4531B603" w14:textId="17D1A424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  <w:r w:rsidR="00AB3596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5940" w:type="dxa"/>
          </w:tcPr>
          <w:p w14:paraId="1F2069BB" w14:textId="42709477" w:rsidR="00E07C20" w:rsidRPr="00B712E8" w:rsidRDefault="0075242F" w:rsidP="00371795">
            <w:pPr>
              <w:textAlignment w:val="baseline"/>
              <w:rPr>
                <w:rFonts w:ascii="Arial" w:eastAsia="Times New Roman" w:hAnsi="Arial" w:cs="Arial"/>
              </w:rPr>
            </w:pPr>
            <w:r w:rsidRPr="00BA3304">
              <w:rPr>
                <w:rFonts w:ascii="Arial" w:eastAsia="Times New Roman" w:hAnsi="Arial" w:cs="Arial"/>
              </w:rPr>
              <w:t>Date</w:t>
            </w:r>
            <w:r w:rsidR="781F56EE" w:rsidRPr="00BA3304">
              <w:rPr>
                <w:rFonts w:ascii="Arial" w:eastAsia="Times New Roman" w:hAnsi="Arial" w:cs="Arial"/>
              </w:rPr>
              <w:t xml:space="preserve"> </w:t>
            </w:r>
            <w:r w:rsidR="00EB0828" w:rsidRPr="00EB0828">
              <w:rPr>
                <w:rFonts w:ascii="Arial" w:eastAsia="Times New Roman" w:hAnsi="Arial" w:cs="Arial"/>
              </w:rPr>
              <w:t>04/2</w:t>
            </w:r>
            <w:r w:rsidR="00614C1E">
              <w:rPr>
                <w:rFonts w:ascii="Arial" w:eastAsia="Times New Roman" w:hAnsi="Arial" w:cs="Arial"/>
              </w:rPr>
              <w:t>6</w:t>
            </w:r>
            <w:r w:rsidR="004B755B" w:rsidRPr="00EB0828">
              <w:rPr>
                <w:rFonts w:ascii="Arial" w:eastAsia="Times New Roman" w:hAnsi="Arial" w:cs="Arial"/>
              </w:rPr>
              <w:t>/</w:t>
            </w:r>
            <w:r w:rsidR="00BB34D8" w:rsidRPr="00EB0828">
              <w:rPr>
                <w:rFonts w:ascii="Arial" w:eastAsia="Times New Roman" w:hAnsi="Arial" w:cs="Arial"/>
              </w:rPr>
              <w:t>202</w:t>
            </w:r>
            <w:r w:rsidR="00614C1E">
              <w:rPr>
                <w:rFonts w:ascii="Arial" w:eastAsia="Times New Roman" w:hAnsi="Arial" w:cs="Arial"/>
              </w:rPr>
              <w:t>4</w:t>
            </w:r>
            <w:r w:rsidR="7B45BD9D" w:rsidRPr="00C56581">
              <w:rPr>
                <w:rFonts w:ascii="Arial" w:eastAsia="Times New Roman" w:hAnsi="Arial" w:cs="Arial"/>
              </w:rPr>
              <w:t>;</w:t>
            </w:r>
            <w:r w:rsidR="7B45BD9D" w:rsidRPr="25426F17">
              <w:rPr>
                <w:rFonts w:ascii="Arial" w:eastAsia="Times New Roman" w:hAnsi="Arial" w:cs="Arial"/>
              </w:rPr>
              <w:t xml:space="preserve"> Field Agenc</w:t>
            </w:r>
            <w:r w:rsidR="000F0199" w:rsidRPr="25426F17">
              <w:rPr>
                <w:rFonts w:ascii="Arial" w:eastAsia="Times New Roman" w:hAnsi="Arial" w:cs="Arial"/>
              </w:rPr>
              <w:t>y Supervisors</w:t>
            </w:r>
          </w:p>
        </w:tc>
      </w:tr>
      <w:tr w:rsidR="00E07C20" w14:paraId="4F83E719" w14:textId="77777777" w:rsidTr="06AE0C97">
        <w:trPr>
          <w:jc w:val="center"/>
        </w:trPr>
        <w:tc>
          <w:tcPr>
            <w:tcW w:w="7465" w:type="dxa"/>
          </w:tcPr>
          <w:p w14:paraId="3E65997E" w14:textId="0883EACD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</w:t>
            </w:r>
            <w:r w:rsidR="00650F4D">
              <w:rPr>
                <w:rFonts w:ascii="Arial" w:eastAsia="Times New Roman" w:hAnsi="Arial" w:cs="Arial"/>
              </w:rPr>
              <w:t>:</w:t>
            </w:r>
            <w:r w:rsidR="00AB3596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5940" w:type="dxa"/>
          </w:tcPr>
          <w:p w14:paraId="5ABE3F01" w14:textId="035E4975" w:rsidR="00E07C20" w:rsidRPr="00B712E8" w:rsidRDefault="00AB3596" w:rsidP="00371795">
            <w:pPr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 xml:space="preserve">Field Education </w:t>
            </w:r>
            <w:r w:rsidR="00614C1E">
              <w:rPr>
                <w:rFonts w:ascii="Arial" w:eastAsia="Times New Roman" w:hAnsi="Arial" w:cs="Arial"/>
              </w:rPr>
              <w:t>Coordinator</w:t>
            </w:r>
          </w:p>
        </w:tc>
      </w:tr>
      <w:tr w:rsidR="00E275E4" w14:paraId="675AF237" w14:textId="77777777" w:rsidTr="06AE0C97">
        <w:trPr>
          <w:jc w:val="center"/>
        </w:trPr>
        <w:tc>
          <w:tcPr>
            <w:tcW w:w="7465" w:type="dxa"/>
          </w:tcPr>
          <w:p w14:paraId="6646D87C" w14:textId="562CD7FE" w:rsidR="00E275E4" w:rsidRDefault="00E275E4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940" w:type="dxa"/>
          </w:tcPr>
          <w:p w14:paraId="46EC03CF" w14:textId="50C3A0F5" w:rsidR="00E275E4" w:rsidRPr="00B712E8" w:rsidRDefault="109742CA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00AB3596" w:rsidRPr="06AE0C97">
              <w:rPr>
                <w:rFonts w:ascii="Arial" w:eastAsia="Times New Roman" w:hAnsi="Arial" w:cs="Arial"/>
              </w:rPr>
              <w:t>0%</w:t>
            </w:r>
          </w:p>
        </w:tc>
      </w:tr>
      <w:tr w:rsidR="00E275E4" w14:paraId="31B09FE8" w14:textId="77777777" w:rsidTr="06AE0C97">
        <w:trPr>
          <w:jc w:val="center"/>
        </w:trPr>
        <w:tc>
          <w:tcPr>
            <w:tcW w:w="7465" w:type="dxa"/>
          </w:tcPr>
          <w:p w14:paraId="0535DF75" w14:textId="11671E24" w:rsidR="00E275E4" w:rsidRPr="00AC3970" w:rsidRDefault="00E275E4" w:rsidP="00E275E4">
            <w:pPr>
              <w:textAlignment w:val="baseline"/>
              <w:rPr>
                <w:rFonts w:ascii="Arial" w:eastAsia="Times New Roman" w:hAnsi="Arial" w:cs="Arial"/>
                <w:i/>
              </w:rPr>
            </w:pPr>
            <w:r w:rsidRPr="0063153F">
              <w:rPr>
                <w:rFonts w:ascii="Arial" w:eastAsia="Times New Roman" w:hAnsi="Arial" w:cs="Arial"/>
                <w:i/>
              </w:rPr>
              <w:t>(Add additional rows if Outcome Measure Benchmarks are different per competency)</w:t>
            </w:r>
          </w:p>
        </w:tc>
        <w:tc>
          <w:tcPr>
            <w:tcW w:w="5940" w:type="dxa"/>
          </w:tcPr>
          <w:p w14:paraId="7ECA4B1D" w14:textId="5E5EBCB4" w:rsidR="00E275E4" w:rsidRPr="00B712E8" w:rsidRDefault="00AB359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N/A</w:t>
            </w:r>
          </w:p>
        </w:tc>
      </w:tr>
      <w:tr w:rsidR="00F97C6E" w14:paraId="1219E25C" w14:textId="77777777" w:rsidTr="06AE0C97">
        <w:trPr>
          <w:jc w:val="center"/>
        </w:trPr>
        <w:tc>
          <w:tcPr>
            <w:tcW w:w="7465" w:type="dxa"/>
          </w:tcPr>
          <w:p w14:paraId="059DC633" w14:textId="39DA3629" w:rsidR="00F97C6E" w:rsidRDefault="00F97C6E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 w:rsidR="00440CA3">
              <w:rPr>
                <w:rFonts w:ascii="Arial" w:eastAsia="Times New Roman" w:hAnsi="Arial" w:cs="Arial"/>
              </w:rPr>
              <w:t xml:space="preserve">the </w:t>
            </w:r>
            <w:r>
              <w:rPr>
                <w:rFonts w:ascii="Arial" w:eastAsia="Times New Roman" w:hAnsi="Arial" w:cs="Arial"/>
              </w:rPr>
              <w:t>minimum scores,</w:t>
            </w:r>
            <w:r w:rsidR="00440CA3">
              <w:rPr>
                <w:rFonts w:ascii="Arial" w:eastAsia="Times New Roman" w:hAnsi="Arial" w:cs="Arial"/>
              </w:rPr>
              <w:t xml:space="preserve"> inclusive of all measures) for Competencies 1-9:</w:t>
            </w:r>
          </w:p>
        </w:tc>
        <w:tc>
          <w:tcPr>
            <w:tcW w:w="5940" w:type="dxa"/>
          </w:tcPr>
          <w:p w14:paraId="10C93599" w14:textId="014B2A7B" w:rsidR="00F97C6E" w:rsidRPr="00B712E8" w:rsidRDefault="3FBFBDC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00AB3596" w:rsidRPr="06AE0C97">
              <w:rPr>
                <w:rFonts w:ascii="Arial" w:eastAsia="Times New Roman" w:hAnsi="Arial" w:cs="Arial"/>
              </w:rPr>
              <w:t>0%</w:t>
            </w:r>
          </w:p>
        </w:tc>
      </w:tr>
      <w:tr w:rsidR="00F97C6E" w14:paraId="38204C98" w14:textId="77777777" w:rsidTr="06AE0C97">
        <w:trPr>
          <w:jc w:val="center"/>
        </w:trPr>
        <w:tc>
          <w:tcPr>
            <w:tcW w:w="7465" w:type="dxa"/>
          </w:tcPr>
          <w:p w14:paraId="7CD89EB3" w14:textId="656F947D" w:rsidR="00F97C6E" w:rsidRPr="0063153F" w:rsidRDefault="00440CA3" w:rsidP="00E275E4">
            <w:pPr>
              <w:textAlignment w:val="baseline"/>
              <w:rPr>
                <w:rFonts w:ascii="Arial" w:eastAsia="Times New Roman" w:hAnsi="Arial" w:cs="Arial"/>
                <w:i/>
              </w:rPr>
            </w:pPr>
            <w:r w:rsidRPr="0063153F">
              <w:rPr>
                <w:rFonts w:ascii="Arial" w:eastAsia="Times New Roman" w:hAnsi="Arial" w:cs="Arial"/>
                <w:i/>
              </w:rPr>
              <w:t>(Add additional rows if Competency Benchmarks are different per competency)</w:t>
            </w:r>
          </w:p>
        </w:tc>
        <w:tc>
          <w:tcPr>
            <w:tcW w:w="5940" w:type="dxa"/>
          </w:tcPr>
          <w:p w14:paraId="1D4D436C" w14:textId="2914DC8D" w:rsidR="00F97C6E" w:rsidRPr="00B712E8" w:rsidRDefault="00AB359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N/A</w:t>
            </w:r>
          </w:p>
        </w:tc>
      </w:tr>
      <w:tr w:rsidR="00A848FE" w14:paraId="3E1B0935" w14:textId="77777777" w:rsidTr="06AE0C97">
        <w:trPr>
          <w:jc w:val="center"/>
        </w:trPr>
        <w:tc>
          <w:tcPr>
            <w:tcW w:w="13405" w:type="dxa"/>
            <w:gridSpan w:val="2"/>
            <w:shd w:val="clear" w:color="auto" w:fill="E7E6E6" w:themeFill="background2"/>
          </w:tcPr>
          <w:p w14:paraId="6744310F" w14:textId="25B7858B" w:rsidR="00A848FE" w:rsidRPr="00544D37" w:rsidRDefault="00A848FE" w:rsidP="00D30896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 w:rsidR="00A5144E"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 w:rsidR="003308A9">
              <w:rPr>
                <w:rFonts w:ascii="Arial" w:eastAsia="Times New Roman" w:hAnsi="Arial" w:cs="Arial"/>
                <w:b/>
              </w:rPr>
              <w:t>(</w:t>
            </w:r>
            <w:r w:rsidR="00C1515E">
              <w:rPr>
                <w:rFonts w:ascii="Arial" w:eastAsia="Times New Roman" w:hAnsi="Arial" w:cs="Arial"/>
                <w:b/>
              </w:rPr>
              <w:t xml:space="preserve">EXIT </w:t>
            </w:r>
            <w:r w:rsidR="00AB3596">
              <w:rPr>
                <w:rFonts w:ascii="Arial" w:eastAsia="Times New Roman" w:hAnsi="Arial" w:cs="Arial"/>
                <w:b/>
              </w:rPr>
              <w:t>EXAMINATION</w:t>
            </w:r>
            <w:r w:rsidR="003308A9"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A848FE" w14:paraId="16F685F9" w14:textId="77777777" w:rsidTr="06AE0C97">
        <w:trPr>
          <w:trHeight w:val="260"/>
          <w:jc w:val="center"/>
        </w:trPr>
        <w:tc>
          <w:tcPr>
            <w:tcW w:w="7465" w:type="dxa"/>
          </w:tcPr>
          <w:p w14:paraId="2E3D114B" w14:textId="77777777" w:rsidR="00A848FE" w:rsidRDefault="00A848FE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940" w:type="dxa"/>
          </w:tcPr>
          <w:p w14:paraId="77CD3851" w14:textId="0C5F082A" w:rsidR="00A848FE" w:rsidRPr="00B712E8" w:rsidRDefault="00AB3596" w:rsidP="00D30896">
            <w:pPr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Knowledge</w:t>
            </w:r>
          </w:p>
        </w:tc>
      </w:tr>
      <w:tr w:rsidR="00A848FE" w14:paraId="5914841C" w14:textId="77777777" w:rsidTr="06AE0C97">
        <w:trPr>
          <w:jc w:val="center"/>
        </w:trPr>
        <w:tc>
          <w:tcPr>
            <w:tcW w:w="7465" w:type="dxa"/>
          </w:tcPr>
          <w:p w14:paraId="18858D84" w14:textId="77777777" w:rsidR="00A848FE" w:rsidRDefault="00A848FE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940" w:type="dxa"/>
          </w:tcPr>
          <w:p w14:paraId="5692CECD" w14:textId="73F12A92" w:rsidR="00A848FE" w:rsidRPr="00B712E8" w:rsidRDefault="0075242F" w:rsidP="00D30896">
            <w:pPr>
              <w:textAlignment w:val="baseline"/>
              <w:rPr>
                <w:rFonts w:ascii="Arial" w:eastAsia="Times New Roman" w:hAnsi="Arial" w:cs="Arial"/>
              </w:rPr>
            </w:pPr>
            <w:r w:rsidRPr="00BA3304">
              <w:rPr>
                <w:rFonts w:ascii="Arial" w:eastAsia="Times New Roman" w:hAnsi="Arial" w:cs="Arial"/>
              </w:rPr>
              <w:t>Date</w:t>
            </w:r>
            <w:r w:rsidR="5E61F9A8" w:rsidRPr="00BA3304">
              <w:rPr>
                <w:rFonts w:ascii="Arial" w:eastAsia="Times New Roman" w:hAnsi="Arial" w:cs="Arial"/>
              </w:rPr>
              <w:t xml:space="preserve"> </w:t>
            </w:r>
            <w:r w:rsidR="00324E49" w:rsidRPr="00324E49">
              <w:rPr>
                <w:rFonts w:ascii="Arial" w:eastAsia="Times New Roman" w:hAnsi="Arial" w:cs="Arial"/>
              </w:rPr>
              <w:t>05/0</w:t>
            </w:r>
            <w:r w:rsidR="00621D01">
              <w:rPr>
                <w:rFonts w:ascii="Arial" w:eastAsia="Times New Roman" w:hAnsi="Arial" w:cs="Arial"/>
              </w:rPr>
              <w:t>6</w:t>
            </w:r>
            <w:r w:rsidR="00324E49" w:rsidRPr="00324E49">
              <w:rPr>
                <w:rFonts w:ascii="Arial" w:eastAsia="Times New Roman" w:hAnsi="Arial" w:cs="Arial"/>
              </w:rPr>
              <w:t>/202</w:t>
            </w:r>
            <w:r w:rsidR="00621D01">
              <w:rPr>
                <w:rFonts w:ascii="Arial" w:eastAsia="Times New Roman" w:hAnsi="Arial" w:cs="Arial"/>
              </w:rPr>
              <w:t>4</w:t>
            </w:r>
            <w:r w:rsidR="785F22EF" w:rsidRPr="00324E49">
              <w:rPr>
                <w:rFonts w:ascii="Arial" w:eastAsia="Times New Roman" w:hAnsi="Arial" w:cs="Arial"/>
              </w:rPr>
              <w:t>;</w:t>
            </w:r>
            <w:r w:rsidR="7B45BD9D" w:rsidRPr="004A4E73">
              <w:rPr>
                <w:rFonts w:ascii="Arial" w:eastAsia="Times New Roman" w:hAnsi="Arial" w:cs="Arial"/>
              </w:rPr>
              <w:t xml:space="preserve"> </w:t>
            </w:r>
            <w:r w:rsidR="7B45BD9D" w:rsidRPr="25426F17">
              <w:rPr>
                <w:rFonts w:ascii="Arial" w:eastAsia="Times New Roman" w:hAnsi="Arial" w:cs="Arial"/>
              </w:rPr>
              <w:t>Moodle- Learning Management System</w:t>
            </w:r>
          </w:p>
        </w:tc>
      </w:tr>
      <w:tr w:rsidR="00A848FE" w14:paraId="069A0065" w14:textId="77777777" w:rsidTr="06AE0C97">
        <w:trPr>
          <w:jc w:val="center"/>
        </w:trPr>
        <w:tc>
          <w:tcPr>
            <w:tcW w:w="7465" w:type="dxa"/>
          </w:tcPr>
          <w:p w14:paraId="031D06C2" w14:textId="74F1B66C" w:rsidR="00A848FE" w:rsidRDefault="00A848FE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</w:t>
            </w:r>
            <w:r w:rsidR="00650F4D">
              <w:rPr>
                <w:rFonts w:ascii="Arial" w:eastAsia="Times New Roman" w:hAnsi="Arial" w:cs="Arial"/>
              </w:rPr>
              <w:t>:</w:t>
            </w:r>
          </w:p>
        </w:tc>
        <w:tc>
          <w:tcPr>
            <w:tcW w:w="5940" w:type="dxa"/>
          </w:tcPr>
          <w:p w14:paraId="0B98F920" w14:textId="69255815" w:rsidR="00A848FE" w:rsidRPr="00B712E8" w:rsidRDefault="00621D01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ield Seminar Instructor</w:t>
            </w:r>
          </w:p>
        </w:tc>
      </w:tr>
      <w:tr w:rsidR="00E275E4" w14:paraId="0047B7C9" w14:textId="77777777" w:rsidTr="06AE0C97">
        <w:trPr>
          <w:jc w:val="center"/>
        </w:trPr>
        <w:tc>
          <w:tcPr>
            <w:tcW w:w="7465" w:type="dxa"/>
          </w:tcPr>
          <w:p w14:paraId="19710065" w14:textId="07E6F0B7" w:rsidR="00E275E4" w:rsidRDefault="00E275E4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940" w:type="dxa"/>
          </w:tcPr>
          <w:p w14:paraId="1F28EE39" w14:textId="03DC659B" w:rsidR="00E275E4" w:rsidRPr="00B712E8" w:rsidRDefault="019257D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00AB3596" w:rsidRPr="06AE0C97">
              <w:rPr>
                <w:rFonts w:ascii="Arial" w:eastAsia="Times New Roman" w:hAnsi="Arial" w:cs="Arial"/>
              </w:rPr>
              <w:t>0%</w:t>
            </w:r>
          </w:p>
        </w:tc>
      </w:tr>
      <w:tr w:rsidR="00E275E4" w14:paraId="76FE3F08" w14:textId="77777777" w:rsidTr="06AE0C97">
        <w:trPr>
          <w:jc w:val="center"/>
        </w:trPr>
        <w:tc>
          <w:tcPr>
            <w:tcW w:w="7465" w:type="dxa"/>
          </w:tcPr>
          <w:p w14:paraId="316490A3" w14:textId="41AD4FCE" w:rsidR="00E275E4" w:rsidRPr="0063153F" w:rsidRDefault="00E275E4" w:rsidP="00E275E4">
            <w:pPr>
              <w:textAlignment w:val="baseline"/>
              <w:rPr>
                <w:rFonts w:ascii="Arial" w:eastAsia="Times New Roman" w:hAnsi="Arial" w:cs="Arial"/>
                <w:i/>
              </w:rPr>
            </w:pPr>
            <w:r w:rsidRPr="0063153F">
              <w:rPr>
                <w:rFonts w:ascii="Arial" w:eastAsia="Times New Roman" w:hAnsi="Arial" w:cs="Arial"/>
                <w:i/>
              </w:rPr>
              <w:t>(Add additional rows if Outcome Measure Benchmarks are different per competency)</w:t>
            </w:r>
          </w:p>
        </w:tc>
        <w:tc>
          <w:tcPr>
            <w:tcW w:w="5940" w:type="dxa"/>
          </w:tcPr>
          <w:p w14:paraId="7A0D9AF2" w14:textId="1FB70B31" w:rsidR="00E275E4" w:rsidRPr="00B712E8" w:rsidRDefault="00AB359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N/A</w:t>
            </w:r>
          </w:p>
        </w:tc>
      </w:tr>
      <w:tr w:rsidR="00440CA3" w14:paraId="6CBD7A47" w14:textId="77777777" w:rsidTr="06AE0C97">
        <w:trPr>
          <w:jc w:val="center"/>
        </w:trPr>
        <w:tc>
          <w:tcPr>
            <w:tcW w:w="7465" w:type="dxa"/>
          </w:tcPr>
          <w:p w14:paraId="40127510" w14:textId="23F0E644" w:rsidR="00440CA3" w:rsidRDefault="00440CA3" w:rsidP="00440CA3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940" w:type="dxa"/>
          </w:tcPr>
          <w:p w14:paraId="1F21BF88" w14:textId="4F52868E" w:rsidR="00440CA3" w:rsidRPr="00B712E8" w:rsidRDefault="2C6D0987" w:rsidP="00440CA3">
            <w:pPr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00AB3596" w:rsidRPr="06AE0C97">
              <w:rPr>
                <w:rFonts w:ascii="Arial" w:eastAsia="Times New Roman" w:hAnsi="Arial" w:cs="Arial"/>
              </w:rPr>
              <w:t>0%</w:t>
            </w:r>
          </w:p>
        </w:tc>
      </w:tr>
      <w:tr w:rsidR="00440CA3" w14:paraId="1DCAE6A5" w14:textId="77777777" w:rsidTr="06AE0C97">
        <w:trPr>
          <w:jc w:val="center"/>
        </w:trPr>
        <w:tc>
          <w:tcPr>
            <w:tcW w:w="7465" w:type="dxa"/>
          </w:tcPr>
          <w:p w14:paraId="4C5EE93E" w14:textId="6BBE8608" w:rsidR="00440CA3" w:rsidRPr="00AC3970" w:rsidRDefault="00440CA3" w:rsidP="00440CA3">
            <w:pPr>
              <w:textAlignment w:val="baseline"/>
              <w:rPr>
                <w:rFonts w:ascii="Arial" w:eastAsia="Times New Roman" w:hAnsi="Arial" w:cs="Arial"/>
                <w:i/>
              </w:rPr>
            </w:pPr>
            <w:r w:rsidRPr="0063153F">
              <w:rPr>
                <w:rFonts w:ascii="Arial" w:eastAsia="Times New Roman" w:hAnsi="Arial" w:cs="Arial"/>
                <w:i/>
              </w:rPr>
              <w:t>(Add additional rows if Competency Benchmarks are different per competency</w:t>
            </w:r>
            <w:r w:rsidRPr="00B712E8">
              <w:rPr>
                <w:rFonts w:ascii="Arial" w:eastAsia="Times New Roman" w:hAnsi="Arial" w:cs="Arial"/>
                <w:i/>
              </w:rPr>
              <w:t>)</w:t>
            </w:r>
          </w:p>
        </w:tc>
        <w:tc>
          <w:tcPr>
            <w:tcW w:w="5940" w:type="dxa"/>
          </w:tcPr>
          <w:p w14:paraId="7026DBCB" w14:textId="79A553E5" w:rsidR="00440CA3" w:rsidRPr="00B712E8" w:rsidRDefault="00AB3596" w:rsidP="00440CA3">
            <w:pPr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N/A</w:t>
            </w:r>
          </w:p>
        </w:tc>
      </w:tr>
      <w:tr w:rsidR="00AC3970" w14:paraId="2B35ACA5" w14:textId="77777777" w:rsidTr="06AE0C97">
        <w:trPr>
          <w:jc w:val="center"/>
        </w:trPr>
        <w:tc>
          <w:tcPr>
            <w:tcW w:w="13405" w:type="dxa"/>
            <w:gridSpan w:val="2"/>
            <w:shd w:val="clear" w:color="auto" w:fill="E7E6E6" w:themeFill="background2"/>
          </w:tcPr>
          <w:p w14:paraId="1632856F" w14:textId="522BE87A" w:rsidR="00AC3970" w:rsidRDefault="00AC3970" w:rsidP="00AC3970">
            <w:pPr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</w:tr>
    </w:tbl>
    <w:p w14:paraId="609307E0" w14:textId="72E9C37F" w:rsidR="00F3159F" w:rsidRDefault="00F3159F" w:rsidP="00BE74C1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FC33B05" w14:textId="12634BF9" w:rsidR="009642F7" w:rsidRPr="006F741B" w:rsidRDefault="00F3159F" w:rsidP="00D104DE">
      <w:pPr>
        <w:tabs>
          <w:tab w:val="center" w:pos="7110"/>
        </w:tabs>
        <w:rPr>
          <w:rFonts w:ascii="Arial" w:eastAsia="Calibri" w:hAnsi="Arial" w:cs="Arial"/>
          <w:spacing w:val="-3"/>
        </w:rPr>
      </w:pPr>
      <w:r>
        <w:rPr>
          <w:rFonts w:ascii="Arial" w:hAnsi="Arial" w:cs="Arial"/>
          <w:b/>
          <w:bCs/>
        </w:rPr>
        <w:br w:type="page"/>
      </w:r>
      <w:r w:rsidR="00D104DE">
        <w:rPr>
          <w:rFonts w:ascii="Arial" w:hAnsi="Arial" w:cs="Arial"/>
          <w:b/>
          <w:bCs/>
        </w:rPr>
        <w:lastRenderedPageBreak/>
        <w:tab/>
      </w:r>
      <w:r w:rsidR="009642F7" w:rsidRPr="006F741B">
        <w:rPr>
          <w:rFonts w:ascii="Arial" w:hAnsi="Arial" w:cs="Arial"/>
          <w:b/>
          <w:bCs/>
        </w:rPr>
        <w:t>D</w:t>
      </w:r>
      <w:r w:rsidR="009642F7" w:rsidRPr="006F741B">
        <w:rPr>
          <w:rFonts w:ascii="Arial" w:eastAsia="Times New Roman" w:hAnsi="Arial" w:cs="Arial"/>
          <w:b/>
          <w:bCs/>
        </w:rPr>
        <w:t>irections for completing Form AS 4</w:t>
      </w:r>
    </w:p>
    <w:p w14:paraId="17D9526B" w14:textId="19D61C0C" w:rsidR="009642F7" w:rsidRPr="00272ACA" w:rsidRDefault="009642F7" w:rsidP="009642F7">
      <w:pPr>
        <w:spacing w:after="0" w:line="240" w:lineRule="auto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</w:rPr>
        <w:t>Indicate the benchmark percentage for each competency.</w:t>
      </w:r>
      <w:r w:rsidR="006F741B">
        <w:rPr>
          <w:rFonts w:ascii="Arial" w:eastAsia="Times New Roman" w:hAnsi="Arial" w:cs="Arial"/>
        </w:rPr>
        <w:t xml:space="preserve">  </w:t>
      </w:r>
      <w:r>
        <w:rPr>
          <w:rFonts w:ascii="Arial" w:eastAsia="Calibri" w:hAnsi="Arial" w:cs="Arial"/>
          <w:spacing w:val="-3"/>
        </w:rPr>
        <w:t>The competency benchmark is the percent of students the program expects to have achieved both/all outcome measure benchmarks.</w:t>
      </w:r>
      <w:r w:rsidDel="00867A26">
        <w:rPr>
          <w:rFonts w:ascii="Arial" w:eastAsia="Times New Roman" w:hAnsi="Arial" w:cs="Arial"/>
        </w:rPr>
        <w:t xml:space="preserve"> </w:t>
      </w:r>
      <w:r w:rsidR="006F741B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Programs</w:t>
      </w:r>
      <w:r w:rsidRPr="00B979F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calculate</w:t>
      </w:r>
      <w:r w:rsidRPr="00B979F0">
        <w:rPr>
          <w:rFonts w:ascii="Arial" w:eastAsia="Times New Roman" w:hAnsi="Arial" w:cs="Arial"/>
        </w:rPr>
        <w:t xml:space="preserve"> the percentage of students achieving each </w:t>
      </w:r>
      <w:r>
        <w:rPr>
          <w:rFonts w:ascii="Arial" w:eastAsia="Times New Roman" w:hAnsi="Arial" w:cs="Arial"/>
        </w:rPr>
        <w:t xml:space="preserve">outcome measure </w:t>
      </w:r>
      <w:r w:rsidRPr="00B979F0">
        <w:rPr>
          <w:rFonts w:ascii="Arial" w:eastAsia="Times New Roman" w:hAnsi="Arial" w:cs="Arial"/>
        </w:rPr>
        <w:t>benchmark</w:t>
      </w:r>
      <w:r w:rsidR="00580E12">
        <w:rPr>
          <w:rFonts w:ascii="Arial" w:eastAsia="Times New Roman" w:hAnsi="Arial" w:cs="Arial"/>
        </w:rPr>
        <w:t>,</w:t>
      </w:r>
      <w:r w:rsidRPr="00B979F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then calculate the percentage of students achieving each competency inclusive of two</w:t>
      </w:r>
      <w:r w:rsidRPr="00B979F0">
        <w:rPr>
          <w:rFonts w:ascii="Arial" w:eastAsia="Times New Roman" w:hAnsi="Arial" w:cs="Arial"/>
        </w:rPr>
        <w:t xml:space="preserve"> or more measures for each program option. </w:t>
      </w:r>
      <w:r w:rsidR="006F741B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Programs with multiple program options must present data for each program option</w:t>
      </w:r>
      <w:r w:rsidR="005779D3">
        <w:rPr>
          <w:rFonts w:ascii="Arial" w:eastAsia="Times New Roman" w:hAnsi="Arial" w:cs="Arial"/>
        </w:rPr>
        <w:t>,</w:t>
      </w:r>
      <w:r>
        <w:rPr>
          <w:rFonts w:ascii="Arial" w:eastAsia="Times New Roman" w:hAnsi="Arial" w:cs="Arial"/>
        </w:rPr>
        <w:t xml:space="preserve"> and</w:t>
      </w:r>
      <w:r w:rsidRPr="00B979F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in </w:t>
      </w:r>
      <w:r w:rsidRPr="00B979F0">
        <w:rPr>
          <w:rFonts w:ascii="Arial" w:eastAsia="Times New Roman" w:hAnsi="Arial" w:cs="Arial"/>
        </w:rPr>
        <w:t xml:space="preserve">aggregate </w:t>
      </w:r>
      <w:r>
        <w:rPr>
          <w:rFonts w:ascii="Arial" w:eastAsia="Times New Roman" w:hAnsi="Arial" w:cs="Arial"/>
        </w:rPr>
        <w:t xml:space="preserve">inclusive of </w:t>
      </w:r>
      <w:r w:rsidRPr="00B979F0">
        <w:rPr>
          <w:rFonts w:ascii="Arial" w:eastAsia="Times New Roman" w:hAnsi="Arial" w:cs="Arial"/>
        </w:rPr>
        <w:t>all program options per competency.</w:t>
      </w:r>
      <w:r>
        <w:rPr>
          <w:rFonts w:ascii="Arial" w:eastAsia="Times New Roman" w:hAnsi="Arial" w:cs="Arial"/>
        </w:rPr>
        <w:t xml:space="preserve"> </w:t>
      </w:r>
      <w:r w:rsidR="006F741B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Programs may add/delete columns to accurately reflect the number of program options offered. </w:t>
      </w:r>
      <w:r w:rsidR="006F741B">
        <w:rPr>
          <w:rFonts w:ascii="Arial" w:eastAsia="Times New Roman" w:hAnsi="Arial" w:cs="Arial"/>
        </w:rPr>
        <w:t xml:space="preserve"> </w:t>
      </w:r>
      <w:r w:rsidRPr="006F741B">
        <w:rPr>
          <w:rFonts w:ascii="Arial" w:eastAsia="Times New Roman" w:hAnsi="Arial" w:cs="Arial"/>
          <w:i/>
        </w:rPr>
        <w:t>This is a required form.</w:t>
      </w:r>
      <w:r>
        <w:rPr>
          <w:rFonts w:ascii="Arial" w:eastAsia="Times New Roman" w:hAnsi="Arial" w:cs="Arial"/>
        </w:rPr>
        <w:t xml:space="preserve"> </w:t>
      </w:r>
      <w:r w:rsidR="006F741B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The assessment data table may be altered</w:t>
      </w:r>
      <w:r w:rsidRPr="00272ACA">
        <w:rPr>
          <w:rFonts w:ascii="Arial" w:eastAsia="Times New Roman" w:hAnsi="Arial" w:cs="Arial"/>
        </w:rPr>
        <w:t xml:space="preserve"> to accurately reflect the number of program options offered and additional program-developed competencies program</w:t>
      </w:r>
      <w:r w:rsidR="00A27B71">
        <w:rPr>
          <w:rFonts w:ascii="Arial" w:eastAsia="Times New Roman" w:hAnsi="Arial" w:cs="Arial"/>
        </w:rPr>
        <w:t xml:space="preserve">. However, </w:t>
      </w:r>
      <w:r w:rsidR="00C72810">
        <w:rPr>
          <w:rFonts w:ascii="Arial" w:eastAsia="Times New Roman" w:hAnsi="Arial" w:cs="Arial"/>
        </w:rPr>
        <w:t xml:space="preserve">beyond these </w:t>
      </w:r>
      <w:r w:rsidR="00CC3551">
        <w:rPr>
          <w:rFonts w:ascii="Arial" w:eastAsia="Times New Roman" w:hAnsi="Arial" w:cs="Arial"/>
        </w:rPr>
        <w:t>formatting</w:t>
      </w:r>
      <w:r w:rsidR="00C72810">
        <w:rPr>
          <w:rFonts w:ascii="Arial" w:eastAsia="Times New Roman" w:hAnsi="Arial" w:cs="Arial"/>
        </w:rPr>
        <w:t xml:space="preserve"> alternations, the program</w:t>
      </w:r>
      <w:r w:rsidRPr="00272ACA">
        <w:rPr>
          <w:rFonts w:ascii="Arial" w:eastAsia="Times New Roman" w:hAnsi="Arial" w:cs="Arial"/>
        </w:rPr>
        <w:t xml:space="preserve"> may not alter the content of this form. </w:t>
      </w:r>
    </w:p>
    <w:p w14:paraId="62CCCAB8" w14:textId="77777777" w:rsidR="005C3038" w:rsidRDefault="005C3038" w:rsidP="00AC3970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p w14:paraId="04EF93AB" w14:textId="6047F0C1" w:rsidR="0003090D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25426F17">
        <w:rPr>
          <w:rFonts w:ascii="Arial" w:eastAsia="Times New Roman" w:hAnsi="Arial" w:cs="Arial"/>
        </w:rPr>
        <w:t> </w:t>
      </w:r>
      <w:r w:rsidRPr="25426F17">
        <w:rPr>
          <w:rFonts w:ascii="Arial" w:eastAsia="Times New Roman" w:hAnsi="Arial" w:cs="Arial"/>
          <w:b/>
          <w:bCs/>
        </w:rPr>
        <w:t xml:space="preserve">Assessment </w:t>
      </w:r>
      <w:r w:rsidR="00B979F0" w:rsidRPr="25426F17">
        <w:rPr>
          <w:rFonts w:ascii="Arial" w:eastAsia="Times New Roman" w:hAnsi="Arial" w:cs="Arial"/>
          <w:b/>
          <w:bCs/>
        </w:rPr>
        <w:t>Data Collected during the Academic Year (</w:t>
      </w:r>
      <w:r w:rsidR="0079328A" w:rsidRPr="25426F17">
        <w:rPr>
          <w:rFonts w:ascii="Arial" w:eastAsia="Times New Roman" w:hAnsi="Arial" w:cs="Arial"/>
          <w:b/>
          <w:bCs/>
        </w:rPr>
        <w:t>20</w:t>
      </w:r>
      <w:r w:rsidR="585EB6F5" w:rsidRPr="25426F17">
        <w:rPr>
          <w:rFonts w:ascii="Arial" w:eastAsia="Times New Roman" w:hAnsi="Arial" w:cs="Arial"/>
          <w:b/>
          <w:bCs/>
        </w:rPr>
        <w:t>2</w:t>
      </w:r>
      <w:r w:rsidR="00FC4CDB">
        <w:rPr>
          <w:rFonts w:ascii="Arial" w:eastAsia="Times New Roman" w:hAnsi="Arial" w:cs="Arial"/>
          <w:b/>
          <w:bCs/>
        </w:rPr>
        <w:t>2</w:t>
      </w:r>
      <w:r w:rsidR="00562E4A" w:rsidRPr="25426F17">
        <w:rPr>
          <w:rFonts w:ascii="Arial" w:eastAsia="Times New Roman" w:hAnsi="Arial" w:cs="Arial"/>
          <w:b/>
          <w:bCs/>
        </w:rPr>
        <w:t>-20</w:t>
      </w:r>
      <w:r w:rsidR="0063153F" w:rsidRPr="25426F17">
        <w:rPr>
          <w:rFonts w:ascii="Arial" w:eastAsia="Times New Roman" w:hAnsi="Arial" w:cs="Arial"/>
          <w:b/>
          <w:bCs/>
        </w:rPr>
        <w:t>2</w:t>
      </w:r>
      <w:r w:rsidR="00FC4CDB">
        <w:rPr>
          <w:rFonts w:ascii="Arial" w:eastAsia="Times New Roman" w:hAnsi="Arial" w:cs="Arial"/>
          <w:b/>
          <w:bCs/>
        </w:rPr>
        <w:t>3</w:t>
      </w:r>
      <w:r w:rsidR="00562E4A" w:rsidRPr="25426F17">
        <w:rPr>
          <w:rFonts w:ascii="Arial" w:eastAsia="Times New Roman" w:hAnsi="Arial" w:cs="Arial"/>
          <w:b/>
          <w:bCs/>
        </w:rPr>
        <w:t>)</w:t>
      </w:r>
      <w:r w:rsidRPr="25426F17">
        <w:rPr>
          <w:rFonts w:ascii="Arial" w:eastAsia="Times New Roman" w:hAnsi="Arial" w:cs="Arial"/>
        </w:rPr>
        <w:t> </w:t>
      </w:r>
    </w:p>
    <w:p w14:paraId="767E3F05" w14:textId="77777777" w:rsidR="00F660C7" w:rsidRPr="00B979F0" w:rsidRDefault="00F660C7" w:rsidP="006F741B">
      <w:pPr>
        <w:spacing w:after="0" w:line="360" w:lineRule="auto"/>
        <w:textAlignment w:val="baseline"/>
        <w:rPr>
          <w:rFonts w:ascii="Arial" w:eastAsia="Times New Roman" w:hAnsi="Arial" w:cs="Arial"/>
        </w:rPr>
      </w:pPr>
    </w:p>
    <w:tbl>
      <w:tblPr>
        <w:tblW w:w="136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2"/>
        <w:gridCol w:w="3150"/>
        <w:gridCol w:w="3060"/>
        <w:gridCol w:w="3772"/>
        <w:gridCol w:w="8"/>
      </w:tblGrid>
      <w:tr w:rsidR="0003090D" w:rsidRPr="00B979F0" w14:paraId="55139E87" w14:textId="77777777" w:rsidTr="06AE0C97">
        <w:trPr>
          <w:gridAfter w:val="1"/>
          <w:wAfter w:w="8" w:type="dxa"/>
        </w:trPr>
        <w:tc>
          <w:tcPr>
            <w:tcW w:w="36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880DD7" w14:textId="77777777" w:rsidR="0003090D" w:rsidRPr="00B979F0" w:rsidRDefault="0003090D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315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879A3F" w14:textId="22F95296" w:rsidR="0003090D" w:rsidRPr="00B979F0" w:rsidRDefault="0003090D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COMPETENCY BENCHMARK </w:t>
            </w:r>
            <w:r w:rsidR="00DC46E3">
              <w:rPr>
                <w:rFonts w:ascii="Arial" w:eastAsia="Times New Roman" w:hAnsi="Arial" w:cs="Arial"/>
                <w:b/>
                <w:bCs/>
              </w:rPr>
              <w:t>(%)</w:t>
            </w:r>
          </w:p>
        </w:tc>
        <w:tc>
          <w:tcPr>
            <w:tcW w:w="6832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350BA6" w14:textId="77777777" w:rsidR="0003090D" w:rsidRPr="00B979F0" w:rsidRDefault="0003090D" w:rsidP="00D06AE0">
            <w:pPr>
              <w:spacing w:after="0" w:line="240" w:lineRule="auto"/>
              <w:ind w:right="-96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PERCENTAGE OF STUDENTS ACHIEVING BENCHMARK </w:t>
            </w:r>
          </w:p>
          <w:p w14:paraId="6F0CB1F3" w14:textId="77777777" w:rsidR="0003090D" w:rsidRPr="00B979F0" w:rsidRDefault="0003090D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</w:tr>
      <w:tr w:rsidR="006B7C0E" w:rsidRPr="00B979F0" w14:paraId="5E74F410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B58692" w14:textId="77777777" w:rsidR="006B7C0E" w:rsidRPr="00B979F0" w:rsidRDefault="006B7C0E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F86D9A" w14:textId="77777777" w:rsidR="006B7C0E" w:rsidRPr="00B979F0" w:rsidRDefault="006B7C0E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395003" w14:textId="77777777" w:rsidR="006B7C0E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</w:rPr>
            </w:pPr>
          </w:p>
          <w:p w14:paraId="77916969" w14:textId="6CCAB973" w:rsidR="006B7C0E" w:rsidRPr="00CB4479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</w:rPr>
            </w:pPr>
            <w:r w:rsidRPr="00CB4479">
              <w:rPr>
                <w:rFonts w:ascii="Arial" w:eastAsia="Times New Roman" w:hAnsi="Arial" w:cs="Arial"/>
                <w:b/>
                <w:bCs/>
                <w:sz w:val="20"/>
              </w:rPr>
              <w:t>Aggregate</w:t>
            </w:r>
          </w:p>
          <w:p w14:paraId="03F070F2" w14:textId="5A7FFA89" w:rsidR="006B7C0E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</w:rPr>
            </w:pPr>
            <w:r w:rsidRPr="00CB4479">
              <w:rPr>
                <w:rFonts w:ascii="Arial" w:eastAsia="Times New Roman" w:hAnsi="Arial" w:cs="Arial"/>
                <w:b/>
                <w:bCs/>
                <w:sz w:val="20"/>
              </w:rPr>
              <w:t xml:space="preserve">of </w:t>
            </w:r>
            <w:r>
              <w:rPr>
                <w:rFonts w:ascii="Arial" w:eastAsia="Times New Roman" w:hAnsi="Arial" w:cs="Arial"/>
                <w:b/>
                <w:bCs/>
                <w:sz w:val="20"/>
              </w:rPr>
              <w:t xml:space="preserve">Students from </w:t>
            </w:r>
            <w:r w:rsidRPr="00CB4479">
              <w:rPr>
                <w:rFonts w:ascii="Arial" w:eastAsia="Times New Roman" w:hAnsi="Arial" w:cs="Arial"/>
                <w:b/>
                <w:bCs/>
                <w:sz w:val="20"/>
              </w:rPr>
              <w:t>All Program Options</w:t>
            </w:r>
          </w:p>
          <w:p w14:paraId="2085D164" w14:textId="75733975" w:rsidR="006B7C0E" w:rsidRPr="00CB4479" w:rsidRDefault="006B7C0E" w:rsidP="25426F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>
              <w:br/>
            </w:r>
            <w:r w:rsidRPr="25426F1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 = (</w:t>
            </w:r>
            <w:r w:rsidR="008B113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</w:t>
            </w:r>
            <w:r w:rsidRPr="25426F1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BD28A1" w14:textId="399895D9" w:rsidR="006B7C0E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</w:rPr>
            </w:pPr>
            <w:r w:rsidRPr="00CB4479">
              <w:rPr>
                <w:rFonts w:ascii="Arial" w:eastAsia="Times New Roman" w:hAnsi="Arial" w:cs="Arial"/>
                <w:b/>
                <w:bCs/>
                <w:sz w:val="20"/>
              </w:rPr>
              <w:t>Program Option #1</w:t>
            </w:r>
          </w:p>
          <w:p w14:paraId="52E4CF35" w14:textId="77777777" w:rsidR="006B7C0E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18"/>
              </w:rPr>
            </w:pPr>
          </w:p>
          <w:p w14:paraId="3391FCC3" w14:textId="62D650C0" w:rsidR="006B7C0E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</w:rPr>
            </w:pPr>
            <w:r w:rsidRPr="00CB4479">
              <w:rPr>
                <w:rFonts w:ascii="Arial" w:eastAsia="Times New Roman" w:hAnsi="Arial" w:cs="Arial"/>
                <w:b/>
                <w:bCs/>
                <w:sz w:val="18"/>
              </w:rPr>
              <w:t>(</w:t>
            </w:r>
            <w:r>
              <w:rPr>
                <w:rFonts w:ascii="Arial" w:eastAsia="Times New Roman" w:hAnsi="Arial" w:cs="Arial"/>
                <w:b/>
                <w:bCs/>
                <w:sz w:val="18"/>
              </w:rPr>
              <w:t>ULM only has one on-campus option for BSW Level students</w:t>
            </w:r>
            <w:r w:rsidRPr="00CB4479">
              <w:rPr>
                <w:rFonts w:ascii="Arial" w:eastAsia="Times New Roman" w:hAnsi="Arial" w:cs="Arial"/>
                <w:b/>
                <w:bCs/>
                <w:sz w:val="18"/>
              </w:rPr>
              <w:t>)</w:t>
            </w:r>
          </w:p>
          <w:p w14:paraId="6A69771B" w14:textId="77777777" w:rsidR="006B7C0E" w:rsidRPr="00CB4479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</w:rPr>
            </w:pPr>
          </w:p>
          <w:p w14:paraId="4D26AB3F" w14:textId="692675DC" w:rsidR="006B7C0E" w:rsidRPr="00CB4479" w:rsidRDefault="006B7C0E" w:rsidP="25426F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25426F1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 = (</w:t>
            </w:r>
            <w:r w:rsidR="008B113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</w:t>
            </w:r>
          </w:p>
          <w:p w14:paraId="48BEA0B3" w14:textId="67AC7C24" w:rsidR="006B7C0E" w:rsidRPr="00CB4479" w:rsidRDefault="006B7C0E" w:rsidP="25426F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25426F1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6B7C0E" w:rsidRPr="00B979F0" w14:paraId="6CDB3BD2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EAAAA" w:themeFill="background2" w:themeFillShade="BF"/>
            <w:vAlign w:val="center"/>
          </w:tcPr>
          <w:p w14:paraId="53BB4B04" w14:textId="77777777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B712E8">
              <w:rPr>
                <w:rFonts w:ascii="Arial" w:eastAsia="Times New Roman" w:hAnsi="Arial" w:cs="Arial"/>
                <w:b/>
                <w:bCs/>
              </w:rPr>
              <w:t>Competency 0: Sample Row</w:t>
            </w:r>
          </w:p>
          <w:p w14:paraId="217FD746" w14:textId="77777777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i/>
                <w:iCs/>
              </w:rPr>
            </w:pPr>
            <w:r w:rsidRPr="00B712E8">
              <w:rPr>
                <w:rFonts w:ascii="Arial" w:eastAsia="Times New Roman" w:hAnsi="Arial" w:cs="Arial"/>
                <w:i/>
                <w:iCs/>
              </w:rPr>
              <w:t>(Delete this row prior to submission and/or posting)</w:t>
            </w:r>
          </w:p>
          <w:p w14:paraId="00DBBB26" w14:textId="77777777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i/>
                <w:iCs/>
              </w:rPr>
            </w:pPr>
          </w:p>
          <w:p w14:paraId="49F57C21" w14:textId="46DFAA36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i/>
                <w:iCs/>
              </w:rPr>
            </w:pPr>
            <w:r w:rsidRPr="00B712E8">
              <w:rPr>
                <w:rFonts w:ascii="Arial" w:hAnsi="Arial" w:cs="Arial"/>
                <w:i/>
              </w:rPr>
              <w:t>Disclaimer:</w:t>
            </w:r>
            <w:r w:rsidRPr="00B712E8">
              <w:rPr>
                <w:rFonts w:ascii="Arial" w:hAnsi="Arial" w:cs="Arial"/>
              </w:rPr>
              <w:t xml:space="preserve"> This is an example row, programs are solely responsible for selecting their benchmarks. COA does not endorse nor recommend any specific benchmarks. 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EAAAA" w:themeFill="background2" w:themeFillShade="BF"/>
            <w:vAlign w:val="center"/>
          </w:tcPr>
          <w:p w14:paraId="6E26B1F8" w14:textId="77777777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</w:p>
          <w:p w14:paraId="17E7EDC8" w14:textId="2FAFF6BD" w:rsidR="006B7C0E" w:rsidRPr="00B712E8" w:rsidRDefault="006B7C0E" w:rsidP="00FA0106">
            <w:pPr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  <w:r w:rsidRPr="00B712E8">
              <w:rPr>
                <w:rFonts w:ascii="Arial" w:eastAsia="Times New Roman" w:hAnsi="Arial" w:cs="Arial"/>
                <w:b/>
              </w:rPr>
              <w:t>e.g. 80%</w:t>
            </w:r>
            <w:r w:rsidRPr="00B712E8">
              <w:rPr>
                <w:rFonts w:ascii="Arial" w:hAnsi="Arial" w:cs="Arial"/>
              </w:rPr>
              <w:br/>
              <w:t>of students will demonstrate competence inclusive of 2 or more measures</w:t>
            </w:r>
          </w:p>
          <w:p w14:paraId="69A7C83D" w14:textId="686C2582" w:rsidR="006B7C0E" w:rsidRPr="00B712E8" w:rsidRDefault="006B7C0E" w:rsidP="00FA0106">
            <w:pPr>
              <w:spacing w:after="0" w:line="240" w:lineRule="auto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EAAAA" w:themeFill="background2" w:themeFillShade="BF"/>
            <w:vAlign w:val="center"/>
          </w:tcPr>
          <w:p w14:paraId="0AD7CD92" w14:textId="2F7C1066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(Percent of all students, inclusive of all program options, who demonstrated competence)</w:t>
            </w:r>
          </w:p>
          <w:p w14:paraId="13F60341" w14:textId="77777777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</w:p>
          <w:p w14:paraId="64B9CC96" w14:textId="5E912430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  <w:b/>
              </w:rPr>
              <w:t>e.g. 85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EAAAA" w:themeFill="background2" w:themeFillShade="BF"/>
            <w:vAlign w:val="center"/>
          </w:tcPr>
          <w:p w14:paraId="4FCCF27E" w14:textId="77777777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</w:rPr>
              <w:t>(Measure 1 + Measure 2 / 2)</w:t>
            </w:r>
          </w:p>
          <w:p w14:paraId="047FB367" w14:textId="77777777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6EA7D12" w14:textId="0FD9BEF5" w:rsidR="006B7C0E" w:rsidRPr="00B712E8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712E8">
              <w:rPr>
                <w:rFonts w:ascii="Arial" w:eastAsia="Times New Roman" w:hAnsi="Arial" w:cs="Arial"/>
                <w:b/>
              </w:rPr>
              <w:t>e.g. 80%</w:t>
            </w:r>
          </w:p>
        </w:tc>
      </w:tr>
      <w:tr w:rsidR="006B7C0E" w:rsidRPr="00B979F0" w14:paraId="61E1B245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C3FEDA" w14:textId="6BB666C1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63FCE45C" w14:textId="77777777" w:rsidR="00B712E8" w:rsidRDefault="00B712E8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825BC4E" w14:textId="6254390F" w:rsidR="006B7C0E" w:rsidRPr="0068793E" w:rsidRDefault="32D085B4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D0D0BF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</w:p>
          <w:p w14:paraId="4CC25157" w14:textId="77777777" w:rsidR="00857A97" w:rsidRDefault="00857A97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746739A5" w14:textId="1A5DB7AB" w:rsidR="006B7C0E" w:rsidRPr="00857A97" w:rsidRDefault="00CE4F7D" w:rsidP="00857A9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>
              <w:rPr>
                <w:rFonts w:ascii="Arial" w:eastAsia="Times New Roman" w:hAnsi="Arial" w:cs="Arial"/>
                <w:highlight w:val="lightGray"/>
              </w:rPr>
              <w:t>74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8E2E3D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</w:p>
          <w:p w14:paraId="3FD856B1" w14:textId="77777777" w:rsidR="00B712E8" w:rsidRPr="00857A97" w:rsidRDefault="00B712E8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1BE00EA" w14:textId="7C8A8DAF" w:rsidR="006B7C0E" w:rsidRPr="00857A97" w:rsidRDefault="000F0199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 xml:space="preserve"> </w:t>
            </w:r>
            <w:r w:rsidR="00247ADE" w:rsidRPr="00857A97">
              <w:rPr>
                <w:rFonts w:ascii="Arial" w:eastAsia="Times New Roman" w:hAnsi="Arial" w:cs="Arial"/>
              </w:rPr>
              <w:t>9</w:t>
            </w:r>
            <w:r w:rsidR="00621D01">
              <w:rPr>
                <w:rFonts w:ascii="Arial" w:eastAsia="Times New Roman" w:hAnsi="Arial" w:cs="Arial"/>
              </w:rPr>
              <w:t>8</w:t>
            </w:r>
            <w:r w:rsidR="12664DF2" w:rsidRPr="00857A97">
              <w:rPr>
                <w:rFonts w:ascii="Arial" w:eastAsia="Times New Roman" w:hAnsi="Arial" w:cs="Arial"/>
              </w:rPr>
              <w:t>%</w:t>
            </w:r>
            <w:r w:rsidR="4A8C10F6" w:rsidRPr="00857A97">
              <w:rPr>
                <w:rFonts w:ascii="Arial" w:eastAsia="Times New Roman" w:hAnsi="Arial" w:cs="Arial"/>
              </w:rPr>
              <w:t xml:space="preserve"> </w:t>
            </w:r>
            <w:r w:rsidR="5A27FF24" w:rsidRPr="00857A97">
              <w:rPr>
                <w:rFonts w:ascii="Arial" w:eastAsia="Times New Roman" w:hAnsi="Arial" w:cs="Arial"/>
              </w:rPr>
              <w:t>(</w:t>
            </w:r>
            <w:r w:rsidR="4A8C10F6" w:rsidRPr="00857A97">
              <w:rPr>
                <w:rFonts w:ascii="Arial" w:eastAsia="Times New Roman" w:hAnsi="Arial" w:cs="Arial"/>
              </w:rPr>
              <w:t>FP</w:t>
            </w:r>
            <w:r w:rsidR="70822C09" w:rsidRPr="00857A97">
              <w:rPr>
                <w:rFonts w:ascii="Arial" w:eastAsia="Times New Roman" w:hAnsi="Arial" w:cs="Arial"/>
              </w:rPr>
              <w:t>)</w:t>
            </w:r>
            <w:r w:rsidR="006B7C0E" w:rsidRPr="00857A97">
              <w:rPr>
                <w:rFonts w:ascii="Arial" w:eastAsia="Times New Roman" w:hAnsi="Arial" w:cs="Arial"/>
              </w:rPr>
              <w:t xml:space="preserve"> +</w:t>
            </w:r>
            <w:r w:rsidRPr="00857A97">
              <w:rPr>
                <w:rFonts w:ascii="Arial" w:eastAsia="Times New Roman" w:hAnsi="Arial" w:cs="Arial"/>
              </w:rPr>
              <w:t xml:space="preserve"> </w:t>
            </w:r>
            <w:r w:rsidR="00621D01">
              <w:rPr>
                <w:rFonts w:ascii="Arial" w:eastAsia="Times New Roman" w:hAnsi="Arial" w:cs="Arial"/>
              </w:rPr>
              <w:t>49</w:t>
            </w:r>
            <w:r w:rsidR="16CDE60E" w:rsidRPr="00857A97">
              <w:rPr>
                <w:rFonts w:ascii="Arial" w:eastAsia="Times New Roman" w:hAnsi="Arial" w:cs="Arial"/>
              </w:rPr>
              <w:t>%</w:t>
            </w:r>
            <w:r w:rsidR="05DE5AC1" w:rsidRPr="00857A97">
              <w:rPr>
                <w:rFonts w:ascii="Arial" w:eastAsia="Times New Roman" w:hAnsi="Arial" w:cs="Arial"/>
              </w:rPr>
              <w:t xml:space="preserve"> </w:t>
            </w:r>
            <w:r w:rsidR="6C535E0C" w:rsidRPr="00857A97">
              <w:rPr>
                <w:rFonts w:ascii="Arial" w:eastAsia="Times New Roman" w:hAnsi="Arial" w:cs="Arial"/>
              </w:rPr>
              <w:t>(</w:t>
            </w:r>
            <w:r w:rsidR="05DE5AC1" w:rsidRPr="00857A97">
              <w:rPr>
                <w:rFonts w:ascii="Arial" w:eastAsia="Times New Roman" w:hAnsi="Arial" w:cs="Arial"/>
              </w:rPr>
              <w:t>EE</w:t>
            </w:r>
            <w:r w:rsidR="70B17E7A" w:rsidRPr="00857A97">
              <w:rPr>
                <w:rFonts w:ascii="Arial" w:eastAsia="Times New Roman" w:hAnsi="Arial" w:cs="Arial"/>
              </w:rPr>
              <w:t>)</w:t>
            </w:r>
            <w:r w:rsidR="006B7C0E" w:rsidRPr="00857A97">
              <w:rPr>
                <w:rFonts w:ascii="Arial" w:eastAsia="Times New Roman" w:hAnsi="Arial" w:cs="Arial"/>
              </w:rPr>
              <w:t xml:space="preserve"> =</w:t>
            </w:r>
            <w:r w:rsidR="00D46AB6" w:rsidRPr="00857A97">
              <w:rPr>
                <w:rFonts w:ascii="Arial" w:eastAsia="Times New Roman" w:hAnsi="Arial" w:cs="Arial"/>
              </w:rPr>
              <w:t xml:space="preserve"> 147</w:t>
            </w:r>
            <w:r w:rsidR="002731F2" w:rsidRPr="00857A97">
              <w:rPr>
                <w:rFonts w:ascii="Arial" w:eastAsia="Times New Roman" w:hAnsi="Arial" w:cs="Arial"/>
              </w:rPr>
              <w:t>/2</w:t>
            </w:r>
            <w:r w:rsidR="006B7C0E" w:rsidRPr="00857A97">
              <w:rPr>
                <w:rFonts w:ascii="Arial" w:eastAsia="Times New Roman" w:hAnsi="Arial" w:cs="Arial"/>
              </w:rPr>
              <w:t xml:space="preserve"> </w:t>
            </w:r>
            <w:r w:rsidR="00080669" w:rsidRPr="00857A97">
              <w:rPr>
                <w:rFonts w:ascii="Arial" w:eastAsia="Times New Roman" w:hAnsi="Arial" w:cs="Arial"/>
              </w:rPr>
              <w:t xml:space="preserve">     </w:t>
            </w:r>
          </w:p>
          <w:p w14:paraId="2F81B5EC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21AB110" w14:textId="001F4F91" w:rsidR="006B7C0E" w:rsidRPr="00857A97" w:rsidRDefault="00B41FED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857A97">
              <w:rPr>
                <w:rFonts w:ascii="Arial" w:eastAsia="Times New Roman" w:hAnsi="Arial" w:cs="Arial"/>
              </w:rPr>
              <w:t>74</w:t>
            </w:r>
            <w:r w:rsidR="006B7C0E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172A45C1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80E745" w14:textId="4F90F8D1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lastRenderedPageBreak/>
              <w:t>Competency 2: Engage Diversity and Difference in Practice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12F83FFB" w14:textId="77777777" w:rsidR="00B712E8" w:rsidRDefault="00B712E8" w:rsidP="0063153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2E35129E" w14:textId="35FADB8C" w:rsidR="006B7C0E" w:rsidRPr="0068793E" w:rsidRDefault="2E9EBBF3" w:rsidP="0063153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4D2620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37A64265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4517F4FD" w14:textId="54189262" w:rsidR="006B7C0E" w:rsidRPr="00857A97" w:rsidRDefault="003D04D3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9</w:t>
            </w:r>
            <w:r w:rsidR="00CE4F7D">
              <w:rPr>
                <w:rFonts w:ascii="Arial" w:eastAsia="Times New Roman" w:hAnsi="Arial" w:cs="Arial"/>
                <w:shd w:val="clear" w:color="auto" w:fill="FFFFFF" w:themeFill="background1"/>
              </w:rPr>
              <w:t>1</w:t>
            </w:r>
            <w:r w:rsidR="004B755B" w:rsidRPr="00857A97">
              <w:rPr>
                <w:rFonts w:ascii="Arial" w:eastAsia="Times New Roman" w:hAnsi="Arial" w:cs="Arial"/>
                <w:shd w:val="clear" w:color="auto" w:fill="FFFFFF" w:themeFill="background1"/>
              </w:rPr>
              <w:t>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C3B3BD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52EC701" w14:textId="1DF256E3" w:rsidR="004B755B" w:rsidRPr="00857A97" w:rsidRDefault="000F0199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 xml:space="preserve"> </w:t>
            </w:r>
            <w:r w:rsidR="00F67A30" w:rsidRPr="00857A97">
              <w:rPr>
                <w:rFonts w:ascii="Arial" w:eastAsia="Times New Roman" w:hAnsi="Arial" w:cs="Arial"/>
              </w:rPr>
              <w:t>9</w:t>
            </w:r>
            <w:r w:rsidR="009F0415">
              <w:rPr>
                <w:rFonts w:ascii="Arial" w:eastAsia="Times New Roman" w:hAnsi="Arial" w:cs="Arial"/>
              </w:rPr>
              <w:t>9</w:t>
            </w:r>
            <w:r w:rsidR="004B755B" w:rsidRPr="00857A97">
              <w:rPr>
                <w:rFonts w:ascii="Arial" w:eastAsia="Times New Roman" w:hAnsi="Arial" w:cs="Arial"/>
              </w:rPr>
              <w:t xml:space="preserve">% (FP) + </w:t>
            </w:r>
            <w:r w:rsidR="00696FCC" w:rsidRPr="00857A97">
              <w:rPr>
                <w:rFonts w:ascii="Arial" w:eastAsia="Times New Roman" w:hAnsi="Arial" w:cs="Arial"/>
              </w:rPr>
              <w:t>8</w:t>
            </w:r>
            <w:r w:rsidR="00621D01">
              <w:rPr>
                <w:rFonts w:ascii="Arial" w:eastAsia="Times New Roman" w:hAnsi="Arial" w:cs="Arial"/>
              </w:rPr>
              <w:t>2</w:t>
            </w:r>
            <w:r w:rsidR="004B755B" w:rsidRPr="00857A97">
              <w:rPr>
                <w:rFonts w:ascii="Arial" w:eastAsia="Times New Roman" w:hAnsi="Arial" w:cs="Arial"/>
              </w:rPr>
              <w:t xml:space="preserve">% (EE) = </w:t>
            </w:r>
            <w:r w:rsidR="00B85A28" w:rsidRPr="00857A97">
              <w:rPr>
                <w:rFonts w:ascii="Arial" w:eastAsia="Times New Roman" w:hAnsi="Arial" w:cs="Arial"/>
              </w:rPr>
              <w:t>18</w:t>
            </w:r>
            <w:r w:rsidR="009F0415">
              <w:rPr>
                <w:rFonts w:ascii="Arial" w:eastAsia="Times New Roman" w:hAnsi="Arial" w:cs="Arial"/>
              </w:rPr>
              <w:t>1</w:t>
            </w:r>
            <w:r w:rsidR="006C2994" w:rsidRPr="00857A97">
              <w:rPr>
                <w:rFonts w:ascii="Arial" w:eastAsia="Times New Roman" w:hAnsi="Arial" w:cs="Arial"/>
              </w:rPr>
              <w:t>/</w:t>
            </w:r>
            <w:r w:rsidR="00002440" w:rsidRPr="00857A97">
              <w:rPr>
                <w:rFonts w:ascii="Arial" w:eastAsia="Times New Roman" w:hAnsi="Arial" w:cs="Arial"/>
              </w:rPr>
              <w:t>2</w:t>
            </w:r>
          </w:p>
          <w:p w14:paraId="2E9547FB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31E7397" w14:textId="02F6FAA1" w:rsidR="006B7C0E" w:rsidRPr="00857A97" w:rsidRDefault="003D04D3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</w:t>
            </w:r>
            <w:r w:rsidR="009F0415">
              <w:rPr>
                <w:rFonts w:ascii="Arial" w:eastAsia="Times New Roman" w:hAnsi="Arial" w:cs="Arial"/>
              </w:rPr>
              <w:t>1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0CD37150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C2C545" w14:textId="07A649C3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0A16BED6" w14:textId="49C1BEAB" w:rsidR="006B7C0E" w:rsidRPr="0068793E" w:rsidRDefault="720AB290" w:rsidP="06AE0C9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B036D7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0F59DF70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25A3D842" w14:textId="7B519954" w:rsidR="006B7C0E" w:rsidRPr="00857A97" w:rsidRDefault="005C2DEF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6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2F6141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11E21EB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10C538DA" w14:textId="4DEFDA3A" w:rsidR="004B755B" w:rsidRPr="00857A97" w:rsidRDefault="00F67A30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</w:t>
            </w:r>
            <w:r w:rsidR="005C2DEF">
              <w:rPr>
                <w:rFonts w:ascii="Arial" w:eastAsia="Times New Roman" w:hAnsi="Arial" w:cs="Arial"/>
              </w:rPr>
              <w:t>9</w:t>
            </w:r>
            <w:r w:rsidR="004B755B" w:rsidRPr="00857A97">
              <w:rPr>
                <w:rFonts w:ascii="Arial" w:eastAsia="Times New Roman" w:hAnsi="Arial" w:cs="Arial"/>
              </w:rPr>
              <w:t xml:space="preserve">% (FP) + </w:t>
            </w:r>
            <w:r w:rsidR="003D04D3" w:rsidRPr="00857A97">
              <w:rPr>
                <w:rFonts w:ascii="Arial" w:eastAsia="Times New Roman" w:hAnsi="Arial" w:cs="Arial"/>
              </w:rPr>
              <w:t>73</w:t>
            </w:r>
            <w:r w:rsidR="004B755B" w:rsidRPr="00857A97">
              <w:rPr>
                <w:rFonts w:ascii="Arial" w:eastAsia="Times New Roman" w:hAnsi="Arial" w:cs="Arial"/>
              </w:rPr>
              <w:t xml:space="preserve">% (EE) = </w:t>
            </w:r>
            <w:r w:rsidR="00877DE8" w:rsidRPr="00857A97">
              <w:rPr>
                <w:rFonts w:ascii="Arial" w:eastAsia="Times New Roman" w:hAnsi="Arial" w:cs="Arial"/>
              </w:rPr>
              <w:t>17</w:t>
            </w:r>
            <w:r w:rsidR="005C2DEF">
              <w:rPr>
                <w:rFonts w:ascii="Arial" w:eastAsia="Times New Roman" w:hAnsi="Arial" w:cs="Arial"/>
              </w:rPr>
              <w:t>2</w:t>
            </w:r>
            <w:r w:rsidR="00AF7D85" w:rsidRPr="00857A97">
              <w:rPr>
                <w:rFonts w:ascii="Arial" w:eastAsia="Times New Roman" w:hAnsi="Arial" w:cs="Arial"/>
              </w:rPr>
              <w:t>/</w:t>
            </w:r>
            <w:r w:rsidR="00877DE8" w:rsidRPr="00857A97">
              <w:rPr>
                <w:rFonts w:ascii="Arial" w:eastAsia="Times New Roman" w:hAnsi="Arial" w:cs="Arial"/>
              </w:rPr>
              <w:t>2</w:t>
            </w:r>
          </w:p>
          <w:p w14:paraId="7922C0B5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19AC1E84" w14:textId="0FBD4894" w:rsidR="006B7C0E" w:rsidRPr="00857A97" w:rsidRDefault="005D27A6" w:rsidP="00AF7D8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8</w:t>
            </w:r>
            <w:r w:rsidR="005C2DEF">
              <w:rPr>
                <w:rFonts w:ascii="Arial" w:eastAsia="Times New Roman" w:hAnsi="Arial" w:cs="Arial"/>
              </w:rPr>
              <w:t>6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1A56136D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AECF5F" w14:textId="11687D88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588FCFD8" w14:textId="77777777" w:rsidR="00B712E8" w:rsidRDefault="00B712E8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1B564A07" w14:textId="7EEEC150" w:rsidR="006B7C0E" w:rsidRPr="0068793E" w:rsidRDefault="6FDF14F0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302B3D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5629A7DD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5862B234" w14:textId="65559DCA" w:rsidR="006B7C0E" w:rsidRPr="00857A97" w:rsidRDefault="005C2DEF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2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723FFA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53754CB6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5D6A1D9" w14:textId="4974C858" w:rsidR="004B755B" w:rsidRPr="00857A97" w:rsidRDefault="000F0199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 xml:space="preserve"> </w:t>
            </w:r>
            <w:r w:rsidR="00F67A30" w:rsidRPr="00857A97">
              <w:rPr>
                <w:rFonts w:ascii="Arial" w:eastAsia="Times New Roman" w:hAnsi="Arial" w:cs="Arial"/>
              </w:rPr>
              <w:t>9</w:t>
            </w:r>
            <w:r w:rsidR="005C2DEF">
              <w:rPr>
                <w:rFonts w:ascii="Arial" w:eastAsia="Times New Roman" w:hAnsi="Arial" w:cs="Arial"/>
              </w:rPr>
              <w:t>0</w:t>
            </w:r>
            <w:r w:rsidR="004B755B" w:rsidRPr="00857A97">
              <w:rPr>
                <w:rFonts w:ascii="Arial" w:eastAsia="Times New Roman" w:hAnsi="Arial" w:cs="Arial"/>
              </w:rPr>
              <w:t xml:space="preserve">% (FP) + </w:t>
            </w:r>
            <w:r w:rsidR="00BB5D64" w:rsidRPr="00857A97">
              <w:rPr>
                <w:rFonts w:ascii="Arial" w:eastAsia="Times New Roman" w:hAnsi="Arial" w:cs="Arial"/>
              </w:rPr>
              <w:t>93</w:t>
            </w:r>
            <w:r w:rsidR="004B755B" w:rsidRPr="00857A97">
              <w:rPr>
                <w:rFonts w:ascii="Arial" w:eastAsia="Times New Roman" w:hAnsi="Arial" w:cs="Arial"/>
              </w:rPr>
              <w:t>% (EE) =</w:t>
            </w:r>
            <w:r w:rsidR="00A13E0C" w:rsidRPr="00857A97">
              <w:rPr>
                <w:rFonts w:ascii="Arial" w:eastAsia="Times New Roman" w:hAnsi="Arial" w:cs="Arial"/>
              </w:rPr>
              <w:t xml:space="preserve"> 18</w:t>
            </w:r>
            <w:r w:rsidR="005C2DEF">
              <w:rPr>
                <w:rFonts w:ascii="Arial" w:eastAsia="Times New Roman" w:hAnsi="Arial" w:cs="Arial"/>
              </w:rPr>
              <w:t>3</w:t>
            </w:r>
            <w:r w:rsidR="00AF7D85" w:rsidRPr="00857A97">
              <w:rPr>
                <w:rFonts w:ascii="Arial" w:eastAsia="Times New Roman" w:hAnsi="Arial" w:cs="Arial"/>
              </w:rPr>
              <w:t>/</w:t>
            </w:r>
            <w:r w:rsidR="00A13E0C" w:rsidRPr="00857A97">
              <w:rPr>
                <w:rFonts w:ascii="Arial" w:eastAsia="Times New Roman" w:hAnsi="Arial" w:cs="Arial"/>
              </w:rPr>
              <w:t>2</w:t>
            </w:r>
          </w:p>
          <w:p w14:paraId="460BEEDA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5D5B4F8D" w14:textId="6F3BADC1" w:rsidR="006B7C0E" w:rsidRPr="00857A97" w:rsidRDefault="006F6786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</w:t>
            </w:r>
            <w:r w:rsidR="005C2DEF">
              <w:rPr>
                <w:rFonts w:ascii="Arial" w:eastAsia="Times New Roman" w:hAnsi="Arial" w:cs="Arial"/>
              </w:rPr>
              <w:t>2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11AF5D48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340C18" w14:textId="70A48D04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4A88D021" w14:textId="77777777" w:rsidR="006B7C0E" w:rsidRPr="0068793E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2EC0EA35" w14:textId="210BBF74" w:rsidR="006B7C0E" w:rsidRPr="0068793E" w:rsidRDefault="718FA0F3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4357EB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6825A58C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39E5C5E7" w14:textId="108D1DF1" w:rsidR="006B7C0E" w:rsidRPr="00857A97" w:rsidRDefault="00447E7A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5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86855C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186B006C" w14:textId="678AD319" w:rsidR="25426F17" w:rsidRPr="00857A97" w:rsidRDefault="25426F17" w:rsidP="25426F17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  <w:p w14:paraId="2E74F2FC" w14:textId="74914118" w:rsidR="004B755B" w:rsidRPr="00857A97" w:rsidRDefault="000F0199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 xml:space="preserve"> </w:t>
            </w:r>
            <w:r w:rsidR="00F67A30" w:rsidRPr="00857A97">
              <w:rPr>
                <w:rFonts w:ascii="Arial" w:eastAsia="Times New Roman" w:hAnsi="Arial" w:cs="Arial"/>
              </w:rPr>
              <w:t>9</w:t>
            </w:r>
            <w:r w:rsidR="00447E7A">
              <w:rPr>
                <w:rFonts w:ascii="Arial" w:eastAsia="Times New Roman" w:hAnsi="Arial" w:cs="Arial"/>
              </w:rPr>
              <w:t>8</w:t>
            </w:r>
            <w:r w:rsidR="004B755B" w:rsidRPr="00857A97">
              <w:rPr>
                <w:rFonts w:ascii="Arial" w:eastAsia="Times New Roman" w:hAnsi="Arial" w:cs="Arial"/>
              </w:rPr>
              <w:t xml:space="preserve">% (FP) + </w:t>
            </w:r>
            <w:r w:rsidR="007F10D0" w:rsidRPr="00857A97">
              <w:rPr>
                <w:rFonts w:ascii="Arial" w:eastAsia="Times New Roman" w:hAnsi="Arial" w:cs="Arial"/>
              </w:rPr>
              <w:t>7</w:t>
            </w:r>
            <w:r w:rsidR="00A92A06">
              <w:rPr>
                <w:rFonts w:ascii="Arial" w:eastAsia="Times New Roman" w:hAnsi="Arial" w:cs="Arial"/>
              </w:rPr>
              <w:t>1</w:t>
            </w:r>
            <w:r w:rsidR="004B755B" w:rsidRPr="00857A97">
              <w:rPr>
                <w:rFonts w:ascii="Arial" w:eastAsia="Times New Roman" w:hAnsi="Arial" w:cs="Arial"/>
              </w:rPr>
              <w:t>% (EE) =</w:t>
            </w:r>
            <w:r w:rsidR="00080669" w:rsidRPr="00857A97">
              <w:rPr>
                <w:rFonts w:ascii="Arial" w:eastAsia="Times New Roman" w:hAnsi="Arial" w:cs="Arial"/>
              </w:rPr>
              <w:t xml:space="preserve"> </w:t>
            </w:r>
            <w:r w:rsidR="00F228BA" w:rsidRPr="00857A97">
              <w:rPr>
                <w:rFonts w:ascii="Arial" w:eastAsia="Times New Roman" w:hAnsi="Arial" w:cs="Arial"/>
              </w:rPr>
              <w:t>1</w:t>
            </w:r>
            <w:r w:rsidR="00447E7A">
              <w:rPr>
                <w:rFonts w:ascii="Arial" w:eastAsia="Times New Roman" w:hAnsi="Arial" w:cs="Arial"/>
              </w:rPr>
              <w:t>69</w:t>
            </w:r>
            <w:r w:rsidR="00AF7D85" w:rsidRPr="00857A97">
              <w:rPr>
                <w:rFonts w:ascii="Arial" w:eastAsia="Times New Roman" w:hAnsi="Arial" w:cs="Arial"/>
              </w:rPr>
              <w:t>/</w:t>
            </w:r>
            <w:r w:rsidR="001D61B8" w:rsidRPr="00857A97">
              <w:rPr>
                <w:rFonts w:ascii="Arial" w:eastAsia="Times New Roman" w:hAnsi="Arial" w:cs="Arial"/>
              </w:rPr>
              <w:t>2</w:t>
            </w:r>
          </w:p>
          <w:p w14:paraId="579A84C3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3EE5EFCE" w14:textId="26B9C88A" w:rsidR="006B7C0E" w:rsidRPr="00857A97" w:rsidRDefault="009F1C84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8</w:t>
            </w:r>
            <w:r w:rsidR="00447E7A">
              <w:rPr>
                <w:rFonts w:ascii="Arial" w:eastAsia="Times New Roman" w:hAnsi="Arial" w:cs="Arial"/>
              </w:rPr>
              <w:t>5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1B302ECC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9A60A3" w14:textId="73C2BEA6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6CF863A2" w14:textId="77777777" w:rsidR="006B7C0E" w:rsidRPr="0068793E" w:rsidRDefault="006B7C0E" w:rsidP="00B712E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</w:p>
          <w:p w14:paraId="3079F9A6" w14:textId="28C89103" w:rsidR="006B7C0E" w:rsidRPr="0068793E" w:rsidRDefault="3E6BA13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742840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22AA8530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526B2421" w14:textId="35C25642" w:rsidR="006B7C0E" w:rsidRPr="00857A97" w:rsidRDefault="00447E7A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3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8F15C6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B774895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02C03139" w14:textId="34857F2F" w:rsidR="004B755B" w:rsidRPr="00857A97" w:rsidRDefault="00447E7A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00</w:t>
            </w:r>
            <w:r w:rsidR="004B755B" w:rsidRPr="00857A97">
              <w:rPr>
                <w:rFonts w:ascii="Arial" w:eastAsia="Times New Roman" w:hAnsi="Arial" w:cs="Arial"/>
              </w:rPr>
              <w:t xml:space="preserve">% (FP) + </w:t>
            </w:r>
            <w:r w:rsidR="006E5998" w:rsidRPr="00857A97">
              <w:rPr>
                <w:rFonts w:ascii="Arial" w:eastAsia="Times New Roman" w:hAnsi="Arial" w:cs="Arial"/>
              </w:rPr>
              <w:t>8</w:t>
            </w:r>
            <w:r w:rsidR="00AD5EE7">
              <w:rPr>
                <w:rFonts w:ascii="Arial" w:eastAsia="Times New Roman" w:hAnsi="Arial" w:cs="Arial"/>
              </w:rPr>
              <w:t>6</w:t>
            </w:r>
            <w:r w:rsidR="004B755B" w:rsidRPr="00857A97">
              <w:rPr>
                <w:rFonts w:ascii="Arial" w:eastAsia="Times New Roman" w:hAnsi="Arial" w:cs="Arial"/>
              </w:rPr>
              <w:t>% (EE) =</w:t>
            </w:r>
            <w:r w:rsidR="00080669" w:rsidRPr="00857A97">
              <w:rPr>
                <w:rFonts w:ascii="Arial" w:eastAsia="Times New Roman" w:hAnsi="Arial" w:cs="Arial"/>
              </w:rPr>
              <w:t xml:space="preserve"> </w:t>
            </w:r>
            <w:r w:rsidR="007B6598" w:rsidRPr="00857A97">
              <w:rPr>
                <w:rFonts w:ascii="Arial" w:eastAsia="Times New Roman" w:hAnsi="Arial" w:cs="Arial"/>
              </w:rPr>
              <w:t>18</w:t>
            </w:r>
            <w:r>
              <w:rPr>
                <w:rFonts w:ascii="Arial" w:eastAsia="Times New Roman" w:hAnsi="Arial" w:cs="Arial"/>
              </w:rPr>
              <w:t>6</w:t>
            </w:r>
            <w:r w:rsidR="00AF7D85" w:rsidRPr="00857A97">
              <w:rPr>
                <w:rFonts w:ascii="Arial" w:eastAsia="Times New Roman" w:hAnsi="Arial" w:cs="Arial"/>
              </w:rPr>
              <w:t>/</w:t>
            </w:r>
            <w:r w:rsidR="005D5B39" w:rsidRPr="00857A97">
              <w:rPr>
                <w:rFonts w:ascii="Arial" w:eastAsia="Times New Roman" w:hAnsi="Arial" w:cs="Arial"/>
              </w:rPr>
              <w:t>2</w:t>
            </w:r>
          </w:p>
          <w:p w14:paraId="222D06C4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355E31F" w14:textId="731FFECE" w:rsidR="006B7C0E" w:rsidRPr="00857A97" w:rsidRDefault="005D5B39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</w:t>
            </w:r>
            <w:r w:rsidR="00447E7A">
              <w:rPr>
                <w:rFonts w:ascii="Arial" w:eastAsia="Times New Roman" w:hAnsi="Arial" w:cs="Arial"/>
              </w:rPr>
              <w:t>3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4DE1C295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7FFC90" w14:textId="1118CB3C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4469BC8C" w14:textId="77777777" w:rsidR="006B7C0E" w:rsidRPr="0068793E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2308D97C" w14:textId="7AF42F97" w:rsidR="006B7C0E" w:rsidRPr="0068793E" w:rsidRDefault="78769928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D39DFD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271CF919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258C343A" w14:textId="027230E0" w:rsidR="006B7C0E" w:rsidRPr="00857A97" w:rsidRDefault="00447E7A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4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B75DE3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DCD6E29" w14:textId="46E968AC" w:rsidR="004B755B" w:rsidRPr="00857A97" w:rsidRDefault="005336CD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</w:t>
            </w:r>
            <w:r w:rsidR="00447E7A">
              <w:rPr>
                <w:rFonts w:ascii="Arial" w:eastAsia="Times New Roman" w:hAnsi="Arial" w:cs="Arial"/>
              </w:rPr>
              <w:t>7</w:t>
            </w:r>
            <w:r w:rsidR="004B755B" w:rsidRPr="00857A97">
              <w:rPr>
                <w:rFonts w:ascii="Arial" w:eastAsia="Times New Roman" w:hAnsi="Arial" w:cs="Arial"/>
              </w:rPr>
              <w:t xml:space="preserve">% (FP) + </w:t>
            </w:r>
            <w:r w:rsidR="009F1C84" w:rsidRPr="00857A97">
              <w:rPr>
                <w:rFonts w:ascii="Arial" w:eastAsia="Times New Roman" w:hAnsi="Arial" w:cs="Arial"/>
              </w:rPr>
              <w:t>7</w:t>
            </w:r>
            <w:r w:rsidR="00AD5EE7">
              <w:rPr>
                <w:rFonts w:ascii="Arial" w:eastAsia="Times New Roman" w:hAnsi="Arial" w:cs="Arial"/>
              </w:rPr>
              <w:t>1</w:t>
            </w:r>
            <w:r w:rsidR="004B755B" w:rsidRPr="00857A97">
              <w:rPr>
                <w:rFonts w:ascii="Arial" w:eastAsia="Times New Roman" w:hAnsi="Arial" w:cs="Arial"/>
              </w:rPr>
              <w:t>% (EE) =</w:t>
            </w:r>
            <w:r w:rsidR="001979A7" w:rsidRPr="00857A97">
              <w:rPr>
                <w:rFonts w:ascii="Arial" w:eastAsia="Times New Roman" w:hAnsi="Arial" w:cs="Arial"/>
              </w:rPr>
              <w:t xml:space="preserve"> </w:t>
            </w:r>
            <w:r w:rsidR="007C45E9" w:rsidRPr="00857A97">
              <w:rPr>
                <w:rFonts w:ascii="Arial" w:eastAsia="Times New Roman" w:hAnsi="Arial" w:cs="Arial"/>
              </w:rPr>
              <w:t>16</w:t>
            </w:r>
            <w:r w:rsidR="00447E7A">
              <w:rPr>
                <w:rFonts w:ascii="Arial" w:eastAsia="Times New Roman" w:hAnsi="Arial" w:cs="Arial"/>
              </w:rPr>
              <w:t>8</w:t>
            </w:r>
            <w:r w:rsidR="00AF7D85" w:rsidRPr="00857A97">
              <w:rPr>
                <w:rFonts w:ascii="Arial" w:eastAsia="Times New Roman" w:hAnsi="Arial" w:cs="Arial"/>
              </w:rPr>
              <w:t>/</w:t>
            </w:r>
            <w:r w:rsidR="001979A7" w:rsidRPr="00857A97">
              <w:rPr>
                <w:rFonts w:ascii="Arial" w:eastAsia="Times New Roman" w:hAnsi="Arial" w:cs="Arial"/>
              </w:rPr>
              <w:t>2</w:t>
            </w:r>
          </w:p>
          <w:p w14:paraId="4D082057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0EBC682B" w14:textId="4AE64A15" w:rsidR="006B7C0E" w:rsidRPr="00857A97" w:rsidRDefault="00B47550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8</w:t>
            </w:r>
            <w:r w:rsidR="00447E7A">
              <w:rPr>
                <w:rFonts w:ascii="Arial" w:eastAsia="Times New Roman" w:hAnsi="Arial" w:cs="Arial"/>
              </w:rPr>
              <w:t>4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31A2E7D3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F2A305" w14:textId="7F398A0B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lastRenderedPageBreak/>
              <w:t>Competency 8: Intervene with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7D19CA40" w14:textId="58BB390E" w:rsidR="006B7C0E" w:rsidRPr="0068793E" w:rsidRDefault="006B7C0E" w:rsidP="00FE503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68793E">
              <w:rPr>
                <w:rFonts w:ascii="Arial" w:eastAsia="Times New Roman" w:hAnsi="Arial" w:cs="Arial"/>
              </w:rPr>
              <w:t> </w:t>
            </w:r>
          </w:p>
          <w:p w14:paraId="3F64EF4D" w14:textId="14F60267" w:rsidR="006B7C0E" w:rsidRPr="0068793E" w:rsidRDefault="23F27273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AA32F4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693FCE7F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1E3D39D0" w14:textId="0258B79B" w:rsidR="006B7C0E" w:rsidRPr="00857A97" w:rsidRDefault="00447E7A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6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5B4F2B" w14:textId="7487FE3D" w:rsidR="006B7C0E" w:rsidRPr="00857A97" w:rsidRDefault="006B7C0E" w:rsidP="0063153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51028FE" w14:textId="77777777" w:rsidR="006B7C0E" w:rsidRPr="00857A97" w:rsidRDefault="006B7C0E" w:rsidP="0063153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5C99665A" w14:textId="182CDA81" w:rsidR="004B755B" w:rsidRPr="00857A97" w:rsidRDefault="00144A3E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</w:t>
            </w:r>
            <w:r w:rsidR="00447E7A">
              <w:rPr>
                <w:rFonts w:ascii="Arial" w:eastAsia="Times New Roman" w:hAnsi="Arial" w:cs="Arial"/>
              </w:rPr>
              <w:t>6</w:t>
            </w:r>
            <w:r w:rsidR="004B755B" w:rsidRPr="00857A97">
              <w:rPr>
                <w:rFonts w:ascii="Arial" w:eastAsia="Times New Roman" w:hAnsi="Arial" w:cs="Arial"/>
              </w:rPr>
              <w:t>% (FP) +</w:t>
            </w:r>
            <w:r w:rsidRPr="00857A97">
              <w:rPr>
                <w:rFonts w:ascii="Arial" w:eastAsia="Times New Roman" w:hAnsi="Arial" w:cs="Arial"/>
              </w:rPr>
              <w:t xml:space="preserve"> </w:t>
            </w:r>
            <w:r w:rsidR="00F5313C" w:rsidRPr="00857A97">
              <w:rPr>
                <w:rFonts w:ascii="Arial" w:eastAsia="Times New Roman" w:hAnsi="Arial" w:cs="Arial"/>
              </w:rPr>
              <w:t>9</w:t>
            </w:r>
            <w:r w:rsidR="00AD5EE7">
              <w:rPr>
                <w:rFonts w:ascii="Arial" w:eastAsia="Times New Roman" w:hAnsi="Arial" w:cs="Arial"/>
              </w:rPr>
              <w:t>5</w:t>
            </w:r>
            <w:r w:rsidR="004B755B" w:rsidRPr="00857A97">
              <w:rPr>
                <w:rFonts w:ascii="Arial" w:eastAsia="Times New Roman" w:hAnsi="Arial" w:cs="Arial"/>
              </w:rPr>
              <w:t xml:space="preserve">% (EE) = </w:t>
            </w:r>
            <w:r w:rsidR="00080669" w:rsidRPr="00857A97">
              <w:rPr>
                <w:rFonts w:ascii="Arial" w:eastAsia="Times New Roman" w:hAnsi="Arial" w:cs="Arial"/>
              </w:rPr>
              <w:t xml:space="preserve">  </w:t>
            </w:r>
            <w:r w:rsidR="00A747A6" w:rsidRPr="00857A97">
              <w:rPr>
                <w:rFonts w:ascii="Arial" w:eastAsia="Times New Roman" w:hAnsi="Arial" w:cs="Arial"/>
              </w:rPr>
              <w:t>1</w:t>
            </w:r>
            <w:r w:rsidR="00447E7A">
              <w:rPr>
                <w:rFonts w:ascii="Arial" w:eastAsia="Times New Roman" w:hAnsi="Arial" w:cs="Arial"/>
              </w:rPr>
              <w:t>91</w:t>
            </w:r>
            <w:r w:rsidR="00080669" w:rsidRPr="00857A97">
              <w:rPr>
                <w:rFonts w:ascii="Arial" w:eastAsia="Times New Roman" w:hAnsi="Arial" w:cs="Arial"/>
              </w:rPr>
              <w:t>/</w:t>
            </w:r>
            <w:r w:rsidR="00A747A6" w:rsidRPr="00857A97">
              <w:rPr>
                <w:rFonts w:ascii="Arial" w:eastAsia="Times New Roman" w:hAnsi="Arial" w:cs="Arial"/>
              </w:rPr>
              <w:t>2</w:t>
            </w:r>
          </w:p>
          <w:p w14:paraId="03F86536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2DDF9610" w14:textId="2F1F8C13" w:rsidR="006B7C0E" w:rsidRPr="00857A97" w:rsidRDefault="00BF097F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</w:t>
            </w:r>
            <w:r w:rsidR="00447E7A">
              <w:rPr>
                <w:rFonts w:ascii="Arial" w:eastAsia="Times New Roman" w:hAnsi="Arial" w:cs="Arial"/>
              </w:rPr>
              <w:t>6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3A69815C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A468BC" w14:textId="5D71D29D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3B1F4AEA" w14:textId="2188A2C2" w:rsidR="006B7C0E" w:rsidRPr="0068793E" w:rsidRDefault="006B7C0E" w:rsidP="00FE503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68793E">
              <w:rPr>
                <w:rFonts w:ascii="Arial" w:eastAsia="Times New Roman" w:hAnsi="Arial" w:cs="Arial"/>
              </w:rPr>
              <w:t> </w:t>
            </w:r>
          </w:p>
          <w:p w14:paraId="2B52E165" w14:textId="26A0C77D" w:rsidR="006B7C0E" w:rsidRPr="0068793E" w:rsidRDefault="055D0E52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6AE0C97">
              <w:rPr>
                <w:rFonts w:ascii="Arial" w:eastAsia="Times New Roman" w:hAnsi="Arial" w:cs="Arial"/>
              </w:rPr>
              <w:t>8</w:t>
            </w:r>
            <w:r w:rsidR="62B7BC94" w:rsidRPr="06AE0C97">
              <w:rPr>
                <w:rFonts w:ascii="Arial" w:eastAsia="Times New Roman" w:hAnsi="Arial" w:cs="Arial"/>
              </w:rPr>
              <w:t>0% of students will demonstrate competence inclusive of 2 or more measures (Field Placement &amp; Exit Examination)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2A0C25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1BF53A45" w14:textId="77777777" w:rsidR="004B755B" w:rsidRPr="00857A97" w:rsidRDefault="004B755B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hd w:val="clear" w:color="auto" w:fill="FFFFFF" w:themeFill="background1"/>
              </w:rPr>
            </w:pPr>
          </w:p>
          <w:p w14:paraId="259DA527" w14:textId="59F9645B" w:rsidR="006B7C0E" w:rsidRPr="00857A97" w:rsidRDefault="00447E7A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4%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D54BA3" w14:textId="20316485" w:rsidR="006B7C0E" w:rsidRPr="00857A97" w:rsidRDefault="006B7C0E" w:rsidP="0063153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AF55B8B" w14:textId="77777777" w:rsidR="006B7C0E" w:rsidRPr="00857A97" w:rsidRDefault="006B7C0E" w:rsidP="0063153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3AA576B1" w14:textId="5B1B594E" w:rsidR="004B755B" w:rsidRPr="00857A97" w:rsidRDefault="00144A3E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</w:t>
            </w:r>
            <w:r w:rsidR="00447E7A">
              <w:rPr>
                <w:rFonts w:ascii="Arial" w:eastAsia="Times New Roman" w:hAnsi="Arial" w:cs="Arial"/>
              </w:rPr>
              <w:t>7</w:t>
            </w:r>
            <w:r w:rsidR="004B755B" w:rsidRPr="00857A97">
              <w:rPr>
                <w:rFonts w:ascii="Arial" w:eastAsia="Times New Roman" w:hAnsi="Arial" w:cs="Arial"/>
              </w:rPr>
              <w:t xml:space="preserve">% (FP) + </w:t>
            </w:r>
            <w:r w:rsidR="00BF097F" w:rsidRPr="00857A97">
              <w:rPr>
                <w:rFonts w:ascii="Arial" w:eastAsia="Times New Roman" w:hAnsi="Arial" w:cs="Arial"/>
              </w:rPr>
              <w:t>9</w:t>
            </w:r>
            <w:r w:rsidR="00AD5EE7">
              <w:rPr>
                <w:rFonts w:ascii="Arial" w:eastAsia="Times New Roman" w:hAnsi="Arial" w:cs="Arial"/>
              </w:rPr>
              <w:t xml:space="preserve">1 </w:t>
            </w:r>
            <w:r w:rsidR="004B755B" w:rsidRPr="00857A97">
              <w:rPr>
                <w:rFonts w:ascii="Arial" w:eastAsia="Times New Roman" w:hAnsi="Arial" w:cs="Arial"/>
              </w:rPr>
              <w:t xml:space="preserve">% (EE) = </w:t>
            </w:r>
            <w:r w:rsidR="00447E7A">
              <w:rPr>
                <w:rFonts w:ascii="Arial" w:eastAsia="Times New Roman" w:hAnsi="Arial" w:cs="Arial"/>
              </w:rPr>
              <w:t>188</w:t>
            </w:r>
            <w:r w:rsidR="00080669" w:rsidRPr="00857A97">
              <w:rPr>
                <w:rFonts w:ascii="Arial" w:eastAsia="Times New Roman" w:hAnsi="Arial" w:cs="Arial"/>
              </w:rPr>
              <w:t>/</w:t>
            </w:r>
            <w:r w:rsidR="00921641" w:rsidRPr="00857A97">
              <w:rPr>
                <w:rFonts w:ascii="Arial" w:eastAsia="Times New Roman" w:hAnsi="Arial" w:cs="Arial"/>
              </w:rPr>
              <w:t>2</w:t>
            </w:r>
          </w:p>
          <w:p w14:paraId="78C73093" w14:textId="77777777" w:rsidR="004B755B" w:rsidRPr="00857A97" w:rsidRDefault="004B755B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2BD58B42" w14:textId="371AB95B" w:rsidR="006B7C0E" w:rsidRPr="00857A97" w:rsidRDefault="00857A97" w:rsidP="004B75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9</w:t>
            </w:r>
            <w:r w:rsidR="00447E7A">
              <w:rPr>
                <w:rFonts w:ascii="Arial" w:eastAsia="Times New Roman" w:hAnsi="Arial" w:cs="Arial"/>
              </w:rPr>
              <w:t>4</w:t>
            </w:r>
            <w:r w:rsidR="004B755B" w:rsidRPr="00857A97">
              <w:rPr>
                <w:rFonts w:ascii="Arial" w:eastAsia="Times New Roman" w:hAnsi="Arial" w:cs="Arial"/>
              </w:rPr>
              <w:t>%</w:t>
            </w:r>
          </w:p>
        </w:tc>
      </w:tr>
      <w:tr w:rsidR="006B7C0E" w:rsidRPr="00B979F0" w14:paraId="400F7968" w14:textId="77777777" w:rsidTr="06AE0C97">
        <w:tc>
          <w:tcPr>
            <w:tcW w:w="36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947CA9" w14:textId="1AD35CB7" w:rsidR="006B7C0E" w:rsidRPr="00B979F0" w:rsidRDefault="006B7C0E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Any </w:t>
            </w:r>
            <w:r>
              <w:rPr>
                <w:rFonts w:ascii="Arial" w:eastAsia="Times New Roman" w:hAnsi="Arial" w:cs="Arial"/>
                <w:b/>
                <w:bCs/>
              </w:rPr>
              <w:t>a</w:t>
            </w:r>
            <w:r w:rsidRPr="00B979F0">
              <w:rPr>
                <w:rFonts w:ascii="Arial" w:eastAsia="Times New Roman" w:hAnsi="Arial" w:cs="Arial"/>
                <w:b/>
                <w:bCs/>
              </w:rPr>
              <w:t>dditional Competency(</w:t>
            </w:r>
            <w:proofErr w:type="spellStart"/>
            <w:r w:rsidRPr="00B979F0">
              <w:rPr>
                <w:rFonts w:ascii="Arial" w:eastAsia="Times New Roman" w:hAnsi="Arial" w:cs="Arial"/>
                <w:b/>
                <w:bCs/>
              </w:rPr>
              <w:t>ies</w:t>
            </w:r>
            <w:proofErr w:type="spellEnd"/>
            <w:r w:rsidRPr="00B979F0">
              <w:rPr>
                <w:rFonts w:ascii="Arial" w:eastAsia="Times New Roman" w:hAnsi="Arial" w:cs="Arial"/>
                <w:b/>
                <w:bCs/>
              </w:rPr>
              <w:t>) Developed by the Program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7A5A1453" w14:textId="77777777" w:rsidR="006B7C0E" w:rsidRPr="0068793E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682533BB" w14:textId="77777777" w:rsidR="006B7C0E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68793E">
              <w:rPr>
                <w:rFonts w:ascii="Arial" w:eastAsia="Times New Roman" w:hAnsi="Arial" w:cs="Arial"/>
              </w:rPr>
              <w:t>N/A</w:t>
            </w:r>
          </w:p>
          <w:p w14:paraId="5607686D" w14:textId="77777777" w:rsidR="00B712E8" w:rsidRDefault="00B712E8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677F6238" w14:textId="763E7B26" w:rsidR="00B712E8" w:rsidRPr="0068793E" w:rsidRDefault="00B712E8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7C2FD3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1CE7DDE1" w14:textId="7808E669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N/A</w:t>
            </w:r>
          </w:p>
        </w:tc>
        <w:tc>
          <w:tcPr>
            <w:tcW w:w="378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225AFA" w14:textId="77777777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0637CAEC" w14:textId="2A9EA4BB" w:rsidR="006B7C0E" w:rsidRPr="00857A97" w:rsidRDefault="006B7C0E" w:rsidP="002F58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57A97">
              <w:rPr>
                <w:rFonts w:ascii="Arial" w:eastAsia="Times New Roman" w:hAnsi="Arial" w:cs="Arial"/>
              </w:rPr>
              <w:t>N/A</w:t>
            </w:r>
          </w:p>
        </w:tc>
      </w:tr>
    </w:tbl>
    <w:p w14:paraId="1EBB717B" w14:textId="55AD0883" w:rsidR="00F964DF" w:rsidRPr="00B979F0" w:rsidRDefault="00F964DF" w:rsidP="00D06AE0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</w:p>
    <w:p w14:paraId="5D88DA72" w14:textId="77777777" w:rsidR="00D30896" w:rsidRPr="00B979F0" w:rsidRDefault="00D30896" w:rsidP="00813741">
      <w:pPr>
        <w:spacing w:after="0" w:line="240" w:lineRule="auto"/>
        <w:textAlignment w:val="baseline"/>
        <w:rPr>
          <w:rFonts w:ascii="Arial" w:hAnsi="Arial" w:cs="Arial"/>
        </w:rPr>
      </w:pPr>
    </w:p>
    <w:sectPr w:rsidR="00D30896" w:rsidRPr="00B979F0" w:rsidSect="00AB3596">
      <w:pgSz w:w="15840" w:h="12240" w:orient="landscape"/>
      <w:pgMar w:top="1440" w:right="81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37E4CD" w14:textId="77777777" w:rsidR="009B0F76" w:rsidRDefault="009B0F76" w:rsidP="005C37CC">
      <w:pPr>
        <w:spacing w:after="0" w:line="240" w:lineRule="auto"/>
      </w:pPr>
      <w:r>
        <w:separator/>
      </w:r>
    </w:p>
  </w:endnote>
  <w:endnote w:type="continuationSeparator" w:id="0">
    <w:p w14:paraId="4E4D2B89" w14:textId="77777777" w:rsidR="009B0F76" w:rsidRDefault="009B0F76" w:rsidP="005C37CC">
      <w:pPr>
        <w:spacing w:after="0" w:line="240" w:lineRule="auto"/>
      </w:pPr>
      <w:r>
        <w:continuationSeparator/>
      </w:r>
    </w:p>
  </w:endnote>
  <w:endnote w:type="continuationNotice" w:id="1">
    <w:p w14:paraId="71486621" w14:textId="77777777" w:rsidR="009B0F76" w:rsidRDefault="009B0F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</w:rPr>
      <w:id w:val="1355768565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14:paraId="6C151B28" w14:textId="20FD83D8" w:rsidR="00E364FB" w:rsidRPr="004C72CD" w:rsidRDefault="001338CB" w:rsidP="001338CB">
        <w:pPr>
          <w:pStyle w:val="Footer"/>
          <w:jc w:val="right"/>
          <w:rPr>
            <w:rFonts w:ascii="Arial" w:hAnsi="Arial" w:cs="Arial"/>
          </w:rPr>
        </w:pPr>
        <w:r w:rsidRPr="004C72CD">
          <w:rPr>
            <w:rFonts w:ascii="Arial" w:hAnsi="Arial" w:cs="Arial"/>
          </w:rPr>
          <w:t xml:space="preserve">Updated </w:t>
        </w:r>
        <w:r w:rsidR="00D104DE">
          <w:rPr>
            <w:rFonts w:ascii="Arial" w:hAnsi="Arial" w:cs="Arial"/>
          </w:rPr>
          <w:t>9.2</w:t>
        </w:r>
        <w:r w:rsidR="004C72CD" w:rsidRPr="004C72CD">
          <w:rPr>
            <w:rFonts w:ascii="Arial" w:hAnsi="Arial" w:cs="Arial"/>
          </w:rPr>
          <w:t>.20</w:t>
        </w:r>
      </w:p>
      <w:p w14:paraId="017C83B6" w14:textId="569F5144" w:rsidR="00BE74C1" w:rsidRPr="004C72CD" w:rsidRDefault="00E364FB" w:rsidP="00E364FB">
        <w:pPr>
          <w:pStyle w:val="Footer"/>
          <w:jc w:val="right"/>
          <w:rPr>
            <w:rFonts w:ascii="Arial" w:hAnsi="Arial" w:cs="Arial"/>
            <w:b/>
          </w:rPr>
        </w:pPr>
        <w:r w:rsidRPr="004C72CD">
          <w:rPr>
            <w:rFonts w:ascii="Arial" w:hAnsi="Arial" w:cs="Arial"/>
            <w:i/>
          </w:rPr>
          <w:t>Form AS 4(B)</w:t>
        </w:r>
        <w:r w:rsidRPr="004C72CD">
          <w:rPr>
            <w:rFonts w:ascii="Arial" w:hAnsi="Arial" w:cs="Arial"/>
          </w:rPr>
          <w:t xml:space="preserve"> </w:t>
        </w:r>
        <w:r w:rsidR="001338CB" w:rsidRPr="004C72CD">
          <w:rPr>
            <w:rFonts w:ascii="Arial" w:hAnsi="Arial" w:cs="Arial"/>
          </w:rPr>
          <w:t>|</w:t>
        </w:r>
        <w:r w:rsidR="001338CB" w:rsidRPr="004C72CD">
          <w:rPr>
            <w:rFonts w:ascii="Arial" w:hAnsi="Arial" w:cs="Arial"/>
            <w:b/>
          </w:rPr>
          <w:t xml:space="preserve"> </w:t>
        </w:r>
        <w:r w:rsidR="001338CB" w:rsidRPr="004C72CD">
          <w:rPr>
            <w:rFonts w:ascii="Arial" w:hAnsi="Arial" w:cs="Arial"/>
            <w:b/>
          </w:rPr>
          <w:fldChar w:fldCharType="begin"/>
        </w:r>
        <w:r w:rsidR="001338CB" w:rsidRPr="004C72CD">
          <w:rPr>
            <w:rFonts w:ascii="Arial" w:hAnsi="Arial" w:cs="Arial"/>
            <w:b/>
          </w:rPr>
          <w:instrText xml:space="preserve"> PAGE   \* MERGEFORMAT </w:instrText>
        </w:r>
        <w:r w:rsidR="001338CB" w:rsidRPr="004C72CD">
          <w:rPr>
            <w:rFonts w:ascii="Arial" w:hAnsi="Arial" w:cs="Arial"/>
            <w:b/>
          </w:rPr>
          <w:fldChar w:fldCharType="separate"/>
        </w:r>
        <w:r w:rsidR="0009100E">
          <w:rPr>
            <w:rFonts w:ascii="Arial" w:hAnsi="Arial" w:cs="Arial"/>
            <w:b/>
            <w:noProof/>
          </w:rPr>
          <w:t>2</w:t>
        </w:r>
        <w:r w:rsidR="001338CB" w:rsidRPr="004C72CD">
          <w:rPr>
            <w:rFonts w:ascii="Arial" w:hAnsi="Arial" w:cs="Arial"/>
            <w:b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3F0A97" w14:textId="77777777" w:rsidR="009B0F76" w:rsidRDefault="009B0F76" w:rsidP="005C37CC">
      <w:pPr>
        <w:spacing w:after="0" w:line="240" w:lineRule="auto"/>
      </w:pPr>
      <w:r>
        <w:separator/>
      </w:r>
    </w:p>
  </w:footnote>
  <w:footnote w:type="continuationSeparator" w:id="0">
    <w:p w14:paraId="50FD0467" w14:textId="77777777" w:rsidR="009B0F76" w:rsidRDefault="009B0F76" w:rsidP="005C37CC">
      <w:pPr>
        <w:spacing w:after="0" w:line="240" w:lineRule="auto"/>
      </w:pPr>
      <w:r>
        <w:continuationSeparator/>
      </w:r>
    </w:p>
  </w:footnote>
  <w:footnote w:type="continuationNotice" w:id="1">
    <w:p w14:paraId="0714300A" w14:textId="77777777" w:rsidR="009B0F76" w:rsidRDefault="009B0F76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IwNbUA0pamZko6SsGpxcWZ+XkgBca1ACW/anIsAAAA"/>
  </w:docVars>
  <w:rsids>
    <w:rsidRoot w:val="0003090D"/>
    <w:rsid w:val="00002440"/>
    <w:rsid w:val="00013ED4"/>
    <w:rsid w:val="00027ED0"/>
    <w:rsid w:val="0003090D"/>
    <w:rsid w:val="0003680F"/>
    <w:rsid w:val="00046B33"/>
    <w:rsid w:val="000473DF"/>
    <w:rsid w:val="0005571D"/>
    <w:rsid w:val="000754B8"/>
    <w:rsid w:val="00077FBE"/>
    <w:rsid w:val="00080669"/>
    <w:rsid w:val="00081E77"/>
    <w:rsid w:val="00087693"/>
    <w:rsid w:val="0009100E"/>
    <w:rsid w:val="000A4E2B"/>
    <w:rsid w:val="000B700E"/>
    <w:rsid w:val="000C0C4B"/>
    <w:rsid w:val="000D0C2E"/>
    <w:rsid w:val="000E4348"/>
    <w:rsid w:val="000F0199"/>
    <w:rsid w:val="000F5ED1"/>
    <w:rsid w:val="00100B25"/>
    <w:rsid w:val="001024BF"/>
    <w:rsid w:val="001035E3"/>
    <w:rsid w:val="00111627"/>
    <w:rsid w:val="0012542B"/>
    <w:rsid w:val="00127F8D"/>
    <w:rsid w:val="001338CB"/>
    <w:rsid w:val="00141442"/>
    <w:rsid w:val="00144895"/>
    <w:rsid w:val="00144A3E"/>
    <w:rsid w:val="001470A4"/>
    <w:rsid w:val="001526EE"/>
    <w:rsid w:val="00154E04"/>
    <w:rsid w:val="0015648C"/>
    <w:rsid w:val="0016785B"/>
    <w:rsid w:val="00174ABF"/>
    <w:rsid w:val="00175FA7"/>
    <w:rsid w:val="00176394"/>
    <w:rsid w:val="00180B77"/>
    <w:rsid w:val="00190C22"/>
    <w:rsid w:val="001979A7"/>
    <w:rsid w:val="001A3067"/>
    <w:rsid w:val="001A64D5"/>
    <w:rsid w:val="001B0303"/>
    <w:rsid w:val="001B2800"/>
    <w:rsid w:val="001C1715"/>
    <w:rsid w:val="001C20C2"/>
    <w:rsid w:val="001C6BCD"/>
    <w:rsid w:val="001D5671"/>
    <w:rsid w:val="001D61B8"/>
    <w:rsid w:val="001F6FEC"/>
    <w:rsid w:val="0020646B"/>
    <w:rsid w:val="0020777B"/>
    <w:rsid w:val="00224713"/>
    <w:rsid w:val="00233E69"/>
    <w:rsid w:val="00247ADE"/>
    <w:rsid w:val="0025242A"/>
    <w:rsid w:val="00256206"/>
    <w:rsid w:val="00262163"/>
    <w:rsid w:val="002665F7"/>
    <w:rsid w:val="00272ACA"/>
    <w:rsid w:val="002731F2"/>
    <w:rsid w:val="002A5349"/>
    <w:rsid w:val="002A61D9"/>
    <w:rsid w:val="002A6A84"/>
    <w:rsid w:val="002D72A3"/>
    <w:rsid w:val="002E04AE"/>
    <w:rsid w:val="002E2B2F"/>
    <w:rsid w:val="002F589E"/>
    <w:rsid w:val="002F6662"/>
    <w:rsid w:val="003001C4"/>
    <w:rsid w:val="00304ACD"/>
    <w:rsid w:val="003114F9"/>
    <w:rsid w:val="00312301"/>
    <w:rsid w:val="00317AED"/>
    <w:rsid w:val="00324E49"/>
    <w:rsid w:val="003308A9"/>
    <w:rsid w:val="00332544"/>
    <w:rsid w:val="003466D8"/>
    <w:rsid w:val="0034713C"/>
    <w:rsid w:val="00362B6F"/>
    <w:rsid w:val="00371795"/>
    <w:rsid w:val="00374B21"/>
    <w:rsid w:val="00381C0C"/>
    <w:rsid w:val="00390414"/>
    <w:rsid w:val="00395F7B"/>
    <w:rsid w:val="003A335F"/>
    <w:rsid w:val="003A4FBC"/>
    <w:rsid w:val="003D04D3"/>
    <w:rsid w:val="003D1950"/>
    <w:rsid w:val="003E0158"/>
    <w:rsid w:val="003E3C2B"/>
    <w:rsid w:val="003F3E86"/>
    <w:rsid w:val="00440CA3"/>
    <w:rsid w:val="004475B1"/>
    <w:rsid w:val="00447E7A"/>
    <w:rsid w:val="00452260"/>
    <w:rsid w:val="004662C0"/>
    <w:rsid w:val="00480106"/>
    <w:rsid w:val="004A3E00"/>
    <w:rsid w:val="004A4E73"/>
    <w:rsid w:val="004B755B"/>
    <w:rsid w:val="004C04EF"/>
    <w:rsid w:val="004C1563"/>
    <w:rsid w:val="004C72CD"/>
    <w:rsid w:val="004F3D73"/>
    <w:rsid w:val="00501647"/>
    <w:rsid w:val="005336CD"/>
    <w:rsid w:val="0053409F"/>
    <w:rsid w:val="00544D37"/>
    <w:rsid w:val="00554989"/>
    <w:rsid w:val="00562E4A"/>
    <w:rsid w:val="00572ECE"/>
    <w:rsid w:val="00574ACB"/>
    <w:rsid w:val="005779D3"/>
    <w:rsid w:val="00580E12"/>
    <w:rsid w:val="00582B49"/>
    <w:rsid w:val="0058337A"/>
    <w:rsid w:val="00595A36"/>
    <w:rsid w:val="005A326A"/>
    <w:rsid w:val="005B3950"/>
    <w:rsid w:val="005C2DEF"/>
    <w:rsid w:val="005C2F03"/>
    <w:rsid w:val="005C3038"/>
    <w:rsid w:val="005C37CC"/>
    <w:rsid w:val="005C620B"/>
    <w:rsid w:val="005D27A6"/>
    <w:rsid w:val="005D5B39"/>
    <w:rsid w:val="005D6DD3"/>
    <w:rsid w:val="005E42B1"/>
    <w:rsid w:val="005E57CA"/>
    <w:rsid w:val="005F4C82"/>
    <w:rsid w:val="005F659E"/>
    <w:rsid w:val="006042C3"/>
    <w:rsid w:val="006149DA"/>
    <w:rsid w:val="00614C1E"/>
    <w:rsid w:val="00621D01"/>
    <w:rsid w:val="00627E10"/>
    <w:rsid w:val="006311D5"/>
    <w:rsid w:val="0063153F"/>
    <w:rsid w:val="00650F4D"/>
    <w:rsid w:val="00660299"/>
    <w:rsid w:val="00663DAF"/>
    <w:rsid w:val="006737F1"/>
    <w:rsid w:val="0067594D"/>
    <w:rsid w:val="00683F47"/>
    <w:rsid w:val="0068793E"/>
    <w:rsid w:val="00696FCC"/>
    <w:rsid w:val="006976D1"/>
    <w:rsid w:val="00697FD6"/>
    <w:rsid w:val="006A1042"/>
    <w:rsid w:val="006A694D"/>
    <w:rsid w:val="006A7197"/>
    <w:rsid w:val="006B1BCC"/>
    <w:rsid w:val="006B5B6D"/>
    <w:rsid w:val="006B7C0E"/>
    <w:rsid w:val="006C01E0"/>
    <w:rsid w:val="006C03AC"/>
    <w:rsid w:val="006C2994"/>
    <w:rsid w:val="006E5998"/>
    <w:rsid w:val="006F393D"/>
    <w:rsid w:val="006F6263"/>
    <w:rsid w:val="006F6786"/>
    <w:rsid w:val="006F741B"/>
    <w:rsid w:val="00701E5A"/>
    <w:rsid w:val="00701EAA"/>
    <w:rsid w:val="0070490A"/>
    <w:rsid w:val="00725C08"/>
    <w:rsid w:val="007344F2"/>
    <w:rsid w:val="00740FA0"/>
    <w:rsid w:val="00741865"/>
    <w:rsid w:val="007428FF"/>
    <w:rsid w:val="0075242F"/>
    <w:rsid w:val="00775DDC"/>
    <w:rsid w:val="0079328A"/>
    <w:rsid w:val="00793C8E"/>
    <w:rsid w:val="007B272A"/>
    <w:rsid w:val="007B5032"/>
    <w:rsid w:val="007B6598"/>
    <w:rsid w:val="007C45E9"/>
    <w:rsid w:val="007C6758"/>
    <w:rsid w:val="007D6E3E"/>
    <w:rsid w:val="007E6070"/>
    <w:rsid w:val="007F10D0"/>
    <w:rsid w:val="007F12E3"/>
    <w:rsid w:val="007F4A3E"/>
    <w:rsid w:val="007F6A44"/>
    <w:rsid w:val="008017C5"/>
    <w:rsid w:val="00810A25"/>
    <w:rsid w:val="0081310F"/>
    <w:rsid w:val="00813741"/>
    <w:rsid w:val="00813BEB"/>
    <w:rsid w:val="00816FF2"/>
    <w:rsid w:val="00821BBF"/>
    <w:rsid w:val="00822364"/>
    <w:rsid w:val="00826ED1"/>
    <w:rsid w:val="0084493E"/>
    <w:rsid w:val="008520A5"/>
    <w:rsid w:val="008532F3"/>
    <w:rsid w:val="008537EA"/>
    <w:rsid w:val="00857A97"/>
    <w:rsid w:val="00867A26"/>
    <w:rsid w:val="00871106"/>
    <w:rsid w:val="0087180F"/>
    <w:rsid w:val="00871D43"/>
    <w:rsid w:val="00877DE8"/>
    <w:rsid w:val="00886715"/>
    <w:rsid w:val="008930BE"/>
    <w:rsid w:val="008A4058"/>
    <w:rsid w:val="008B113A"/>
    <w:rsid w:val="008B3E85"/>
    <w:rsid w:val="008B5E92"/>
    <w:rsid w:val="008C4BAE"/>
    <w:rsid w:val="008D562E"/>
    <w:rsid w:val="00906D62"/>
    <w:rsid w:val="00921641"/>
    <w:rsid w:val="00931FAD"/>
    <w:rsid w:val="00933841"/>
    <w:rsid w:val="00940017"/>
    <w:rsid w:val="00941987"/>
    <w:rsid w:val="0094426C"/>
    <w:rsid w:val="009567D8"/>
    <w:rsid w:val="00961A1A"/>
    <w:rsid w:val="009642F7"/>
    <w:rsid w:val="00987345"/>
    <w:rsid w:val="0099161E"/>
    <w:rsid w:val="009A303C"/>
    <w:rsid w:val="009A4A8C"/>
    <w:rsid w:val="009A7ABC"/>
    <w:rsid w:val="009B0F76"/>
    <w:rsid w:val="009B366E"/>
    <w:rsid w:val="009B3C90"/>
    <w:rsid w:val="009B4068"/>
    <w:rsid w:val="009B73CF"/>
    <w:rsid w:val="009C18E4"/>
    <w:rsid w:val="009D2568"/>
    <w:rsid w:val="009F0415"/>
    <w:rsid w:val="009F1C84"/>
    <w:rsid w:val="00A13E0C"/>
    <w:rsid w:val="00A14438"/>
    <w:rsid w:val="00A14D83"/>
    <w:rsid w:val="00A27B71"/>
    <w:rsid w:val="00A361D3"/>
    <w:rsid w:val="00A5144E"/>
    <w:rsid w:val="00A747A6"/>
    <w:rsid w:val="00A848FE"/>
    <w:rsid w:val="00A8569E"/>
    <w:rsid w:val="00A92A06"/>
    <w:rsid w:val="00AB3596"/>
    <w:rsid w:val="00AC1D97"/>
    <w:rsid w:val="00AC3970"/>
    <w:rsid w:val="00AD17EF"/>
    <w:rsid w:val="00AD59D8"/>
    <w:rsid w:val="00AD5EE7"/>
    <w:rsid w:val="00AE69C0"/>
    <w:rsid w:val="00AF4AFD"/>
    <w:rsid w:val="00AF7D85"/>
    <w:rsid w:val="00AF7E5E"/>
    <w:rsid w:val="00B21C02"/>
    <w:rsid w:val="00B41FED"/>
    <w:rsid w:val="00B47550"/>
    <w:rsid w:val="00B503A7"/>
    <w:rsid w:val="00B712E8"/>
    <w:rsid w:val="00B85A28"/>
    <w:rsid w:val="00B90EFF"/>
    <w:rsid w:val="00B91F1F"/>
    <w:rsid w:val="00B9247D"/>
    <w:rsid w:val="00B979F0"/>
    <w:rsid w:val="00BA3304"/>
    <w:rsid w:val="00BB11A9"/>
    <w:rsid w:val="00BB1C85"/>
    <w:rsid w:val="00BB34D8"/>
    <w:rsid w:val="00BB4782"/>
    <w:rsid w:val="00BB5D64"/>
    <w:rsid w:val="00BB7B85"/>
    <w:rsid w:val="00BE035E"/>
    <w:rsid w:val="00BE30C7"/>
    <w:rsid w:val="00BE7388"/>
    <w:rsid w:val="00BE74C1"/>
    <w:rsid w:val="00BF097F"/>
    <w:rsid w:val="00BF7117"/>
    <w:rsid w:val="00C134FA"/>
    <w:rsid w:val="00C13F3F"/>
    <w:rsid w:val="00C1515E"/>
    <w:rsid w:val="00C20EF6"/>
    <w:rsid w:val="00C22D68"/>
    <w:rsid w:val="00C479DF"/>
    <w:rsid w:val="00C56581"/>
    <w:rsid w:val="00C647E4"/>
    <w:rsid w:val="00C72810"/>
    <w:rsid w:val="00C729E5"/>
    <w:rsid w:val="00C73207"/>
    <w:rsid w:val="00C73876"/>
    <w:rsid w:val="00C80B2F"/>
    <w:rsid w:val="00C85A99"/>
    <w:rsid w:val="00C94814"/>
    <w:rsid w:val="00C9797F"/>
    <w:rsid w:val="00CB4479"/>
    <w:rsid w:val="00CC3551"/>
    <w:rsid w:val="00CD45BA"/>
    <w:rsid w:val="00CE4F7D"/>
    <w:rsid w:val="00CF5BEA"/>
    <w:rsid w:val="00CF5EA3"/>
    <w:rsid w:val="00CF6EAF"/>
    <w:rsid w:val="00D030A2"/>
    <w:rsid w:val="00D05B60"/>
    <w:rsid w:val="00D06AE0"/>
    <w:rsid w:val="00D104DE"/>
    <w:rsid w:val="00D14447"/>
    <w:rsid w:val="00D15EA0"/>
    <w:rsid w:val="00D20B01"/>
    <w:rsid w:val="00D210EF"/>
    <w:rsid w:val="00D30896"/>
    <w:rsid w:val="00D46AB6"/>
    <w:rsid w:val="00D530D8"/>
    <w:rsid w:val="00D670BC"/>
    <w:rsid w:val="00D73096"/>
    <w:rsid w:val="00D912C5"/>
    <w:rsid w:val="00DA08E0"/>
    <w:rsid w:val="00DA2977"/>
    <w:rsid w:val="00DB2C50"/>
    <w:rsid w:val="00DB7EB2"/>
    <w:rsid w:val="00DC46E3"/>
    <w:rsid w:val="00DD3F85"/>
    <w:rsid w:val="00DE26FF"/>
    <w:rsid w:val="00DE502B"/>
    <w:rsid w:val="00DF27A1"/>
    <w:rsid w:val="00DF4902"/>
    <w:rsid w:val="00E003A0"/>
    <w:rsid w:val="00E07C20"/>
    <w:rsid w:val="00E13A3B"/>
    <w:rsid w:val="00E20536"/>
    <w:rsid w:val="00E253CC"/>
    <w:rsid w:val="00E275E4"/>
    <w:rsid w:val="00E3487F"/>
    <w:rsid w:val="00E351BC"/>
    <w:rsid w:val="00E364FB"/>
    <w:rsid w:val="00E37CA1"/>
    <w:rsid w:val="00E510B0"/>
    <w:rsid w:val="00E528A5"/>
    <w:rsid w:val="00E5765D"/>
    <w:rsid w:val="00E72DD3"/>
    <w:rsid w:val="00E74D68"/>
    <w:rsid w:val="00E80DB9"/>
    <w:rsid w:val="00E855EF"/>
    <w:rsid w:val="00E8718F"/>
    <w:rsid w:val="00E915EC"/>
    <w:rsid w:val="00EB0828"/>
    <w:rsid w:val="00EE1D71"/>
    <w:rsid w:val="00EF02E2"/>
    <w:rsid w:val="00EF21B6"/>
    <w:rsid w:val="00EF73AD"/>
    <w:rsid w:val="00EFB41E"/>
    <w:rsid w:val="00F16709"/>
    <w:rsid w:val="00F228BA"/>
    <w:rsid w:val="00F275D7"/>
    <w:rsid w:val="00F27967"/>
    <w:rsid w:val="00F3159F"/>
    <w:rsid w:val="00F35836"/>
    <w:rsid w:val="00F40E98"/>
    <w:rsid w:val="00F471F0"/>
    <w:rsid w:val="00F5313C"/>
    <w:rsid w:val="00F55070"/>
    <w:rsid w:val="00F660C7"/>
    <w:rsid w:val="00F67A30"/>
    <w:rsid w:val="00F72992"/>
    <w:rsid w:val="00F964DF"/>
    <w:rsid w:val="00F97C6E"/>
    <w:rsid w:val="00FA0106"/>
    <w:rsid w:val="00FB42D5"/>
    <w:rsid w:val="00FC4CDB"/>
    <w:rsid w:val="00FC4D81"/>
    <w:rsid w:val="00FD7F29"/>
    <w:rsid w:val="00FE5039"/>
    <w:rsid w:val="00FE7123"/>
    <w:rsid w:val="00FE7BF7"/>
    <w:rsid w:val="013EBFED"/>
    <w:rsid w:val="0146AD73"/>
    <w:rsid w:val="019257D6"/>
    <w:rsid w:val="02646DF8"/>
    <w:rsid w:val="03596B82"/>
    <w:rsid w:val="055D0E52"/>
    <w:rsid w:val="05DE5AC1"/>
    <w:rsid w:val="05E48447"/>
    <w:rsid w:val="060B0DE4"/>
    <w:rsid w:val="06AE0C97"/>
    <w:rsid w:val="08234CEE"/>
    <w:rsid w:val="082E8C03"/>
    <w:rsid w:val="0A1506A0"/>
    <w:rsid w:val="0A82D880"/>
    <w:rsid w:val="0AB22AF1"/>
    <w:rsid w:val="0B10CFD3"/>
    <w:rsid w:val="0B45B9BD"/>
    <w:rsid w:val="0B7E853E"/>
    <w:rsid w:val="0C89601A"/>
    <w:rsid w:val="0D773752"/>
    <w:rsid w:val="0F191216"/>
    <w:rsid w:val="0F2EE605"/>
    <w:rsid w:val="105CF2DF"/>
    <w:rsid w:val="109742CA"/>
    <w:rsid w:val="12664DF2"/>
    <w:rsid w:val="1296FA30"/>
    <w:rsid w:val="149471FF"/>
    <w:rsid w:val="16CDE60E"/>
    <w:rsid w:val="17DE7682"/>
    <w:rsid w:val="1947163D"/>
    <w:rsid w:val="19C46DDC"/>
    <w:rsid w:val="1A88EEC9"/>
    <w:rsid w:val="1AA6C403"/>
    <w:rsid w:val="1B03B383"/>
    <w:rsid w:val="1BCD1AA1"/>
    <w:rsid w:val="1FD26D6F"/>
    <w:rsid w:val="2216D490"/>
    <w:rsid w:val="22AA9A58"/>
    <w:rsid w:val="22F59D0B"/>
    <w:rsid w:val="23F27273"/>
    <w:rsid w:val="25426F17"/>
    <w:rsid w:val="268B037E"/>
    <w:rsid w:val="26A95D61"/>
    <w:rsid w:val="27770C20"/>
    <w:rsid w:val="27C90E2E"/>
    <w:rsid w:val="27D0FBB4"/>
    <w:rsid w:val="282C43B4"/>
    <w:rsid w:val="2881D9A2"/>
    <w:rsid w:val="2AD5E715"/>
    <w:rsid w:val="2B69767B"/>
    <w:rsid w:val="2C698562"/>
    <w:rsid w:val="2C6D0987"/>
    <w:rsid w:val="2C754446"/>
    <w:rsid w:val="2CFC96DB"/>
    <w:rsid w:val="2DAE78DB"/>
    <w:rsid w:val="2E9EBBF3"/>
    <w:rsid w:val="2EA2E8CF"/>
    <w:rsid w:val="2EDC5EA5"/>
    <w:rsid w:val="2F58414A"/>
    <w:rsid w:val="30CFEF34"/>
    <w:rsid w:val="31ED9111"/>
    <w:rsid w:val="329B5768"/>
    <w:rsid w:val="32D085B4"/>
    <w:rsid w:val="3472CD5E"/>
    <w:rsid w:val="34832509"/>
    <w:rsid w:val="35D119B2"/>
    <w:rsid w:val="3602FE2F"/>
    <w:rsid w:val="36C10234"/>
    <w:rsid w:val="3782127F"/>
    <w:rsid w:val="3794CEE0"/>
    <w:rsid w:val="390478B5"/>
    <w:rsid w:val="3AB04C7C"/>
    <w:rsid w:val="3B243A2C"/>
    <w:rsid w:val="3BF95AD6"/>
    <w:rsid w:val="3CEBBD17"/>
    <w:rsid w:val="3E448D5E"/>
    <w:rsid w:val="3E6BA13E"/>
    <w:rsid w:val="3EC3A477"/>
    <w:rsid w:val="3F30FB98"/>
    <w:rsid w:val="3F4E96CD"/>
    <w:rsid w:val="3F60325D"/>
    <w:rsid w:val="3FBFBDC6"/>
    <w:rsid w:val="3FF1D8CE"/>
    <w:rsid w:val="424F73FD"/>
    <w:rsid w:val="42F824E6"/>
    <w:rsid w:val="447A1FD2"/>
    <w:rsid w:val="44A05EBE"/>
    <w:rsid w:val="45CFF449"/>
    <w:rsid w:val="45F58029"/>
    <w:rsid w:val="463D06BA"/>
    <w:rsid w:val="46B1AE5C"/>
    <w:rsid w:val="46C72304"/>
    <w:rsid w:val="47603A3F"/>
    <w:rsid w:val="477F76D6"/>
    <w:rsid w:val="47D7FF80"/>
    <w:rsid w:val="49262CD9"/>
    <w:rsid w:val="4958B041"/>
    <w:rsid w:val="4A8C10F6"/>
    <w:rsid w:val="4B12B93B"/>
    <w:rsid w:val="4C8531B7"/>
    <w:rsid w:val="4CD5DE6F"/>
    <w:rsid w:val="4D47283A"/>
    <w:rsid w:val="4E301DAF"/>
    <w:rsid w:val="4E5C0642"/>
    <w:rsid w:val="4E67011B"/>
    <w:rsid w:val="4E85E997"/>
    <w:rsid w:val="4F2DF705"/>
    <w:rsid w:val="508A00D3"/>
    <w:rsid w:val="50E79DA9"/>
    <w:rsid w:val="510FF33D"/>
    <w:rsid w:val="5186854C"/>
    <w:rsid w:val="526597C7"/>
    <w:rsid w:val="527EC024"/>
    <w:rsid w:val="52BC044E"/>
    <w:rsid w:val="540851D0"/>
    <w:rsid w:val="55271633"/>
    <w:rsid w:val="5690FB7C"/>
    <w:rsid w:val="585EB6F5"/>
    <w:rsid w:val="59399150"/>
    <w:rsid w:val="593A8B59"/>
    <w:rsid w:val="594A8C62"/>
    <w:rsid w:val="59905304"/>
    <w:rsid w:val="59A3CD02"/>
    <w:rsid w:val="59AC3B00"/>
    <w:rsid w:val="5A27FF24"/>
    <w:rsid w:val="5B3780DF"/>
    <w:rsid w:val="5B646C9F"/>
    <w:rsid w:val="5BE40997"/>
    <w:rsid w:val="5C3B3D27"/>
    <w:rsid w:val="5C65BFF5"/>
    <w:rsid w:val="5C822D24"/>
    <w:rsid w:val="5DEC0276"/>
    <w:rsid w:val="5E61F9A8"/>
    <w:rsid w:val="5EE1C256"/>
    <w:rsid w:val="61562374"/>
    <w:rsid w:val="615C59C9"/>
    <w:rsid w:val="61B42BD5"/>
    <w:rsid w:val="61C66DD9"/>
    <w:rsid w:val="6244F505"/>
    <w:rsid w:val="62B7BC94"/>
    <w:rsid w:val="637A2B2D"/>
    <w:rsid w:val="63A97DA4"/>
    <w:rsid w:val="6576CEA0"/>
    <w:rsid w:val="665A416B"/>
    <w:rsid w:val="673887B6"/>
    <w:rsid w:val="6A63BC52"/>
    <w:rsid w:val="6AB95A9E"/>
    <w:rsid w:val="6AE339DA"/>
    <w:rsid w:val="6C535E0C"/>
    <w:rsid w:val="6C7F0506"/>
    <w:rsid w:val="6F0993A9"/>
    <w:rsid w:val="6F9F38F5"/>
    <w:rsid w:val="6FDF14F0"/>
    <w:rsid w:val="7017615E"/>
    <w:rsid w:val="702009C7"/>
    <w:rsid w:val="70822C09"/>
    <w:rsid w:val="70B17E7A"/>
    <w:rsid w:val="718FA0F3"/>
    <w:rsid w:val="720AB290"/>
    <w:rsid w:val="728CB8C4"/>
    <w:rsid w:val="730F7FF8"/>
    <w:rsid w:val="7387B8B1"/>
    <w:rsid w:val="73C091C7"/>
    <w:rsid w:val="74544A8A"/>
    <w:rsid w:val="75A2C416"/>
    <w:rsid w:val="7626F7B0"/>
    <w:rsid w:val="764D4A68"/>
    <w:rsid w:val="779BF6D1"/>
    <w:rsid w:val="781F56EE"/>
    <w:rsid w:val="785F22EF"/>
    <w:rsid w:val="78769928"/>
    <w:rsid w:val="7A5F9383"/>
    <w:rsid w:val="7ACF7E68"/>
    <w:rsid w:val="7B45BD9D"/>
    <w:rsid w:val="7C5423DE"/>
    <w:rsid w:val="7C6B4EC9"/>
    <w:rsid w:val="7D079006"/>
    <w:rsid w:val="7E071F2A"/>
    <w:rsid w:val="7E6C9389"/>
    <w:rsid w:val="7FCBF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BA03FA"/>
  <w15:chartTrackingRefBased/>
  <w15:docId w15:val="{E05DE1CB-111B-4D5E-A758-C60666C0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309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3090D"/>
  </w:style>
  <w:style w:type="character" w:customStyle="1" w:styleId="eop">
    <w:name w:val="eop"/>
    <w:basedOn w:val="DefaultParagraphFont"/>
    <w:rsid w:val="0003090D"/>
  </w:style>
  <w:style w:type="character" w:customStyle="1" w:styleId="scxw173914258">
    <w:name w:val="scxw173914258"/>
    <w:basedOn w:val="DefaultParagraphFont"/>
    <w:rsid w:val="0003090D"/>
  </w:style>
  <w:style w:type="character" w:customStyle="1" w:styleId="pagebreaktextspan">
    <w:name w:val="pagebreaktextspan"/>
    <w:basedOn w:val="DefaultParagraphFont"/>
    <w:rsid w:val="0003090D"/>
  </w:style>
  <w:style w:type="paragraph" w:styleId="BalloonText">
    <w:name w:val="Balloon Text"/>
    <w:basedOn w:val="Normal"/>
    <w:link w:val="BalloonTextChar"/>
    <w:uiPriority w:val="99"/>
    <w:semiHidden/>
    <w:unhideWhenUsed/>
    <w:rsid w:val="00813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B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2F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F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F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F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F0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07C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7CC"/>
  </w:style>
  <w:style w:type="paragraph" w:styleId="Footer">
    <w:name w:val="footer"/>
    <w:basedOn w:val="Normal"/>
    <w:link w:val="Foot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7CC"/>
  </w:style>
  <w:style w:type="paragraph" w:styleId="NormalWeb">
    <w:name w:val="Normal (Web)"/>
    <w:basedOn w:val="Normal"/>
    <w:uiPriority w:val="99"/>
    <w:semiHidden/>
    <w:unhideWhenUsed/>
    <w:rsid w:val="007F4A3E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05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90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0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75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548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5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79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4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2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74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3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0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0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02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6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41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84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56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9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1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04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99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36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5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4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16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9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32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84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47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6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58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0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20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63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53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09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66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36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46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85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51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48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07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5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33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69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76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02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49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52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96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45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32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38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113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20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63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56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63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86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8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43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61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5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85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00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72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2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593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32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5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27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47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24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8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0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1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84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46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89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9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47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8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746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7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76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92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00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31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39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50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1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17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53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325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59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32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40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58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49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96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71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33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49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39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7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42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05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1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602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06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68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77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1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039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83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1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62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9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30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55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488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04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9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91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2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92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4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18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593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41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18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30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06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14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404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21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39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3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00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6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5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098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5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5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3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85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8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4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10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0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30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20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32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90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2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34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18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92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313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74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80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44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1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0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49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74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06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40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17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74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77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0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07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1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81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2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07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18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18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15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11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82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86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9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18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31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0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87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62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2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52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04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8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26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98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456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79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26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56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649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27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26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34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91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9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76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34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60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0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6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99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00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01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75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4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42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4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78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09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3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53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35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64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75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77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67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9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9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74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47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9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8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68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85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98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7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9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51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9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98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14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03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02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5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38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29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96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48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409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51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45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05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8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01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7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72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54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64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06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68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8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01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9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04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1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18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42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7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28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9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16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01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9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4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60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9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8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99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60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17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8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86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1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0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98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17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14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44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89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3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68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96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96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31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636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5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1866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51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8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6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5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55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0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9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7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85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52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62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9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3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0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85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2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3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56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26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87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0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8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34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75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1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95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2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4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14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7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47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7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48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83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11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20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17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52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6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15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0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2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76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54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75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3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71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67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67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95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63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28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2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30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4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13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69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92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5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86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61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26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27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83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19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97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5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13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131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78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6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39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40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44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769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62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58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048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11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4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21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76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99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84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6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61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9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2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96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9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66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04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35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36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43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41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53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84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0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34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31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44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18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3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26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58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83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04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96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167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76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65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36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68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20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0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4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16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17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71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84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3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59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09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24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26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51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02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56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50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82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9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828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8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3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60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41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0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60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536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3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26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61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35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84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9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21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73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05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1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91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7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5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1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3470AA0C96C947B5044F4D9E178EC8" ma:contentTypeVersion="12" ma:contentTypeDescription="Create a new document." ma:contentTypeScope="" ma:versionID="fd20ffefd1ab00654d3a3df0e54f979e">
  <xsd:schema xmlns:xsd="http://www.w3.org/2001/XMLSchema" xmlns:xs="http://www.w3.org/2001/XMLSchema" xmlns:p="http://schemas.microsoft.com/office/2006/metadata/properties" xmlns:ns3="26ed3932-9cd5-4e62-9274-5850386a8474" xmlns:ns4="fb8bfcd2-7ad6-4c71-9a10-b1651ad42437" targetNamespace="http://schemas.microsoft.com/office/2006/metadata/properties" ma:root="true" ma:fieldsID="1e243a52df1a41478e4126f2b544ad57" ns3:_="" ns4:_="">
    <xsd:import namespace="26ed3932-9cd5-4e62-9274-5850386a8474"/>
    <xsd:import namespace="fb8bfcd2-7ad6-4c71-9a10-b1651ad4243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ed3932-9cd5-4e62-9274-5850386a84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8bfcd2-7ad6-4c71-9a10-b1651ad424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6ed3932-9cd5-4e62-9274-5850386a847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324C51-A45E-49CF-99EB-04C11E2E6F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ed3932-9cd5-4e62-9274-5850386a8474"/>
    <ds:schemaRef ds:uri="fb8bfcd2-7ad6-4c71-9a10-b1651ad424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5CAEBE-6735-4D42-912A-80ADE9170F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76F13A-636D-42BF-9808-18D831115B25}">
  <ds:schemaRefs>
    <ds:schemaRef ds:uri="http://purl.org/dc/terms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fb8bfcd2-7ad6-4c71-9a10-b1651ad42437"/>
    <ds:schemaRef ds:uri="26ed3932-9cd5-4e62-9274-5850386a8474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74EC5B9-8000-443D-B0AA-658AF7317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5</Pages>
  <Words>1310</Words>
  <Characters>746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Gentner</dc:creator>
  <cp:keywords/>
  <dc:description/>
  <cp:lastModifiedBy>Nicole Cabello</cp:lastModifiedBy>
  <cp:revision>8</cp:revision>
  <dcterms:created xsi:type="dcterms:W3CDTF">2024-05-13T15:05:00Z</dcterms:created>
  <dcterms:modified xsi:type="dcterms:W3CDTF">2024-05-13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3470AA0C96C947B5044F4D9E178EC8</vt:lpwstr>
  </property>
  <property fmtid="{D5CDD505-2E9C-101B-9397-08002B2CF9AE}" pid="3" name="GrammarlyDocumentId">
    <vt:lpwstr>a7306ab1cc2b8b24d341a5edace8c3faf91e4b17892391c79f100220538359e1</vt:lpwstr>
  </property>
</Properties>
</file>